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55ADC" w14:textId="0B868D9D" w:rsidR="00405192" w:rsidRPr="00FA1A80" w:rsidRDefault="47C427EA" w:rsidP="7D9225C3">
      <w:pPr>
        <w:shd w:val="clear" w:color="auto" w:fill="8EAADB" w:themeFill="accent5" w:themeFillTint="99"/>
        <w:spacing w:after="0" w:line="240" w:lineRule="auto"/>
        <w:jc w:val="center"/>
        <w:rPr>
          <w:rFonts w:ascii="Georgia" w:hAnsi="Georgia"/>
          <w:b/>
          <w:bCs/>
          <w:sz w:val="36"/>
          <w:szCs w:val="36"/>
        </w:rPr>
      </w:pPr>
      <w:r w:rsidRPr="7D9225C3">
        <w:rPr>
          <w:rFonts w:ascii="Georgia" w:hAnsi="Georgia"/>
          <w:b/>
          <w:bCs/>
          <w:sz w:val="36"/>
          <w:szCs w:val="36"/>
        </w:rPr>
        <w:t xml:space="preserve"> </w:t>
      </w:r>
      <w:r w:rsidR="00A65FF3" w:rsidRPr="7D9225C3">
        <w:rPr>
          <w:rFonts w:ascii="Georgia" w:hAnsi="Georgia"/>
          <w:b/>
          <w:bCs/>
          <w:sz w:val="36"/>
          <w:szCs w:val="36"/>
        </w:rPr>
        <w:t>202</w:t>
      </w:r>
      <w:r w:rsidR="007E7174" w:rsidRPr="7D9225C3">
        <w:rPr>
          <w:rFonts w:ascii="Georgia" w:hAnsi="Georgia"/>
          <w:b/>
          <w:bCs/>
          <w:sz w:val="36"/>
          <w:szCs w:val="36"/>
        </w:rPr>
        <w:t>3</w:t>
      </w:r>
      <w:r w:rsidR="00A65FF3" w:rsidRPr="7D9225C3">
        <w:rPr>
          <w:rFonts w:ascii="Georgia" w:hAnsi="Georgia"/>
          <w:b/>
          <w:bCs/>
          <w:sz w:val="36"/>
          <w:szCs w:val="36"/>
        </w:rPr>
        <w:t>-202</w:t>
      </w:r>
      <w:r w:rsidR="007E7174" w:rsidRPr="7D9225C3">
        <w:rPr>
          <w:rFonts w:ascii="Georgia" w:hAnsi="Georgia"/>
          <w:b/>
          <w:bCs/>
          <w:sz w:val="36"/>
          <w:szCs w:val="36"/>
        </w:rPr>
        <w:t>4</w:t>
      </w:r>
      <w:r w:rsidR="00405192" w:rsidRPr="7D9225C3">
        <w:rPr>
          <w:rFonts w:ascii="Georgia" w:hAnsi="Georgia"/>
          <w:b/>
          <w:bCs/>
          <w:sz w:val="36"/>
          <w:szCs w:val="36"/>
        </w:rPr>
        <w:t xml:space="preserve"> Oregon District</w:t>
      </w:r>
    </w:p>
    <w:p w14:paraId="257B9C1D" w14:textId="72F86352" w:rsidR="00405192" w:rsidRPr="00FA1A80" w:rsidRDefault="00405192" w:rsidP="00F4727D">
      <w:pPr>
        <w:shd w:val="clear" w:color="auto" w:fill="8EAADB" w:themeFill="accent5" w:themeFillTint="99"/>
        <w:spacing w:after="0" w:line="240" w:lineRule="auto"/>
        <w:jc w:val="center"/>
        <w:rPr>
          <w:rFonts w:ascii="Georgia" w:hAnsi="Georgia" w:cstheme="minorHAnsi"/>
          <w:b/>
          <w:sz w:val="36"/>
          <w:szCs w:val="36"/>
        </w:rPr>
      </w:pPr>
      <w:r w:rsidRPr="00FA1A80">
        <w:rPr>
          <w:rFonts w:ascii="Georgia" w:hAnsi="Georgia" w:cstheme="minorHAnsi"/>
          <w:b/>
          <w:sz w:val="36"/>
          <w:szCs w:val="36"/>
        </w:rPr>
        <w:t xml:space="preserve">Foster Care </w:t>
      </w:r>
      <w:r w:rsidR="00A52104">
        <w:rPr>
          <w:rFonts w:ascii="Georgia" w:hAnsi="Georgia" w:cstheme="minorHAnsi"/>
          <w:b/>
          <w:sz w:val="36"/>
          <w:szCs w:val="36"/>
        </w:rPr>
        <w:t>Points of Contact List</w:t>
      </w:r>
    </w:p>
    <w:p w14:paraId="4BF0D375" w14:textId="5D99693C" w:rsidR="00FD7E46" w:rsidRPr="005A6CC6" w:rsidRDefault="00FD7E46" w:rsidP="009002A1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476B0ACC" w14:textId="77777777" w:rsidR="005832CA" w:rsidRPr="005A6CC6" w:rsidRDefault="005832CA" w:rsidP="005832CA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 w:rsidRPr="005A6CC6">
        <w:rPr>
          <w:rFonts w:asciiTheme="majorHAnsi" w:hAnsiTheme="majorHAnsi" w:cstheme="minorHAnsi"/>
          <w:sz w:val="24"/>
          <w:szCs w:val="24"/>
        </w:rPr>
        <w:t xml:space="preserve">The Oregon Department of Education (ODE) requires that all school districts have a Foster Care Point of Contact to work together with Department of Human Services (DHS) staff and provide assistance for Foster Care students.  </w:t>
      </w:r>
    </w:p>
    <w:p w14:paraId="708A1211" w14:textId="77777777" w:rsidR="005832CA" w:rsidRPr="005A6CC6" w:rsidRDefault="005832CA" w:rsidP="005832CA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7BE40DD5" w14:textId="0AA6DB7C" w:rsidR="005832CA" w:rsidRDefault="005832CA" w:rsidP="005832CA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05D608FB">
        <w:rPr>
          <w:rFonts w:asciiTheme="majorHAnsi" w:hAnsiTheme="majorHAnsi"/>
          <w:sz w:val="24"/>
          <w:szCs w:val="24"/>
        </w:rPr>
        <w:t xml:space="preserve">This document is available by ODE to provide contact information for Foster Care and McKinney-Vento programs to help ensure educational success for all Oregon students.  </w:t>
      </w:r>
    </w:p>
    <w:p w14:paraId="1F0403A4" w14:textId="77777777" w:rsidR="003467E0" w:rsidRDefault="003467E0" w:rsidP="003467E0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22F75FF0" w14:textId="77777777" w:rsidR="003467E0" w:rsidRDefault="003467E0" w:rsidP="003467E0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FC – Foster Care Point of Contact</w:t>
      </w:r>
    </w:p>
    <w:p w14:paraId="072850CF" w14:textId="77777777" w:rsidR="003467E0" w:rsidRDefault="003467E0" w:rsidP="003467E0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FCA – Foster Care Transportation Administrative Contact</w:t>
      </w:r>
    </w:p>
    <w:p w14:paraId="14CC34EE" w14:textId="77777777" w:rsidR="00D5421A" w:rsidRPr="005A6CC6" w:rsidRDefault="00D5421A" w:rsidP="009002A1">
      <w:pPr>
        <w:tabs>
          <w:tab w:val="left" w:pos="10050"/>
        </w:tabs>
        <w:spacing w:after="0" w:line="240" w:lineRule="auto"/>
        <w:rPr>
          <w:rFonts w:asciiTheme="majorHAnsi" w:hAnsiTheme="majorHAnsi" w:cstheme="minorHAnsi"/>
          <w:sz w:val="24"/>
          <w:szCs w:val="24"/>
          <w:u w:val="single"/>
        </w:rPr>
      </w:pPr>
    </w:p>
    <w:p w14:paraId="4A2ABFBE" w14:textId="5B997573" w:rsidR="005832CA" w:rsidRPr="00C9712F" w:rsidRDefault="005832CA" w:rsidP="005832CA">
      <w:pPr>
        <w:pStyle w:val="Footer"/>
        <w:tabs>
          <w:tab w:val="right" w:pos="10080"/>
        </w:tabs>
        <w:rPr>
          <w:rFonts w:asciiTheme="majorHAnsi" w:hAnsiTheme="majorHAnsi"/>
          <w:i/>
          <w:iCs/>
          <w:sz w:val="18"/>
          <w:szCs w:val="18"/>
        </w:rPr>
      </w:pPr>
      <w:r w:rsidRPr="00C9712F">
        <w:rPr>
          <w:rFonts w:asciiTheme="majorHAnsi" w:hAnsiTheme="majorHAnsi"/>
          <w:i/>
          <w:iCs/>
          <w:sz w:val="18"/>
          <w:szCs w:val="18"/>
        </w:rPr>
        <w:t>To update your district’s Foster Care Point of Contact</w:t>
      </w:r>
      <w:r>
        <w:rPr>
          <w:rFonts w:asciiTheme="majorHAnsi" w:hAnsiTheme="majorHAnsi"/>
          <w:i/>
          <w:iCs/>
          <w:sz w:val="18"/>
          <w:szCs w:val="18"/>
        </w:rPr>
        <w:t>,</w:t>
      </w:r>
      <w:r w:rsidRPr="00C9712F">
        <w:rPr>
          <w:rFonts w:asciiTheme="majorHAnsi" w:hAnsiTheme="majorHAnsi"/>
          <w:i/>
          <w:iCs/>
          <w:sz w:val="18"/>
          <w:szCs w:val="18"/>
        </w:rPr>
        <w:t xml:space="preserve"> Foster Care Transportation Administrative Contact</w:t>
      </w:r>
      <w:r>
        <w:rPr>
          <w:rFonts w:asciiTheme="majorHAnsi" w:hAnsiTheme="majorHAnsi"/>
          <w:i/>
          <w:iCs/>
          <w:sz w:val="18"/>
          <w:szCs w:val="18"/>
        </w:rPr>
        <w:t>,</w:t>
      </w:r>
      <w:r w:rsidR="008744F1">
        <w:rPr>
          <w:rFonts w:asciiTheme="majorHAnsi" w:hAnsiTheme="majorHAnsi"/>
          <w:i/>
          <w:iCs/>
          <w:sz w:val="18"/>
          <w:szCs w:val="18"/>
        </w:rPr>
        <w:t xml:space="preserve"> p</w:t>
      </w:r>
      <w:r w:rsidRPr="00C9712F">
        <w:rPr>
          <w:rFonts w:asciiTheme="majorHAnsi" w:hAnsiTheme="majorHAnsi"/>
          <w:i/>
          <w:iCs/>
          <w:sz w:val="18"/>
          <w:szCs w:val="18"/>
        </w:rPr>
        <w:t xml:space="preserve">lease revise the Contacts Section of your district’s 2023-2024 CIP Budget Narrative Application. CIP Budget Narrative can be accessed via the </w:t>
      </w:r>
      <w:hyperlink r:id="rId11">
        <w:r w:rsidRPr="05D608FB">
          <w:rPr>
            <w:rStyle w:val="Hyperlink"/>
            <w:rFonts w:asciiTheme="majorHAnsi" w:hAnsiTheme="majorHAnsi"/>
            <w:i/>
            <w:iCs/>
            <w:sz w:val="18"/>
            <w:szCs w:val="18"/>
          </w:rPr>
          <w:t>Central Login Application</w:t>
        </w:r>
      </w:hyperlink>
      <w:r w:rsidRPr="00C9712F">
        <w:rPr>
          <w:rFonts w:asciiTheme="majorHAnsi" w:hAnsiTheme="majorHAnsi"/>
          <w:i/>
          <w:iCs/>
          <w:sz w:val="18"/>
          <w:szCs w:val="18"/>
        </w:rPr>
        <w:t xml:space="preserve"> on the </w:t>
      </w:r>
      <w:hyperlink r:id="rId12">
        <w:r w:rsidRPr="05D608FB">
          <w:rPr>
            <w:rStyle w:val="Hyperlink"/>
            <w:rFonts w:asciiTheme="majorHAnsi" w:hAnsiTheme="majorHAnsi"/>
            <w:i/>
            <w:iCs/>
            <w:sz w:val="18"/>
            <w:szCs w:val="18"/>
          </w:rPr>
          <w:t>ODE District Website</w:t>
        </w:r>
      </w:hyperlink>
      <w:r w:rsidRPr="05D608FB">
        <w:rPr>
          <w:rFonts w:asciiTheme="majorHAnsi" w:hAnsiTheme="majorHAnsi"/>
          <w:i/>
          <w:iCs/>
          <w:sz w:val="18"/>
          <w:szCs w:val="18"/>
        </w:rPr>
        <w:t>.</w:t>
      </w:r>
      <w:r w:rsidRPr="00C9712F">
        <w:rPr>
          <w:rFonts w:asciiTheme="majorHAnsi" w:hAnsiTheme="majorHAnsi"/>
          <w:i/>
          <w:iCs/>
          <w:sz w:val="18"/>
          <w:szCs w:val="18"/>
        </w:rPr>
        <w:t xml:space="preserve"> For CIP Budget Narrative permissions please connect with your </w:t>
      </w:r>
      <w:hyperlink r:id="rId13">
        <w:r w:rsidRPr="05D608FB">
          <w:rPr>
            <w:rStyle w:val="Hyperlink"/>
            <w:rFonts w:asciiTheme="majorHAnsi" w:hAnsiTheme="majorHAnsi"/>
            <w:i/>
            <w:iCs/>
            <w:sz w:val="18"/>
            <w:szCs w:val="18"/>
          </w:rPr>
          <w:t>District Security Administrator</w:t>
        </w:r>
      </w:hyperlink>
      <w:r w:rsidRPr="05D608FB">
        <w:rPr>
          <w:rFonts w:asciiTheme="majorHAnsi" w:hAnsiTheme="majorHAnsi"/>
          <w:i/>
          <w:iCs/>
          <w:sz w:val="18"/>
          <w:szCs w:val="18"/>
        </w:rPr>
        <w:t xml:space="preserve"> (DSA).</w:t>
      </w:r>
    </w:p>
    <w:p w14:paraId="76AF5C5A" w14:textId="2ACCFB2A" w:rsidR="009002A1" w:rsidRPr="005A6CC6" w:rsidRDefault="009002A1" w:rsidP="009002A1">
      <w:pPr>
        <w:tabs>
          <w:tab w:val="left" w:pos="10050"/>
        </w:tabs>
        <w:spacing w:after="0" w:line="240" w:lineRule="auto"/>
        <w:rPr>
          <w:rFonts w:asciiTheme="majorHAnsi" w:hAnsiTheme="majorHAnsi" w:cstheme="minorHAnsi"/>
          <w:sz w:val="24"/>
          <w:szCs w:val="24"/>
          <w:u w:val="single"/>
        </w:rPr>
      </w:pPr>
      <w:r w:rsidRPr="005A6CC6">
        <w:rPr>
          <w:rFonts w:asciiTheme="majorHAnsi" w:hAnsiTheme="majorHAnsi" w:cstheme="minorHAnsi"/>
          <w:sz w:val="24"/>
          <w:szCs w:val="24"/>
          <w:u w:val="single"/>
        </w:rPr>
        <w:tab/>
      </w:r>
    </w:p>
    <w:p w14:paraId="4076E633" w14:textId="77777777" w:rsidR="009002A1" w:rsidRPr="005A6CC6" w:rsidRDefault="009002A1" w:rsidP="009002A1">
      <w:pPr>
        <w:tabs>
          <w:tab w:val="left" w:pos="559"/>
          <w:tab w:val="center" w:pos="5400"/>
        </w:tabs>
        <w:spacing w:after="0" w:line="240" w:lineRule="auto"/>
        <w:jc w:val="center"/>
        <w:rPr>
          <w:rFonts w:asciiTheme="majorHAnsi" w:hAnsiTheme="majorHAnsi" w:cstheme="minorHAnsi"/>
          <w:sz w:val="28"/>
          <w:szCs w:val="28"/>
        </w:rPr>
      </w:pPr>
      <w:r w:rsidRPr="005A6CC6">
        <w:rPr>
          <w:rFonts w:asciiTheme="majorHAnsi" w:hAnsiTheme="majorHAnsi" w:cstheme="minorHAnsi"/>
          <w:b/>
          <w:sz w:val="28"/>
          <w:szCs w:val="28"/>
        </w:rPr>
        <w:t>Oregon Counties</w:t>
      </w:r>
    </w:p>
    <w:p w14:paraId="33909AAF" w14:textId="6385C6EE" w:rsidR="009002A1" w:rsidRPr="005A6CC6" w:rsidRDefault="00085AB9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</w:pPr>
      <w:r w:rsidRPr="005A6CC6">
        <w:rPr>
          <w:rFonts w:asciiTheme="majorHAnsi" w:hAnsiTheme="majorHAnsi" w:cstheme="minorHAnsi"/>
          <w:b/>
          <w:color w:val="FF0000"/>
          <w:sz w:val="24"/>
          <w:szCs w:val="24"/>
        </w:rPr>
        <w:t>(C</w:t>
      </w:r>
      <w:r w:rsidR="009002A1" w:rsidRPr="005A6CC6">
        <w:rPr>
          <w:rFonts w:asciiTheme="majorHAnsi" w:hAnsiTheme="majorHAnsi" w:cstheme="minorHAnsi"/>
          <w:b/>
          <w:color w:val="FF0000"/>
          <w:sz w:val="24"/>
          <w:szCs w:val="24"/>
        </w:rPr>
        <w:t>lick on the county you currently reside in from the ta</w:t>
      </w:r>
      <w:r w:rsidR="006B4AC2" w:rsidRPr="005A6CC6">
        <w:rPr>
          <w:rFonts w:asciiTheme="majorHAnsi" w:hAnsiTheme="majorHAnsi" w:cstheme="minorHAnsi"/>
          <w:b/>
          <w:color w:val="FF0000"/>
          <w:sz w:val="24"/>
          <w:szCs w:val="24"/>
        </w:rPr>
        <w:t>ble of contents below.)</w:t>
      </w:r>
    </w:p>
    <w:p w14:paraId="7CB5BAA7" w14:textId="12D93999" w:rsidR="00E0502C" w:rsidRPr="005A6CC6" w:rsidRDefault="00E0502C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</w:pPr>
    </w:p>
    <w:p w14:paraId="32835E3A" w14:textId="77777777" w:rsidR="00E0502C" w:rsidRPr="005A6CC6" w:rsidRDefault="00E0502C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  <w:sectPr w:rsidR="00E0502C" w:rsidRPr="005A6CC6" w:rsidSect="009002A1">
          <w:headerReference w:type="default" r:id="rId14"/>
          <w:footerReference w:type="default" r:id="rId15"/>
          <w:pgSz w:w="12240" w:h="15840" w:code="1"/>
          <w:pgMar w:top="1440" w:right="720" w:bottom="720" w:left="720" w:header="720" w:footer="432" w:gutter="0"/>
          <w:cols w:space="720"/>
          <w:docGrid w:linePitch="360"/>
        </w:sectPr>
      </w:pPr>
    </w:p>
    <w:p w14:paraId="2040D000" w14:textId="4C03344C" w:rsidR="006B4AC2" w:rsidRPr="005A6CC6" w:rsidRDefault="006B4AC2" w:rsidP="006B4AC2">
      <w:pPr>
        <w:pStyle w:val="TOC1"/>
        <w:ind w:left="0"/>
        <w:rPr>
          <w:rFonts w:asciiTheme="majorHAnsi" w:hAnsiTheme="majorHAnsi"/>
          <w:u w:val="single"/>
        </w:rPr>
        <w:sectPr w:rsidR="006B4AC2" w:rsidRPr="005A6CC6" w:rsidSect="00665E1E">
          <w:headerReference w:type="default" r:id="rId16"/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</w:p>
    <w:p w14:paraId="3B194161" w14:textId="22235C47" w:rsidR="0069177A" w:rsidRDefault="006B4AC2">
      <w:pPr>
        <w:pStyle w:val="TOC1"/>
        <w:rPr>
          <w:rFonts w:eastAsiaTheme="minorEastAsia"/>
          <w:noProof/>
          <w:kern w:val="2"/>
          <w14:ligatures w14:val="standardContextual"/>
        </w:rPr>
      </w:pPr>
      <w:r w:rsidRPr="005A6CC6">
        <w:rPr>
          <w:rFonts w:asciiTheme="majorHAnsi" w:hAnsiTheme="majorHAnsi"/>
          <w:b/>
          <w:sz w:val="28"/>
          <w:szCs w:val="28"/>
        </w:rPr>
        <w:fldChar w:fldCharType="begin"/>
      </w:r>
      <w:r w:rsidRPr="005A6CC6">
        <w:rPr>
          <w:rFonts w:asciiTheme="majorHAnsi" w:hAnsiTheme="majorHAnsi"/>
          <w:b/>
          <w:sz w:val="28"/>
          <w:szCs w:val="28"/>
        </w:rPr>
        <w:instrText xml:space="preserve"> TOC \o "1-1" \h \z \u </w:instrText>
      </w:r>
      <w:r w:rsidRPr="005A6CC6">
        <w:rPr>
          <w:rFonts w:asciiTheme="majorHAnsi" w:hAnsiTheme="majorHAnsi"/>
          <w:b/>
          <w:sz w:val="28"/>
          <w:szCs w:val="28"/>
        </w:rPr>
        <w:fldChar w:fldCharType="separate"/>
      </w:r>
      <w:hyperlink w:anchor="_Toc144479903" w:history="1">
        <w:r w:rsidR="0069177A" w:rsidRPr="00DF0810">
          <w:rPr>
            <w:rStyle w:val="Hyperlink"/>
            <w:rFonts w:eastAsia="Times New Roman" w:cstheme="minorHAnsi"/>
            <w:noProof/>
          </w:rPr>
          <w:t>Virtual Schools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03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2</w:t>
        </w:r>
        <w:r w:rsidR="0069177A">
          <w:rPr>
            <w:noProof/>
            <w:webHidden/>
          </w:rPr>
          <w:fldChar w:fldCharType="end"/>
        </w:r>
      </w:hyperlink>
    </w:p>
    <w:p w14:paraId="52EDF98F" w14:textId="7C5B6528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04" w:history="1">
        <w:r w:rsidR="0069177A" w:rsidRPr="00DF0810">
          <w:rPr>
            <w:rStyle w:val="Hyperlink"/>
            <w:rFonts w:cstheme="minorHAnsi"/>
            <w:noProof/>
          </w:rPr>
          <w:t>Baker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04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2</w:t>
        </w:r>
        <w:r w:rsidR="0069177A">
          <w:rPr>
            <w:noProof/>
            <w:webHidden/>
          </w:rPr>
          <w:fldChar w:fldCharType="end"/>
        </w:r>
      </w:hyperlink>
    </w:p>
    <w:p w14:paraId="0E8BBC31" w14:textId="7FC504D8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05" w:history="1">
        <w:r w:rsidR="0069177A" w:rsidRPr="00DF0810">
          <w:rPr>
            <w:rStyle w:val="Hyperlink"/>
            <w:rFonts w:cstheme="minorHAnsi"/>
            <w:noProof/>
          </w:rPr>
          <w:t>Bento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05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2</w:t>
        </w:r>
        <w:r w:rsidR="0069177A">
          <w:rPr>
            <w:noProof/>
            <w:webHidden/>
          </w:rPr>
          <w:fldChar w:fldCharType="end"/>
        </w:r>
      </w:hyperlink>
    </w:p>
    <w:p w14:paraId="21BF6417" w14:textId="67829C42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06" w:history="1">
        <w:r w:rsidR="0069177A" w:rsidRPr="00DF0810">
          <w:rPr>
            <w:rStyle w:val="Hyperlink"/>
            <w:rFonts w:cstheme="minorHAnsi"/>
            <w:noProof/>
          </w:rPr>
          <w:t>Clackamas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06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3</w:t>
        </w:r>
        <w:r w:rsidR="0069177A">
          <w:rPr>
            <w:noProof/>
            <w:webHidden/>
          </w:rPr>
          <w:fldChar w:fldCharType="end"/>
        </w:r>
      </w:hyperlink>
    </w:p>
    <w:p w14:paraId="466F9A5A" w14:textId="7A80CE4C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07" w:history="1">
        <w:r w:rsidR="0069177A" w:rsidRPr="00DF0810">
          <w:rPr>
            <w:rStyle w:val="Hyperlink"/>
            <w:rFonts w:cstheme="minorHAnsi"/>
            <w:noProof/>
          </w:rPr>
          <w:t>Clatsop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07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4</w:t>
        </w:r>
        <w:r w:rsidR="0069177A">
          <w:rPr>
            <w:noProof/>
            <w:webHidden/>
          </w:rPr>
          <w:fldChar w:fldCharType="end"/>
        </w:r>
      </w:hyperlink>
    </w:p>
    <w:p w14:paraId="428139EC" w14:textId="2340EA74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08" w:history="1">
        <w:r w:rsidR="0069177A" w:rsidRPr="00DF0810">
          <w:rPr>
            <w:rStyle w:val="Hyperlink"/>
            <w:rFonts w:cstheme="minorHAnsi"/>
            <w:noProof/>
          </w:rPr>
          <w:t>Columbia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08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4</w:t>
        </w:r>
        <w:r w:rsidR="0069177A">
          <w:rPr>
            <w:noProof/>
            <w:webHidden/>
          </w:rPr>
          <w:fldChar w:fldCharType="end"/>
        </w:r>
      </w:hyperlink>
    </w:p>
    <w:p w14:paraId="7297FAA8" w14:textId="7594AFEE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09" w:history="1">
        <w:r w:rsidR="0069177A" w:rsidRPr="00DF0810">
          <w:rPr>
            <w:rStyle w:val="Hyperlink"/>
            <w:rFonts w:cstheme="minorHAnsi"/>
            <w:noProof/>
          </w:rPr>
          <w:t>Coos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09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4</w:t>
        </w:r>
        <w:r w:rsidR="0069177A">
          <w:rPr>
            <w:noProof/>
            <w:webHidden/>
          </w:rPr>
          <w:fldChar w:fldCharType="end"/>
        </w:r>
      </w:hyperlink>
    </w:p>
    <w:p w14:paraId="4B77FCC3" w14:textId="54124E4D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0" w:history="1">
        <w:r w:rsidR="0069177A" w:rsidRPr="00DF0810">
          <w:rPr>
            <w:rStyle w:val="Hyperlink"/>
            <w:rFonts w:cstheme="minorHAnsi"/>
            <w:noProof/>
          </w:rPr>
          <w:t>Crook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0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5</w:t>
        </w:r>
        <w:r w:rsidR="0069177A">
          <w:rPr>
            <w:noProof/>
            <w:webHidden/>
          </w:rPr>
          <w:fldChar w:fldCharType="end"/>
        </w:r>
      </w:hyperlink>
    </w:p>
    <w:p w14:paraId="552896E3" w14:textId="0236D4EB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1" w:history="1">
        <w:r w:rsidR="0069177A" w:rsidRPr="00DF0810">
          <w:rPr>
            <w:rStyle w:val="Hyperlink"/>
            <w:rFonts w:cstheme="minorHAnsi"/>
            <w:noProof/>
          </w:rPr>
          <w:t>Curry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1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5</w:t>
        </w:r>
        <w:r w:rsidR="0069177A">
          <w:rPr>
            <w:noProof/>
            <w:webHidden/>
          </w:rPr>
          <w:fldChar w:fldCharType="end"/>
        </w:r>
      </w:hyperlink>
    </w:p>
    <w:p w14:paraId="11315856" w14:textId="6774D6CA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2" w:history="1">
        <w:r w:rsidR="0069177A" w:rsidRPr="00DF0810">
          <w:rPr>
            <w:rStyle w:val="Hyperlink"/>
            <w:rFonts w:cstheme="minorHAnsi"/>
            <w:noProof/>
          </w:rPr>
          <w:t>Deschutes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2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5</w:t>
        </w:r>
        <w:r w:rsidR="0069177A">
          <w:rPr>
            <w:noProof/>
            <w:webHidden/>
          </w:rPr>
          <w:fldChar w:fldCharType="end"/>
        </w:r>
      </w:hyperlink>
    </w:p>
    <w:p w14:paraId="2D1694DD" w14:textId="3EBF0DC3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3" w:history="1">
        <w:r w:rsidR="0069177A" w:rsidRPr="00DF0810">
          <w:rPr>
            <w:rStyle w:val="Hyperlink"/>
            <w:rFonts w:cstheme="minorHAnsi"/>
            <w:noProof/>
          </w:rPr>
          <w:t>Douglas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3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5</w:t>
        </w:r>
        <w:r w:rsidR="0069177A">
          <w:rPr>
            <w:noProof/>
            <w:webHidden/>
          </w:rPr>
          <w:fldChar w:fldCharType="end"/>
        </w:r>
      </w:hyperlink>
    </w:p>
    <w:p w14:paraId="5659AFE9" w14:textId="2720E410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4" w:history="1">
        <w:r w:rsidR="0069177A" w:rsidRPr="00DF0810">
          <w:rPr>
            <w:rStyle w:val="Hyperlink"/>
            <w:rFonts w:cstheme="minorHAnsi"/>
            <w:noProof/>
          </w:rPr>
          <w:t>Gilliam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4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6</w:t>
        </w:r>
        <w:r w:rsidR="0069177A">
          <w:rPr>
            <w:noProof/>
            <w:webHidden/>
          </w:rPr>
          <w:fldChar w:fldCharType="end"/>
        </w:r>
      </w:hyperlink>
    </w:p>
    <w:p w14:paraId="49BE5E60" w14:textId="460284D6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5" w:history="1">
        <w:r w:rsidR="0069177A" w:rsidRPr="00DF0810">
          <w:rPr>
            <w:rStyle w:val="Hyperlink"/>
            <w:rFonts w:cstheme="minorHAnsi"/>
            <w:noProof/>
          </w:rPr>
          <w:t>Grant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5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6</w:t>
        </w:r>
        <w:r w:rsidR="0069177A">
          <w:rPr>
            <w:noProof/>
            <w:webHidden/>
          </w:rPr>
          <w:fldChar w:fldCharType="end"/>
        </w:r>
      </w:hyperlink>
    </w:p>
    <w:p w14:paraId="273775D3" w14:textId="6CCDFF0A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6" w:history="1">
        <w:r w:rsidR="0069177A" w:rsidRPr="00DF0810">
          <w:rPr>
            <w:rStyle w:val="Hyperlink"/>
            <w:rFonts w:cstheme="minorHAnsi"/>
            <w:noProof/>
          </w:rPr>
          <w:t>Harney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6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7</w:t>
        </w:r>
        <w:r w:rsidR="0069177A">
          <w:rPr>
            <w:noProof/>
            <w:webHidden/>
          </w:rPr>
          <w:fldChar w:fldCharType="end"/>
        </w:r>
      </w:hyperlink>
    </w:p>
    <w:p w14:paraId="15AFD72D" w14:textId="1F689195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7" w:history="1">
        <w:r w:rsidR="0069177A" w:rsidRPr="00DF0810">
          <w:rPr>
            <w:rStyle w:val="Hyperlink"/>
            <w:rFonts w:cstheme="minorHAnsi"/>
            <w:noProof/>
          </w:rPr>
          <w:t>Hood River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7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7</w:t>
        </w:r>
        <w:r w:rsidR="0069177A">
          <w:rPr>
            <w:noProof/>
            <w:webHidden/>
          </w:rPr>
          <w:fldChar w:fldCharType="end"/>
        </w:r>
      </w:hyperlink>
    </w:p>
    <w:p w14:paraId="15DEA3AE" w14:textId="5878B49B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8" w:history="1">
        <w:r w:rsidR="0069177A" w:rsidRPr="00DF0810">
          <w:rPr>
            <w:rStyle w:val="Hyperlink"/>
            <w:rFonts w:cstheme="minorHAnsi"/>
            <w:noProof/>
          </w:rPr>
          <w:t>Jackso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8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8</w:t>
        </w:r>
        <w:r w:rsidR="0069177A">
          <w:rPr>
            <w:noProof/>
            <w:webHidden/>
          </w:rPr>
          <w:fldChar w:fldCharType="end"/>
        </w:r>
      </w:hyperlink>
    </w:p>
    <w:p w14:paraId="193A04E2" w14:textId="49816AD4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19" w:history="1">
        <w:r w:rsidR="0069177A" w:rsidRPr="00DF0810">
          <w:rPr>
            <w:rStyle w:val="Hyperlink"/>
            <w:rFonts w:cstheme="minorHAnsi"/>
            <w:noProof/>
          </w:rPr>
          <w:t>Jefferso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19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8</w:t>
        </w:r>
        <w:r w:rsidR="0069177A">
          <w:rPr>
            <w:noProof/>
            <w:webHidden/>
          </w:rPr>
          <w:fldChar w:fldCharType="end"/>
        </w:r>
      </w:hyperlink>
    </w:p>
    <w:p w14:paraId="61DA0E31" w14:textId="2C48BD54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0" w:history="1">
        <w:r w:rsidR="0069177A" w:rsidRPr="00DF0810">
          <w:rPr>
            <w:rStyle w:val="Hyperlink"/>
            <w:rFonts w:cstheme="minorHAnsi"/>
            <w:noProof/>
          </w:rPr>
          <w:t>Josephine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0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9</w:t>
        </w:r>
        <w:r w:rsidR="0069177A">
          <w:rPr>
            <w:noProof/>
            <w:webHidden/>
          </w:rPr>
          <w:fldChar w:fldCharType="end"/>
        </w:r>
      </w:hyperlink>
    </w:p>
    <w:p w14:paraId="055F6192" w14:textId="5890B4A9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1" w:history="1">
        <w:r w:rsidR="0069177A" w:rsidRPr="00DF0810">
          <w:rPr>
            <w:rStyle w:val="Hyperlink"/>
            <w:rFonts w:cstheme="minorHAnsi"/>
            <w:noProof/>
          </w:rPr>
          <w:t>Klamath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1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9</w:t>
        </w:r>
        <w:r w:rsidR="0069177A">
          <w:rPr>
            <w:noProof/>
            <w:webHidden/>
          </w:rPr>
          <w:fldChar w:fldCharType="end"/>
        </w:r>
      </w:hyperlink>
    </w:p>
    <w:p w14:paraId="372EC381" w14:textId="1EA3A5A8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2" w:history="1">
        <w:r w:rsidR="0069177A" w:rsidRPr="00DF0810">
          <w:rPr>
            <w:rStyle w:val="Hyperlink"/>
            <w:rFonts w:cstheme="minorHAnsi"/>
            <w:noProof/>
          </w:rPr>
          <w:t>Lake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2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9</w:t>
        </w:r>
        <w:r w:rsidR="0069177A">
          <w:rPr>
            <w:noProof/>
            <w:webHidden/>
          </w:rPr>
          <w:fldChar w:fldCharType="end"/>
        </w:r>
      </w:hyperlink>
    </w:p>
    <w:p w14:paraId="180EFED0" w14:textId="7FB78841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3" w:history="1">
        <w:r w:rsidR="0069177A" w:rsidRPr="00DF0810">
          <w:rPr>
            <w:rStyle w:val="Hyperlink"/>
            <w:rFonts w:cstheme="minorHAnsi"/>
            <w:noProof/>
          </w:rPr>
          <w:t>Lane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3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9</w:t>
        </w:r>
        <w:r w:rsidR="0069177A">
          <w:rPr>
            <w:noProof/>
            <w:webHidden/>
          </w:rPr>
          <w:fldChar w:fldCharType="end"/>
        </w:r>
      </w:hyperlink>
    </w:p>
    <w:p w14:paraId="125227F7" w14:textId="4C78F97E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4" w:history="1">
        <w:r w:rsidR="0069177A" w:rsidRPr="00DF0810">
          <w:rPr>
            <w:rStyle w:val="Hyperlink"/>
            <w:rFonts w:cstheme="minorHAnsi"/>
            <w:noProof/>
          </w:rPr>
          <w:t>Lincol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4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1</w:t>
        </w:r>
        <w:r w:rsidR="0069177A">
          <w:rPr>
            <w:noProof/>
            <w:webHidden/>
          </w:rPr>
          <w:fldChar w:fldCharType="end"/>
        </w:r>
      </w:hyperlink>
    </w:p>
    <w:p w14:paraId="74D3DD42" w14:textId="2B3AE4AC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5" w:history="1">
        <w:r w:rsidR="0069177A" w:rsidRPr="00DF0810">
          <w:rPr>
            <w:rStyle w:val="Hyperlink"/>
            <w:rFonts w:cstheme="minorHAnsi"/>
            <w:noProof/>
          </w:rPr>
          <w:t>Lin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5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1</w:t>
        </w:r>
        <w:r w:rsidR="0069177A">
          <w:rPr>
            <w:noProof/>
            <w:webHidden/>
          </w:rPr>
          <w:fldChar w:fldCharType="end"/>
        </w:r>
      </w:hyperlink>
    </w:p>
    <w:p w14:paraId="7EDC2575" w14:textId="1FA125A4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6" w:history="1">
        <w:r w:rsidR="0069177A" w:rsidRPr="00DF0810">
          <w:rPr>
            <w:rStyle w:val="Hyperlink"/>
            <w:rFonts w:cstheme="minorHAnsi"/>
            <w:noProof/>
          </w:rPr>
          <w:t>Malheur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6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1</w:t>
        </w:r>
        <w:r w:rsidR="0069177A">
          <w:rPr>
            <w:noProof/>
            <w:webHidden/>
          </w:rPr>
          <w:fldChar w:fldCharType="end"/>
        </w:r>
      </w:hyperlink>
    </w:p>
    <w:p w14:paraId="5E95FCB4" w14:textId="1A4357E0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7" w:history="1">
        <w:r w:rsidR="0069177A" w:rsidRPr="00DF0810">
          <w:rPr>
            <w:rStyle w:val="Hyperlink"/>
            <w:rFonts w:cstheme="minorHAnsi"/>
            <w:noProof/>
          </w:rPr>
          <w:t>Mario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7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2</w:t>
        </w:r>
        <w:r w:rsidR="0069177A">
          <w:rPr>
            <w:noProof/>
            <w:webHidden/>
          </w:rPr>
          <w:fldChar w:fldCharType="end"/>
        </w:r>
      </w:hyperlink>
    </w:p>
    <w:p w14:paraId="3B0C6154" w14:textId="297F15FE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8" w:history="1">
        <w:r w:rsidR="0069177A" w:rsidRPr="00DF0810">
          <w:rPr>
            <w:rStyle w:val="Hyperlink"/>
            <w:rFonts w:cstheme="minorHAnsi"/>
            <w:noProof/>
          </w:rPr>
          <w:t>Morrow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8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3</w:t>
        </w:r>
        <w:r w:rsidR="0069177A">
          <w:rPr>
            <w:noProof/>
            <w:webHidden/>
          </w:rPr>
          <w:fldChar w:fldCharType="end"/>
        </w:r>
      </w:hyperlink>
    </w:p>
    <w:p w14:paraId="64FEA87B" w14:textId="7F683B59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29" w:history="1">
        <w:r w:rsidR="0069177A" w:rsidRPr="00DF0810">
          <w:rPr>
            <w:rStyle w:val="Hyperlink"/>
            <w:rFonts w:cstheme="minorHAnsi"/>
            <w:noProof/>
          </w:rPr>
          <w:t>Multnomah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29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3</w:t>
        </w:r>
        <w:r w:rsidR="0069177A">
          <w:rPr>
            <w:noProof/>
            <w:webHidden/>
          </w:rPr>
          <w:fldChar w:fldCharType="end"/>
        </w:r>
      </w:hyperlink>
    </w:p>
    <w:p w14:paraId="18927624" w14:textId="1FC8FFBA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0" w:history="1">
        <w:r w:rsidR="0069177A" w:rsidRPr="00DF0810">
          <w:rPr>
            <w:rStyle w:val="Hyperlink"/>
            <w:rFonts w:cstheme="minorHAnsi"/>
            <w:noProof/>
          </w:rPr>
          <w:t>Polk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0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4</w:t>
        </w:r>
        <w:r w:rsidR="0069177A">
          <w:rPr>
            <w:noProof/>
            <w:webHidden/>
          </w:rPr>
          <w:fldChar w:fldCharType="end"/>
        </w:r>
      </w:hyperlink>
    </w:p>
    <w:p w14:paraId="45CAF56E" w14:textId="38381708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1" w:history="1">
        <w:r w:rsidR="0069177A" w:rsidRPr="00DF0810">
          <w:rPr>
            <w:rStyle w:val="Hyperlink"/>
            <w:rFonts w:cstheme="minorHAnsi"/>
            <w:noProof/>
          </w:rPr>
          <w:t>Sherma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1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4</w:t>
        </w:r>
        <w:r w:rsidR="0069177A">
          <w:rPr>
            <w:noProof/>
            <w:webHidden/>
          </w:rPr>
          <w:fldChar w:fldCharType="end"/>
        </w:r>
      </w:hyperlink>
    </w:p>
    <w:p w14:paraId="16365933" w14:textId="46420161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2" w:history="1">
        <w:r w:rsidR="0069177A" w:rsidRPr="00DF0810">
          <w:rPr>
            <w:rStyle w:val="Hyperlink"/>
            <w:rFonts w:cstheme="minorHAnsi"/>
            <w:noProof/>
          </w:rPr>
          <w:t>Tillamook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2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4</w:t>
        </w:r>
        <w:r w:rsidR="0069177A">
          <w:rPr>
            <w:noProof/>
            <w:webHidden/>
          </w:rPr>
          <w:fldChar w:fldCharType="end"/>
        </w:r>
      </w:hyperlink>
    </w:p>
    <w:p w14:paraId="3E08C402" w14:textId="4995826C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3" w:history="1">
        <w:r w:rsidR="0069177A" w:rsidRPr="00DF0810">
          <w:rPr>
            <w:rStyle w:val="Hyperlink"/>
            <w:rFonts w:cstheme="minorHAnsi"/>
            <w:noProof/>
          </w:rPr>
          <w:t>Umatilla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3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5</w:t>
        </w:r>
        <w:r w:rsidR="0069177A">
          <w:rPr>
            <w:noProof/>
            <w:webHidden/>
          </w:rPr>
          <w:fldChar w:fldCharType="end"/>
        </w:r>
      </w:hyperlink>
    </w:p>
    <w:p w14:paraId="71544954" w14:textId="386968D7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4" w:history="1">
        <w:r w:rsidR="0069177A" w:rsidRPr="00DF0810">
          <w:rPr>
            <w:rStyle w:val="Hyperlink"/>
            <w:rFonts w:cstheme="minorHAnsi"/>
            <w:noProof/>
          </w:rPr>
          <w:t>Unio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4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5</w:t>
        </w:r>
        <w:r w:rsidR="0069177A">
          <w:rPr>
            <w:noProof/>
            <w:webHidden/>
          </w:rPr>
          <w:fldChar w:fldCharType="end"/>
        </w:r>
      </w:hyperlink>
    </w:p>
    <w:p w14:paraId="498E1C18" w14:textId="1DD41012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5" w:history="1">
        <w:r w:rsidR="0069177A" w:rsidRPr="00DF0810">
          <w:rPr>
            <w:rStyle w:val="Hyperlink"/>
            <w:rFonts w:cstheme="minorHAnsi"/>
            <w:noProof/>
          </w:rPr>
          <w:t>Wallowa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5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6</w:t>
        </w:r>
        <w:r w:rsidR="0069177A">
          <w:rPr>
            <w:noProof/>
            <w:webHidden/>
          </w:rPr>
          <w:fldChar w:fldCharType="end"/>
        </w:r>
      </w:hyperlink>
    </w:p>
    <w:p w14:paraId="6BD892DE" w14:textId="4A8D37FD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6" w:history="1">
        <w:r w:rsidR="0069177A" w:rsidRPr="00DF0810">
          <w:rPr>
            <w:rStyle w:val="Hyperlink"/>
            <w:rFonts w:cstheme="minorHAnsi"/>
            <w:noProof/>
          </w:rPr>
          <w:t>Wasco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6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6</w:t>
        </w:r>
        <w:r w:rsidR="0069177A">
          <w:rPr>
            <w:noProof/>
            <w:webHidden/>
          </w:rPr>
          <w:fldChar w:fldCharType="end"/>
        </w:r>
      </w:hyperlink>
    </w:p>
    <w:p w14:paraId="6E8739CB" w14:textId="4CEB61DE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7" w:history="1">
        <w:r w:rsidR="0069177A" w:rsidRPr="00DF0810">
          <w:rPr>
            <w:rStyle w:val="Hyperlink"/>
            <w:rFonts w:cstheme="minorHAnsi"/>
            <w:noProof/>
          </w:rPr>
          <w:t>Washington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7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6</w:t>
        </w:r>
        <w:r w:rsidR="0069177A">
          <w:rPr>
            <w:noProof/>
            <w:webHidden/>
          </w:rPr>
          <w:fldChar w:fldCharType="end"/>
        </w:r>
      </w:hyperlink>
    </w:p>
    <w:p w14:paraId="54C1175B" w14:textId="7E948F48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8" w:history="1">
        <w:r w:rsidR="0069177A" w:rsidRPr="00DF0810">
          <w:rPr>
            <w:rStyle w:val="Hyperlink"/>
            <w:rFonts w:cstheme="minorHAnsi"/>
            <w:noProof/>
          </w:rPr>
          <w:t>Wheeler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8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7</w:t>
        </w:r>
        <w:r w:rsidR="0069177A">
          <w:rPr>
            <w:noProof/>
            <w:webHidden/>
          </w:rPr>
          <w:fldChar w:fldCharType="end"/>
        </w:r>
      </w:hyperlink>
    </w:p>
    <w:p w14:paraId="0EA9EC95" w14:textId="7F52BD16" w:rsidR="0069177A" w:rsidRDefault="00542256">
      <w:pPr>
        <w:pStyle w:val="TOC1"/>
        <w:rPr>
          <w:rFonts w:eastAsiaTheme="minorEastAsia"/>
          <w:noProof/>
          <w:kern w:val="2"/>
          <w14:ligatures w14:val="standardContextual"/>
        </w:rPr>
      </w:pPr>
      <w:hyperlink w:anchor="_Toc144479939" w:history="1">
        <w:r w:rsidR="0069177A" w:rsidRPr="00DF0810">
          <w:rPr>
            <w:rStyle w:val="Hyperlink"/>
            <w:rFonts w:cstheme="minorHAnsi"/>
            <w:noProof/>
          </w:rPr>
          <w:t>Yamhill County:</w:t>
        </w:r>
        <w:r w:rsidR="0069177A">
          <w:rPr>
            <w:noProof/>
            <w:webHidden/>
          </w:rPr>
          <w:tab/>
        </w:r>
        <w:r w:rsidR="0069177A">
          <w:rPr>
            <w:noProof/>
            <w:webHidden/>
          </w:rPr>
          <w:fldChar w:fldCharType="begin"/>
        </w:r>
        <w:r w:rsidR="0069177A">
          <w:rPr>
            <w:noProof/>
            <w:webHidden/>
          </w:rPr>
          <w:instrText xml:space="preserve"> PAGEREF _Toc144479939 \h </w:instrText>
        </w:r>
        <w:r w:rsidR="0069177A">
          <w:rPr>
            <w:noProof/>
            <w:webHidden/>
          </w:rPr>
        </w:r>
        <w:r w:rsidR="0069177A">
          <w:rPr>
            <w:noProof/>
            <w:webHidden/>
          </w:rPr>
          <w:fldChar w:fldCharType="separate"/>
        </w:r>
        <w:r w:rsidR="0069177A">
          <w:rPr>
            <w:noProof/>
            <w:webHidden/>
          </w:rPr>
          <w:t>17</w:t>
        </w:r>
        <w:r w:rsidR="0069177A">
          <w:rPr>
            <w:noProof/>
            <w:webHidden/>
          </w:rPr>
          <w:fldChar w:fldCharType="end"/>
        </w:r>
      </w:hyperlink>
    </w:p>
    <w:p w14:paraId="4D8B0377" w14:textId="27E5C089" w:rsidR="009002A1" w:rsidRPr="005A6CC6" w:rsidRDefault="006B4AC2" w:rsidP="006B4AC2">
      <w:pPr>
        <w:pStyle w:val="TOC1"/>
        <w:rPr>
          <w:rFonts w:asciiTheme="majorHAnsi" w:hAnsiTheme="majorHAnsi"/>
          <w:u w:val="single"/>
        </w:rPr>
        <w:sectPr w:rsidR="009002A1" w:rsidRPr="005A6CC6" w:rsidSect="009002A1"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5A6CC6">
        <w:rPr>
          <w:rFonts w:asciiTheme="majorHAnsi" w:hAnsiTheme="majorHAnsi" w:cstheme="minorHAnsi"/>
          <w:b/>
          <w:sz w:val="28"/>
          <w:szCs w:val="28"/>
          <w:u w:val="single"/>
        </w:rPr>
        <w:fldChar w:fldCharType="end"/>
      </w:r>
      <w:r w:rsidR="009002A1" w:rsidRPr="005A6CC6">
        <w:rPr>
          <w:rFonts w:asciiTheme="majorHAnsi" w:hAnsiTheme="majorHAnsi"/>
        </w:rPr>
        <w:br w:type="textWrapping" w:clear="all"/>
      </w:r>
    </w:p>
    <w:p w14:paraId="5B696EE3" w14:textId="77777777" w:rsidR="00E0502C" w:rsidRPr="005A6CC6" w:rsidRDefault="00E0502C" w:rsidP="00E0502C">
      <w:pPr>
        <w:spacing w:after="0" w:line="240" w:lineRule="auto"/>
        <w:rPr>
          <w:rFonts w:asciiTheme="majorHAnsi" w:hAnsiTheme="majorHAnsi" w:cstheme="minorHAnsi"/>
          <w:color w:val="5B9BD5" w:themeColor="accent1"/>
          <w:sz w:val="24"/>
          <w:szCs w:val="24"/>
        </w:rPr>
      </w:pPr>
      <w:bookmarkStart w:id="0" w:name="_Toc489427364"/>
    </w:p>
    <w:p w14:paraId="14E6F001" w14:textId="67C7ACBB" w:rsidR="002E250E" w:rsidRPr="005A6CC6" w:rsidRDefault="002E250E" w:rsidP="002E250E">
      <w:pPr>
        <w:pStyle w:val="Style3"/>
        <w:rPr>
          <w:rFonts w:cstheme="minorHAnsi"/>
          <w:u w:val="single"/>
        </w:rPr>
      </w:pPr>
      <w:bookmarkStart w:id="1" w:name="_Toc144479903"/>
      <w:r w:rsidRPr="005A6CC6">
        <w:rPr>
          <w:rFonts w:eastAsia="Times New Roman" w:cstheme="minorHAnsi"/>
        </w:rPr>
        <w:t>Virtual Schools:</w:t>
      </w:r>
      <w:bookmarkEnd w:id="0"/>
      <w:bookmarkEnd w:id="1"/>
    </w:p>
    <w:tbl>
      <w:tblPr>
        <w:tblW w:w="100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88"/>
        <w:gridCol w:w="1642"/>
        <w:gridCol w:w="1710"/>
        <w:gridCol w:w="2700"/>
        <w:gridCol w:w="2340"/>
      </w:tblGrid>
      <w:tr w:rsidR="002E250E" w:rsidRPr="005A6CC6" w14:paraId="587C75B3" w14:textId="77777777" w:rsidTr="00BD53E3">
        <w:trPr>
          <w:trHeight w:val="262"/>
          <w:tblHeader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921EE4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District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B80A70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Liaison Nam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9753D08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Phon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B34DA6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Email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B6A8F3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Webpage</w:t>
            </w:r>
          </w:p>
        </w:tc>
      </w:tr>
      <w:tr w:rsidR="002E250E" w:rsidRPr="005A6CC6" w14:paraId="04963A8F" w14:textId="77777777" w:rsidTr="00BD53E3">
        <w:trPr>
          <w:trHeight w:val="559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65EBC2" w14:textId="63A08E90" w:rsidR="001705E0" w:rsidRPr="005A6CC6" w:rsidRDefault="001705E0" w:rsidP="00862C7B">
            <w:pPr>
              <w:spacing w:after="0"/>
              <w:rPr>
                <w:rFonts w:asciiTheme="majorHAnsi" w:hAnsiTheme="majorHAnsi" w:cstheme="minorHAnsi"/>
              </w:rPr>
            </w:pPr>
            <w:r w:rsidRPr="005A6CC6">
              <w:rPr>
                <w:rFonts w:asciiTheme="majorHAnsi" w:hAnsiTheme="majorHAnsi" w:cstheme="minorHAnsi"/>
              </w:rPr>
              <w:t>Oregon Charter Academy.</w:t>
            </w:r>
          </w:p>
          <w:p w14:paraId="39BC44F2" w14:textId="318FB6D6" w:rsidR="002E250E" w:rsidRPr="005A6CC6" w:rsidRDefault="002E250E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DC77E" w14:textId="21C639F6" w:rsidR="002E250E" w:rsidRPr="005A6CC6" w:rsidRDefault="002E250E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Isla Gearhart</w:t>
            </w:r>
          </w:p>
          <w:p w14:paraId="53CADC80" w14:textId="18483B91" w:rsidR="002E250E" w:rsidRPr="005A6CC6" w:rsidRDefault="001705E0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Andrea Evan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AD3097" w14:textId="7A45C3C1" w:rsidR="00877DFC" w:rsidRPr="005A6CC6" w:rsidRDefault="00862C7B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503-897-8370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2DF2B7" w14:textId="0C1B8C58" w:rsidR="002E250E" w:rsidRPr="005A6CC6" w:rsidRDefault="00542256" w:rsidP="00862C7B">
            <w:pPr>
              <w:spacing w:after="0" w:line="240" w:lineRule="auto"/>
              <w:rPr>
                <w:rStyle w:val="Hyperlink"/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hyperlink r:id="rId17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igearhart@oregoncharter.org</w:t>
              </w:r>
            </w:hyperlink>
            <w:r w:rsidR="00745DF2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="002E250E" w:rsidRPr="005A6CC6">
              <w:rPr>
                <w:rStyle w:val="Hyperlink"/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  </w:t>
            </w:r>
          </w:p>
          <w:p w14:paraId="05C512A7" w14:textId="3148E544" w:rsidR="002E250E" w:rsidRPr="005A6CC6" w:rsidRDefault="00542256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hyperlink r:id="rId18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evans@oregoncharter.org</w:t>
              </w:r>
            </w:hyperlink>
            <w:r w:rsidR="001705E0"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93EAC" w14:textId="1F0A1845" w:rsidR="002E250E" w:rsidRPr="005A6CC6" w:rsidRDefault="00542256" w:rsidP="00862C7B">
            <w:pPr>
              <w:spacing w:after="0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9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ttps://www.oregoncharter.org/</w:t>
              </w:r>
            </w:hyperlink>
            <w:r w:rsidR="001705E0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2E250E" w:rsidRPr="005A6CC6" w14:paraId="430822F6" w14:textId="77777777" w:rsidTr="00BD53E3">
        <w:trPr>
          <w:trHeight w:val="52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512CFC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Oregon Virtual Academy (ORVA)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77964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Cheylin Jaukkuri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32A3DD" w14:textId="77777777" w:rsidR="00546446" w:rsidRPr="005A6CC6" w:rsidRDefault="002E250E" w:rsidP="00B978D4">
            <w:pPr>
              <w:spacing w:after="0" w:line="240" w:lineRule="auto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W: 541-751-8060 </w:t>
            </w:r>
          </w:p>
          <w:p w14:paraId="1E38D3DC" w14:textId="4355588B" w:rsidR="002E250E" w:rsidRPr="005A6CC6" w:rsidRDefault="002E250E" w:rsidP="00B978D4">
            <w:pPr>
              <w:spacing w:after="0" w:line="240" w:lineRule="auto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C:  541-294-9950 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4734C" w14:textId="4AFF7317" w:rsidR="002E250E" w:rsidRPr="005A6CC6" w:rsidRDefault="00542256" w:rsidP="00B978D4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20" w:history="1">
              <w:r w:rsidR="00EA4B1C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  <w:shd w:val="clear" w:color="auto" w:fill="FFFFFF"/>
                </w:rPr>
                <w:t>cjaukkPortland uri@oregonva.org</w:t>
              </w:r>
            </w:hyperlink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7CBF3" w14:textId="77777777" w:rsidR="002E250E" w:rsidRPr="005A6CC6" w:rsidRDefault="00542256" w:rsidP="00B978D4">
            <w:pPr>
              <w:rPr>
                <w:rFonts w:asciiTheme="majorHAnsi" w:hAnsiTheme="majorHAnsi" w:cstheme="minorHAnsi"/>
                <w:sz w:val="20"/>
                <w:szCs w:val="20"/>
              </w:rPr>
            </w:pPr>
            <w:hyperlink r:id="rId21" w:history="1">
              <w:r w:rsidR="002E250E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ttps://orva.k12.com/who-we-are/school-information.html</w:t>
              </w:r>
            </w:hyperlink>
          </w:p>
        </w:tc>
      </w:tr>
    </w:tbl>
    <w:p w14:paraId="478608E7" w14:textId="77777777" w:rsidR="002E250E" w:rsidRPr="005A6CC6" w:rsidRDefault="002E250E" w:rsidP="00A41982">
      <w:pPr>
        <w:pStyle w:val="Style3"/>
        <w:tabs>
          <w:tab w:val="left" w:pos="2080"/>
        </w:tabs>
        <w:rPr>
          <w:rFonts w:cstheme="minorHAnsi"/>
        </w:rPr>
      </w:pPr>
    </w:p>
    <w:p w14:paraId="5961E425" w14:textId="363C6F49" w:rsidR="002F54CD" w:rsidRPr="005A6CC6" w:rsidRDefault="002F54CD" w:rsidP="00A41982">
      <w:pPr>
        <w:pStyle w:val="Style3"/>
        <w:tabs>
          <w:tab w:val="left" w:pos="2080"/>
        </w:tabs>
        <w:rPr>
          <w:rFonts w:cstheme="minorHAnsi"/>
        </w:rPr>
      </w:pPr>
      <w:bookmarkStart w:id="2" w:name="_Toc144479904"/>
      <w:r w:rsidRPr="005A6CC6">
        <w:rPr>
          <w:rFonts w:cstheme="minorHAnsi"/>
        </w:rPr>
        <w:t>Baker County:</w:t>
      </w:r>
      <w:bookmarkEnd w:id="2"/>
      <w:r w:rsidR="00A41982" w:rsidRPr="005A6CC6">
        <w:rPr>
          <w:rFonts w:cstheme="minorHAnsi"/>
        </w:rPr>
        <w:tab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39"/>
        <w:gridCol w:w="1847"/>
        <w:gridCol w:w="812"/>
        <w:gridCol w:w="721"/>
        <w:gridCol w:w="1621"/>
        <w:gridCol w:w="3230"/>
      </w:tblGrid>
      <w:tr w:rsidR="00BD53E3" w:rsidRPr="005A6CC6" w14:paraId="023EEEA5" w14:textId="77777777" w:rsidTr="00BD53E3">
        <w:trPr>
          <w:trHeight w:val="346"/>
          <w:tblHeader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7A4040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FFA4CD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561BCDE" w14:textId="4F61ECE6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EF7DC68" w14:textId="11EAB16E" w:rsidR="00BD53E3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19747CC" w14:textId="0EE97C91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AA2AF7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BD53E3" w:rsidRPr="005A6CC6" w14:paraId="2AC201E1" w14:textId="77777777" w:rsidTr="00BD53E3">
        <w:trPr>
          <w:trHeight w:val="600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5EA29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aker SD 5J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505E8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arry Nemec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DEF3C" w14:textId="331A9CC1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E846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CFB9B2" w14:textId="2B0F2FA1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24-2260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3C6E4" w14:textId="77777777" w:rsidR="00BD53E3" w:rsidRPr="005A6CC6" w:rsidRDefault="00542256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" w:history="1">
              <w:r w:rsidR="00BD53E3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arry.nemec@bakersd.org</w:t>
              </w:r>
            </w:hyperlink>
          </w:p>
        </w:tc>
      </w:tr>
      <w:tr w:rsidR="00BD53E3" w:rsidRPr="005A6CC6" w14:paraId="7A617912" w14:textId="77777777" w:rsidTr="00BD53E3">
        <w:trPr>
          <w:trHeight w:val="600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CEE1B0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urnt River SD 30J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50BAE" w14:textId="2ACA8354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assie Moore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616F" w14:textId="07A9BDD9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A7D07" w14:textId="77777777" w:rsidR="00BD53E3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1A1B7" w14:textId="5B11BDED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46-3466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E59A68" w14:textId="7DB90BF9" w:rsidR="00BD53E3" w:rsidRPr="005A6CC6" w:rsidRDefault="00542256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" w:history="1">
              <w:r w:rsidR="00BD53E3" w:rsidRPr="006767B8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assie.moore@burntriversd.org</w:t>
              </w:r>
            </w:hyperlink>
          </w:p>
        </w:tc>
      </w:tr>
      <w:tr w:rsidR="00BD53E3" w:rsidRPr="005A6CC6" w14:paraId="4D0484E2" w14:textId="77777777" w:rsidTr="00BD53E3">
        <w:trPr>
          <w:trHeight w:val="600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AE82B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ntington SD 16J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C97EEF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cott Bullock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41C7B" w14:textId="0A4252C0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D46D8" w14:textId="77777777" w:rsidR="00BD53E3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5755A" w14:textId="4693D086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69-2204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D3A8EE" w14:textId="5CD84DE0" w:rsidR="00BD53E3" w:rsidRPr="005A6CC6" w:rsidRDefault="00542256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" w:history="1">
              <w:r w:rsidR="00BD53E3" w:rsidRPr="006767B8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cott.bullock@huntingtonsd.org</w:t>
              </w:r>
            </w:hyperlink>
          </w:p>
        </w:tc>
      </w:tr>
      <w:tr w:rsidR="00BD53E3" w:rsidRPr="005A6CC6" w14:paraId="070B937D" w14:textId="77777777" w:rsidTr="00BD53E3">
        <w:trPr>
          <w:trHeight w:val="600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AA473" w14:textId="77777777" w:rsidR="00BD53E3" w:rsidRPr="005A6CC6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ine Eagle SD 61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39B28" w14:textId="5B97218C" w:rsidR="00BD53E3" w:rsidRPr="00E01CBE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E01CBE">
              <w:rPr>
                <w:rFonts w:asciiTheme="majorHAnsi" w:hAnsiTheme="majorHAnsi" w:cstheme="minorHAnsi"/>
                <w:sz w:val="20"/>
                <w:szCs w:val="20"/>
              </w:rPr>
              <w:t>Barbie Morgan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A8B08" w14:textId="4FEED3B9" w:rsidR="00BD53E3" w:rsidRPr="00E01CBE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E01CBE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1D93B" w14:textId="77777777" w:rsidR="00BD53E3" w:rsidRPr="00E01CBE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4848D" w14:textId="23F790C2" w:rsidR="00BD53E3" w:rsidRPr="00E01CBE" w:rsidRDefault="00BD53E3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E01CBE">
              <w:rPr>
                <w:rFonts w:asciiTheme="majorHAnsi" w:hAnsiTheme="majorHAnsi" w:cstheme="minorHAnsi"/>
                <w:sz w:val="20"/>
                <w:szCs w:val="20"/>
              </w:rPr>
              <w:t>541-742-2811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DFC7A" w14:textId="07E1CF27" w:rsidR="00BD53E3" w:rsidRPr="00E01CBE" w:rsidRDefault="00542256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5" w:history="1">
              <w:r w:rsidR="00BD53E3" w:rsidRPr="00E01CBE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butler@pineeaglesd.org</w:t>
              </w:r>
            </w:hyperlink>
          </w:p>
        </w:tc>
      </w:tr>
    </w:tbl>
    <w:p w14:paraId="6225DA9B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sz w:val="20"/>
          <w:szCs w:val="20"/>
        </w:rPr>
      </w:pPr>
    </w:p>
    <w:p w14:paraId="61404EFD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3" w:name="_Toc144479905"/>
      <w:r w:rsidRPr="005A6CC6">
        <w:rPr>
          <w:rFonts w:cstheme="minorHAnsi"/>
        </w:rPr>
        <w:t>Benton County:</w:t>
      </w:r>
      <w:bookmarkEnd w:id="3"/>
    </w:p>
    <w:tbl>
      <w:tblPr>
        <w:tblW w:w="5000" w:type="pct"/>
        <w:tblLook w:val="04A0" w:firstRow="1" w:lastRow="0" w:firstColumn="1" w:lastColumn="0" w:noHBand="0" w:noVBand="1"/>
      </w:tblPr>
      <w:tblGrid>
        <w:gridCol w:w="1885"/>
        <w:gridCol w:w="1801"/>
        <w:gridCol w:w="812"/>
        <w:gridCol w:w="719"/>
        <w:gridCol w:w="1621"/>
        <w:gridCol w:w="3232"/>
      </w:tblGrid>
      <w:tr w:rsidR="006B3E0D" w:rsidRPr="005A6CC6" w14:paraId="72B634D1" w14:textId="77777777" w:rsidTr="006B3E0D">
        <w:trPr>
          <w:trHeight w:val="354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232236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DE47DD0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B78A7B2" w14:textId="62613AF9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57DF3A9" w14:textId="2CE8FA47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9E0F09" w14:textId="183B108A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B3A46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4CE99A8E" w14:textId="77777777" w:rsidTr="006B3E0D">
        <w:trPr>
          <w:trHeight w:val="616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15215F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lsea SD 7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AE25A1" w14:textId="6ED3BD5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ara Littlefield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4FBB" w14:textId="00B25BEC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2EF46" w14:textId="77777777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84AF0" w14:textId="7EC83D96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87-4305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3FA6AA" w14:textId="67891C01" w:rsidR="006B3E0D" w:rsidRPr="00C9712F" w:rsidRDefault="00542256" w:rsidP="00826956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u w:val="single"/>
              </w:rPr>
            </w:pPr>
            <w:hyperlink r:id="rId26" w:history="1">
              <w:r w:rsidR="006B3E0D" w:rsidRPr="00C9712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sara.littlefield@alsea.k12.or.us</w:t>
              </w:r>
            </w:hyperlink>
          </w:p>
        </w:tc>
      </w:tr>
      <w:tr w:rsidR="006B3E0D" w:rsidRPr="005A6CC6" w14:paraId="2C342DA7" w14:textId="77777777" w:rsidTr="006B3E0D">
        <w:trPr>
          <w:trHeight w:val="616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467935FC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18DBFD" w14:textId="159E81B8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art Rothenburger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FAEEB" w14:textId="77777777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052E" w14:textId="1D022CFA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5E50C" w14:textId="3D971763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87-4305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E0C6B7" w14:textId="084B7495" w:rsidR="006B3E0D" w:rsidRPr="00C9712F" w:rsidRDefault="006B3E0D" w:rsidP="00826956">
            <w:pPr>
              <w:spacing w:after="0" w:line="240" w:lineRule="auto"/>
              <w:rPr>
                <w:rStyle w:val="Hyperlink"/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Style w:val="Hyperlink"/>
                <w:rFonts w:asciiTheme="majorHAnsi" w:hAnsiTheme="majorHAnsi" w:cstheme="majorHAnsi"/>
                <w:sz w:val="20"/>
                <w:szCs w:val="20"/>
              </w:rPr>
              <w:t>B</w:t>
            </w:r>
            <w:r>
              <w:rPr>
                <w:rStyle w:val="Hyperlink"/>
                <w:rFonts w:cstheme="majorHAnsi"/>
                <w:sz w:val="20"/>
                <w:szCs w:val="20"/>
              </w:rPr>
              <w:t>art.rothenburger@alsea.k12.or.us</w:t>
            </w:r>
          </w:p>
        </w:tc>
      </w:tr>
      <w:tr w:rsidR="006B3E0D" w:rsidRPr="005A6CC6" w14:paraId="7FB7272E" w14:textId="77777777" w:rsidTr="006B3E0D">
        <w:trPr>
          <w:trHeight w:val="616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B0869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rvallis SD 509J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E8148" w14:textId="2275DAFA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arah Devine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8BD4" w14:textId="52345EA8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E6FAA" w14:textId="3E203736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C45A72" w14:textId="682D3C4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30-4735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CE91AB" w14:textId="60A88295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7" w:history="1">
              <w:r w:rsidR="006B3E0D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arah.devine@corvallis.k12.or.us</w:t>
              </w:r>
            </w:hyperlink>
          </w:p>
        </w:tc>
      </w:tr>
      <w:tr w:rsidR="006B3E0D" w:rsidRPr="005A6CC6" w14:paraId="63919EB9" w14:textId="77777777" w:rsidTr="006B3E0D">
        <w:trPr>
          <w:trHeight w:val="616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71CA7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onroe SD 1J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FFC4" w14:textId="72AFC62D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ill Crowson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FCAC0" w14:textId="6911AD2F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AFFDC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AC7AB" w14:textId="2752136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47-6292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ACE1B" w14:textId="3CB79939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8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ill.crowson@monroe.k12.or.us</w:t>
              </w:r>
            </w:hyperlink>
          </w:p>
        </w:tc>
      </w:tr>
      <w:tr w:rsidR="006B3E0D" w:rsidRPr="005A6CC6" w14:paraId="392A0FB5" w14:textId="77777777" w:rsidTr="006B3E0D">
        <w:trPr>
          <w:trHeight w:val="616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8312E5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hilomath SD 17J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8C66B" w14:textId="7A069666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usan Halliday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7F91A" w14:textId="3DA6FA84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AFBC2" w14:textId="49E5745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7B3CD" w14:textId="16D58C99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29-3169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97FD5" w14:textId="276167A9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9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usan.halliday@philomath.k12.or.us</w:t>
              </w:r>
            </w:hyperlink>
          </w:p>
        </w:tc>
      </w:tr>
    </w:tbl>
    <w:p w14:paraId="1DA95A03" w14:textId="77777777" w:rsidR="002F54CD" w:rsidRPr="005A6CC6" w:rsidRDefault="002F54CD" w:rsidP="002F54CD">
      <w:pPr>
        <w:pStyle w:val="Style3"/>
        <w:rPr>
          <w:rFonts w:cstheme="minorHAnsi"/>
        </w:rPr>
      </w:pPr>
    </w:p>
    <w:p w14:paraId="04EEF4F8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4" w:name="_Toc144479906"/>
      <w:r w:rsidRPr="005A6CC6">
        <w:rPr>
          <w:rFonts w:cstheme="minorHAnsi"/>
        </w:rPr>
        <w:t>Clackamas County:</w:t>
      </w:r>
      <w:bookmarkEnd w:id="4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885"/>
        <w:gridCol w:w="1799"/>
        <w:gridCol w:w="812"/>
        <w:gridCol w:w="719"/>
        <w:gridCol w:w="1621"/>
        <w:gridCol w:w="3234"/>
      </w:tblGrid>
      <w:tr w:rsidR="006B3E0D" w:rsidRPr="005A6CC6" w14:paraId="1811C927" w14:textId="77777777" w:rsidTr="006B3E0D">
        <w:trPr>
          <w:trHeight w:val="334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E387355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AD6849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28ED259" w14:textId="52BEA5EE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D026E92" w14:textId="3607EA90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7FCCA" w14:textId="4CE21CB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978F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20B81533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A16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anby SD 86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3BEA5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hy Sullivan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686BA" w14:textId="4F98749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ED475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240ED8" w14:textId="4294A45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266-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>0054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3534" w14:textId="77777777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0" w:history="1">
              <w:r w:rsidR="006B3E0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hy.sullivan@canby.k12.or.us</w:t>
              </w:r>
            </w:hyperlink>
          </w:p>
        </w:tc>
      </w:tr>
      <w:tr w:rsidR="006B3E0D" w:rsidRPr="005A6CC6" w14:paraId="7AF6228D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45E6047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4560DB" w14:textId="50142CDE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enise Lapp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BED6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E91F4" w14:textId="310A28E0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6B84CE" w14:textId="2EB0F80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266-0020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D282F0" w14:textId="0C8D1E9E" w:rsidR="006B3E0D" w:rsidRDefault="006B3E0D" w:rsidP="00826956">
            <w:pPr>
              <w:spacing w:after="0" w:line="240" w:lineRule="auto"/>
            </w:pPr>
            <w:r w:rsidRPr="00136DDB">
              <w:rPr>
                <w:rStyle w:val="Hyperlink"/>
                <w:rFonts w:asciiTheme="majorHAnsi" w:hAnsiTheme="majorHAnsi" w:cstheme="minorHAnsi"/>
                <w:sz w:val="20"/>
                <w:szCs w:val="20"/>
              </w:rPr>
              <w:t>Denise.lapp@canby.k12.or.us</w:t>
            </w:r>
          </w:p>
        </w:tc>
      </w:tr>
      <w:tr w:rsidR="006B3E0D" w:rsidRPr="005A6CC6" w14:paraId="2800B893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178751" w14:textId="0C8991E2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lton SD 53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5B2C83" w14:textId="77777777" w:rsidR="006B3E0D" w:rsidRDefault="006B3E0D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ishia Stone</w:t>
            </w:r>
          </w:p>
          <w:p w14:paraId="7CAEF814" w14:textId="679E2130" w:rsidR="00CF3A57" w:rsidRPr="00CF3A57" w:rsidRDefault="00CF3A57" w:rsidP="00CF3A57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057E4" w14:textId="2A7A7061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2F32B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BB98DF" w14:textId="6C15F2A1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503</w:t>
            </w: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-</w:t>
            </w: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824-3535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E4864B" w14:textId="13A134FC" w:rsidR="006B3E0D" w:rsidRPr="005A6CC6" w:rsidRDefault="00542256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hyperlink r:id="rId31" w:history="1">
              <w:r w:rsidR="006B3E0D" w:rsidRPr="00136DDB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stonel@colton.k12.or.us</w:t>
              </w:r>
            </w:hyperlink>
          </w:p>
        </w:tc>
      </w:tr>
      <w:tr w:rsidR="006B3E0D" w:rsidRPr="005A6CC6" w14:paraId="7E5FC681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7E17705D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3EA95A" w14:textId="6556CBAB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Dr. Christie Dudley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E2CE4" w14:textId="77777777" w:rsidR="006B3E0D" w:rsidRDefault="006B3E0D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CE073" w14:textId="4DD05B5A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C77527" w14:textId="1349C152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503-824-3535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E61FD4" w14:textId="3A34787C" w:rsidR="006B3E0D" w:rsidRDefault="00542256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hyperlink r:id="rId32" w:history="1">
              <w:r w:rsidR="006B3E0D" w:rsidRPr="00136DDB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dudleyc@colton.k12.or.us</w:t>
              </w:r>
            </w:hyperlink>
          </w:p>
        </w:tc>
      </w:tr>
      <w:tr w:rsidR="006B3E0D" w:rsidRPr="005A6CC6" w14:paraId="6238F32D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2AF99C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stacada SD 108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6A099" w14:textId="0C95F40A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ason Hobson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1D79F" w14:textId="73D86BD5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0AC00" w14:textId="50ADB321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688AD" w14:textId="03EF065E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30-6871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64D1B" w14:textId="21DBC88D" w:rsidR="006B3E0D" w:rsidRPr="005A6CC6" w:rsidRDefault="00542256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3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obsonj@estacada.k12.or.us</w:t>
              </w:r>
            </w:hyperlink>
          </w:p>
        </w:tc>
      </w:tr>
      <w:tr w:rsidR="006B3E0D" w:rsidRPr="005A6CC6" w14:paraId="0CB853E5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D5F49E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adstone SD 115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6211F" w14:textId="26E4B6AB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ichael Shelton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721DA" w14:textId="4A4353C8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BF848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C7092" w14:textId="7229FEE8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503</w:t>
            </w: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-</w:t>
            </w: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655-2777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536C" w14:textId="7D7345A2" w:rsidR="006B3E0D" w:rsidRPr="005A6CC6" w:rsidRDefault="00542256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4" w:history="1">
              <w:r w:rsidR="006B3E0D" w:rsidRPr="001C37A2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sheltonm@gladstone.k12.or.us</w:t>
              </w:r>
            </w:hyperlink>
          </w:p>
        </w:tc>
      </w:tr>
      <w:tr w:rsidR="006B3E0D" w:rsidRPr="005A6CC6" w14:paraId="7607ED90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71CD6" w14:textId="5D853CC1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ke Oswego 7J</w:t>
            </w:r>
          </w:p>
          <w:p w14:paraId="5B789DCA" w14:textId="77777777" w:rsidR="006B3E0D" w:rsidRPr="005A6CC6" w:rsidRDefault="006B3E0D" w:rsidP="00AE0341">
            <w:pPr>
              <w:ind w:firstLine="720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EA66" w14:textId="0969DA49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ames Sanders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4F90F" w14:textId="66D0AFC9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3ADCB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D0F1E" w14:textId="2591E65B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534-2490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9A0BB" w14:textId="57927F1E" w:rsidR="006B3E0D" w:rsidRPr="005A6CC6" w:rsidRDefault="00542256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5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andersj@loswego.k12.or.us</w:t>
              </w:r>
            </w:hyperlink>
          </w:p>
        </w:tc>
      </w:tr>
      <w:tr w:rsidR="006B3E0D" w:rsidRPr="005A6CC6" w14:paraId="57A773E9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2DDEA" w14:textId="77777777" w:rsidR="006B3E0D" w:rsidRPr="005A6CC6" w:rsidRDefault="006B3E0D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82D54" w14:textId="681862E8" w:rsidR="006B3E0D" w:rsidRPr="005A6CC6" w:rsidRDefault="006B3E0D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obin Shobe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7A00B" w14:textId="3BCAA847" w:rsidR="006B3E0D" w:rsidRPr="005A6CC6" w:rsidRDefault="006B3E0D" w:rsidP="000F7749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5290D" w14:textId="68A678BE" w:rsidR="006B3E0D" w:rsidRPr="005A6CC6" w:rsidRDefault="006B3E0D" w:rsidP="000F7749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A38533" w14:textId="4D6F82D5" w:rsidR="006B3E0D" w:rsidRPr="005A6CC6" w:rsidRDefault="006B3E0D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503</w:t>
            </w: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-</w:t>
            </w: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759-7475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C0D5" w14:textId="5CBB2849" w:rsidR="006B3E0D" w:rsidRPr="005A6CC6" w:rsidRDefault="00542256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6" w:history="1">
              <w:r w:rsidR="006B3E0D" w:rsidRPr="001C37A2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robin.shobe@molallariv.k12.or.us</w:t>
              </w:r>
            </w:hyperlink>
          </w:p>
        </w:tc>
      </w:tr>
      <w:tr w:rsidR="006B3E0D" w:rsidRPr="005A6CC6" w14:paraId="52C1F758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B8A23" w14:textId="1789619B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Clackamas 12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EF5515" w14:textId="6EFBE712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aalam Roberson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06723" w14:textId="388AAC78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B1EA5" w14:textId="3B075302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293828" w14:textId="402BABDF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53-5663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C0F40" w14:textId="0F04329C" w:rsidR="006B3E0D" w:rsidRPr="005A6CC6" w:rsidRDefault="00542256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7" w:history="1">
              <w:r w:rsidR="006B3E0D" w:rsidRPr="00270064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obersonj@nclack.k12.or.us</w:t>
              </w:r>
            </w:hyperlink>
          </w:p>
        </w:tc>
      </w:tr>
      <w:tr w:rsidR="006B3E0D" w:rsidRPr="005A6CC6" w14:paraId="26F0837D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CA898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regon City SD 62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7CC169" w14:textId="6CB6F26D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ela Paris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8275B" w14:textId="417F421F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11C03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F12CA" w14:textId="7019F5E0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85-8900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0C7DE" w14:textId="0C609274" w:rsidR="006B3E0D" w:rsidRPr="005A6CC6" w:rsidRDefault="00542256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8" w:history="1">
              <w:r w:rsidR="006B3E0D" w:rsidRPr="00C67BA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abela.paris@orecity.k12.or.us</w:t>
              </w:r>
            </w:hyperlink>
          </w:p>
        </w:tc>
      </w:tr>
      <w:tr w:rsidR="006B3E0D" w:rsidRPr="005A6CC6" w14:paraId="3DF5CBFA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F12534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regon Trail SD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2D3115" w14:textId="40B8045D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r. Katie Schweitzer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846FE" w14:textId="76EDA24F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5E07A" w14:textId="01C17D39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F81A44" w14:textId="2299639B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>545-9432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45B0D" w14:textId="77777777" w:rsidR="006B3E0D" w:rsidRPr="005A6CC6" w:rsidRDefault="00542256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9" w:history="1">
              <w:r w:rsidR="006B3E0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ie.schweitzer@ortrail.k12.or.us</w:t>
              </w:r>
            </w:hyperlink>
            <w:r w:rsidR="006B3E0D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6B3E0D" w:rsidRPr="005A6CC6" w14:paraId="2925DFF5" w14:textId="77777777" w:rsidTr="006B3E0D">
        <w:trPr>
          <w:trHeight w:val="55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9F0FE3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est Linn-Wilsonville SD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3137AF" w14:textId="61EA7D5E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Nicole Hyatt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7B166" w14:textId="7BD85BC2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3433F" w14:textId="36450ECC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FF9CC7" w14:textId="22DB10FB" w:rsidR="006B3E0D" w:rsidRPr="005A6CC6" w:rsidRDefault="006B3E0D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73-7052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E5955" w14:textId="560F0D66" w:rsidR="006B3E0D" w:rsidRPr="005A6CC6" w:rsidRDefault="00542256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0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yattn@wlwv.k12.or.us</w:t>
              </w:r>
            </w:hyperlink>
          </w:p>
        </w:tc>
      </w:tr>
    </w:tbl>
    <w:p w14:paraId="2D0D77D2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b/>
          <w:bCs/>
          <w:sz w:val="20"/>
          <w:szCs w:val="20"/>
        </w:rPr>
      </w:pPr>
    </w:p>
    <w:p w14:paraId="78BA8781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5" w:name="_Toc144479907"/>
      <w:r w:rsidRPr="005A6CC6">
        <w:rPr>
          <w:rFonts w:cstheme="minorHAnsi"/>
        </w:rPr>
        <w:t>Clatsop County:</w:t>
      </w:r>
      <w:bookmarkEnd w:id="5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924"/>
        <w:gridCol w:w="1760"/>
        <w:gridCol w:w="812"/>
        <w:gridCol w:w="719"/>
        <w:gridCol w:w="1621"/>
        <w:gridCol w:w="3234"/>
      </w:tblGrid>
      <w:tr w:rsidR="006B3E0D" w:rsidRPr="005A6CC6" w14:paraId="7DB22A30" w14:textId="77777777" w:rsidTr="006B3E0D">
        <w:trPr>
          <w:trHeight w:val="336"/>
          <w:tblHeader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ED665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7CB30E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7BE515" w14:textId="174C701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B1E2B9F" w14:textId="6B8E3490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C7F4E84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AF40008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7D862D07" w14:textId="77777777" w:rsidTr="006B3E0D">
        <w:trPr>
          <w:trHeight w:val="560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097A3C" w14:textId="238F360E" w:rsidR="006B3E0D" w:rsidRPr="005A6CC6" w:rsidRDefault="006B3E0D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storia School District</w:t>
            </w: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A320F3" w14:textId="5EE36F2F" w:rsidR="006B3E0D" w:rsidRPr="005A6CC6" w:rsidRDefault="006B3E0D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Travis Roe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52B82" w14:textId="754BC4A1" w:rsidR="006B3E0D" w:rsidRDefault="006B3E0D" w:rsidP="000D13B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D0DAF" w14:textId="76C342DB" w:rsidR="006B3E0D" w:rsidRDefault="006B3E0D" w:rsidP="000D13B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917BA" w14:textId="2C42620E" w:rsidR="006B3E0D" w:rsidRPr="005A6CC6" w:rsidRDefault="006B3E0D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25-0476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0172E" w14:textId="56B212B5" w:rsidR="006B3E0D" w:rsidRPr="005A6CC6" w:rsidRDefault="00542256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1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roe@astoriak12.org</w:t>
              </w:r>
            </w:hyperlink>
          </w:p>
        </w:tc>
      </w:tr>
      <w:tr w:rsidR="006B3E0D" w:rsidRPr="005A6CC6" w14:paraId="6474181F" w14:textId="77777777" w:rsidTr="00CF3A57">
        <w:trPr>
          <w:trHeight w:val="560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A6659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well SD 8</w:t>
            </w: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5211A" w14:textId="6274B984" w:rsidR="006B3E0D" w:rsidRPr="005A6CC6" w:rsidRDefault="00CF3A57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George Scott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A6346" w14:textId="32FDD9CA" w:rsidR="006B3E0D" w:rsidRPr="005A6CC6" w:rsidRDefault="00CF3A57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85E5B" w14:textId="1C72F33E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43C9" w14:textId="048E273F" w:rsidR="006B3E0D" w:rsidRPr="005A6CC6" w:rsidRDefault="00CF3A57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55-2451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964FD" w14:textId="340ADF95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2" w:history="1">
              <w:r w:rsidR="00CF3A57" w:rsidRPr="00724D6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georges@jewellk12.org</w:t>
              </w:r>
            </w:hyperlink>
          </w:p>
        </w:tc>
      </w:tr>
      <w:tr w:rsidR="006B3E0D" w:rsidRPr="005A6CC6" w14:paraId="76697D20" w14:textId="77777777" w:rsidTr="006B3E0D">
        <w:trPr>
          <w:trHeight w:val="560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94F72" w14:textId="0F8BFF56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Knappa SD 4</w:t>
            </w: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980FB" w14:textId="554848D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rittany Norton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4D5B5" w14:textId="19346991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69A3" w14:textId="3AEF2E6D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DD495" w14:textId="6EBA8925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458-5993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138B7" w14:textId="1788E556" w:rsidR="006B3E0D" w:rsidRPr="00F27FDB" w:rsidRDefault="00542256" w:rsidP="00826956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43" w:history="1">
              <w:r w:rsidR="006B3E0D" w:rsidRPr="00F27FDB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fritzw@knappak12.org</w:t>
              </w:r>
            </w:hyperlink>
          </w:p>
        </w:tc>
      </w:tr>
      <w:tr w:rsidR="006B3E0D" w:rsidRPr="005A6CC6" w14:paraId="29F16524" w14:textId="77777777" w:rsidTr="006B3E0D">
        <w:trPr>
          <w:trHeight w:val="560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ADF0E9" w14:textId="77777777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easide SD 10</w:t>
            </w: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FBF96" w14:textId="1DD9406C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nny Risner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550FC" w14:textId="05F6A136" w:rsidR="006B3E0D" w:rsidRDefault="006B3E0D" w:rsidP="00AE665E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0DE0" w14:textId="741731FB" w:rsidR="006B3E0D" w:rsidRDefault="006B3E0D" w:rsidP="00AE665E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3CE1D" w14:textId="1A9D6486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38-5591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715EF" w14:textId="3F93FFB9" w:rsidR="006B3E0D" w:rsidRPr="005A6CC6" w:rsidRDefault="00542256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4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risner@seasidek12.org</w:t>
              </w:r>
            </w:hyperlink>
          </w:p>
        </w:tc>
      </w:tr>
      <w:tr w:rsidR="006B3E0D" w:rsidRPr="005A6CC6" w14:paraId="718EE0BB" w14:textId="77777777" w:rsidTr="006B3E0D">
        <w:trPr>
          <w:trHeight w:val="560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AAD163" w14:textId="77777777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arrenton-Hammond SD</w:t>
            </w: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2F68BA" w14:textId="28E5434D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Tom Rogozinski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EF2AC" w14:textId="3B55FD3F" w:rsidR="006B3E0D" w:rsidRDefault="006B3E0D" w:rsidP="00AE665E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EEC98" w14:textId="5060B57A" w:rsidR="006B3E0D" w:rsidRDefault="006B3E0D" w:rsidP="00AE665E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FFF48E" w14:textId="22064238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61-2281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5D310" w14:textId="12F23B95" w:rsidR="006B3E0D" w:rsidRPr="00F27FDB" w:rsidRDefault="006B3E0D" w:rsidP="00AE665E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u w:val="single"/>
              </w:rPr>
            </w:pPr>
            <w:r w:rsidRPr="00F27FDB">
              <w:rPr>
                <w:rStyle w:val="Hyperlink"/>
                <w:rFonts w:asciiTheme="majorHAnsi" w:hAnsiTheme="majorHAnsi" w:cstheme="majorHAnsi"/>
                <w:sz w:val="20"/>
                <w:szCs w:val="20"/>
              </w:rPr>
              <w:t>rogozinskit@warrentonk12.org</w:t>
            </w:r>
          </w:p>
        </w:tc>
      </w:tr>
    </w:tbl>
    <w:p w14:paraId="1150508F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sz w:val="20"/>
          <w:szCs w:val="20"/>
        </w:rPr>
      </w:pPr>
    </w:p>
    <w:p w14:paraId="512F43B5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6" w:name="_Toc144479908"/>
      <w:r w:rsidRPr="005A6CC6">
        <w:rPr>
          <w:rFonts w:cstheme="minorHAnsi"/>
        </w:rPr>
        <w:t>Columbia County:</w:t>
      </w:r>
      <w:bookmarkEnd w:id="6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768"/>
        <w:gridCol w:w="810"/>
        <w:gridCol w:w="721"/>
        <w:gridCol w:w="1619"/>
        <w:gridCol w:w="3230"/>
      </w:tblGrid>
      <w:tr w:rsidR="006B3E0D" w:rsidRPr="005A6CC6" w14:paraId="4980AFA9" w14:textId="77777777" w:rsidTr="006B3E0D">
        <w:trPr>
          <w:trHeight w:val="289"/>
          <w:tblHeader/>
        </w:trPr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D4554B7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CFC1C8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C23217B" w14:textId="7AEC4299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E20F4D2" w14:textId="509135B5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4E68815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F9194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5FB03E32" w14:textId="77777777" w:rsidTr="006B3E0D">
        <w:trPr>
          <w:trHeight w:val="563"/>
        </w:trPr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FB884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latskanie SD 6J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67CC9" w14:textId="3A8028C5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nnie Dine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4B21C" w14:textId="268620AE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C6C63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1BCAD" w14:textId="743E0D4E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28-214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01131" w14:textId="646567A8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5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kynsi@csd.k12.or.us</w:t>
              </w:r>
            </w:hyperlink>
          </w:p>
        </w:tc>
      </w:tr>
      <w:tr w:rsidR="006B3E0D" w:rsidRPr="005A6CC6" w14:paraId="69EE35E1" w14:textId="77777777" w:rsidTr="006B3E0D">
        <w:trPr>
          <w:trHeight w:val="563"/>
        </w:trPr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65D5BF7C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FF733" w14:textId="24D9B957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Yvonne Kraus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2B202" w14:textId="77777777" w:rsidR="006B3E0D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3F3EE" w14:textId="4FA7F1DB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31DF4E" w14:textId="76C7C868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28-242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09843" w14:textId="2EB93A83" w:rsidR="006B3E0D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6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ykrause@csd.k12.or.us</w:t>
              </w:r>
            </w:hyperlink>
          </w:p>
        </w:tc>
      </w:tr>
      <w:tr w:rsidR="006B3E0D" w:rsidRPr="005A6CC6" w14:paraId="4465616F" w14:textId="77777777" w:rsidTr="006B3E0D">
        <w:trPr>
          <w:trHeight w:val="563"/>
        </w:trPr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EE340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ainier SD 13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0D4FB" w14:textId="2B99A486" w:rsidR="006B3E0D" w:rsidRPr="005A6CC6" w:rsidRDefault="006B3E0D" w:rsidP="00926B1B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ebby Webst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79DCB" w14:textId="6C0D6366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BC1BE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A7B836" w14:textId="21B5F9A0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556-377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2ED45" w14:textId="50CF95C6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7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ebby_webster@rsd.k12.or.us</w:t>
              </w:r>
            </w:hyperlink>
          </w:p>
        </w:tc>
      </w:tr>
      <w:tr w:rsidR="006B3E0D" w:rsidRPr="005A6CC6" w14:paraId="5998D660" w14:textId="77777777" w:rsidTr="006B3E0D">
        <w:trPr>
          <w:trHeight w:val="563"/>
        </w:trPr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7B26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cappoose SD 1J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649D92" w14:textId="1130D67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ustin Engstrom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3A748" w14:textId="20C4D550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A9A09" w14:textId="0D8FF3F9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E8FF3" w14:textId="225D80E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971-200-80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51E50" w14:textId="70A18736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8" w:history="1">
              <w:r w:rsidR="006B3E0D" w:rsidRPr="00C67BA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ngstrom@scappoose.k12.or.us</w:t>
              </w:r>
            </w:hyperlink>
          </w:p>
        </w:tc>
      </w:tr>
      <w:tr w:rsidR="006B3E0D" w:rsidRPr="005A6CC6" w14:paraId="79149F35" w14:textId="77777777" w:rsidTr="006B3E0D">
        <w:trPr>
          <w:trHeight w:val="563"/>
        </w:trPr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650F9E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t. Helens SD 502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50C12" w14:textId="2C2DC2D6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nnifer Bartocci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BEA35" w14:textId="703E0EE1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90C8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4F570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366-722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CB5F52" w14:textId="77777777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9" w:history="1">
              <w:r w:rsidR="006B3E0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nniferb@sthelens.k12.or.us</w:t>
              </w:r>
            </w:hyperlink>
          </w:p>
        </w:tc>
      </w:tr>
      <w:tr w:rsidR="006B3E0D" w:rsidRPr="005A6CC6" w14:paraId="77C2F56D" w14:textId="77777777" w:rsidTr="00122FF3">
        <w:trPr>
          <w:trHeight w:val="563"/>
        </w:trPr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CACF7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Vernonia SD 47J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F44B2E" w14:textId="7DDCED9E" w:rsidR="006B3E0D" w:rsidRPr="005A6CC6" w:rsidRDefault="00122FF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im Helm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F2BED" w14:textId="1F94B90B" w:rsidR="006B3E0D" w:rsidRPr="005A6CC6" w:rsidRDefault="00122FF3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02959" w14:textId="278B8B2D" w:rsidR="006B3E0D" w:rsidRPr="005A6CC6" w:rsidRDefault="00122FF3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CA456" w14:textId="1392DB09" w:rsidR="006B3E0D" w:rsidRPr="005A6CC6" w:rsidRDefault="00122FF3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429-589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959B2" w14:textId="01E45070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0" w:history="1">
              <w:r w:rsidR="00122FF3" w:rsidRPr="00A752B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helmen@vernoniak12.org</w:t>
              </w:r>
            </w:hyperlink>
          </w:p>
        </w:tc>
      </w:tr>
    </w:tbl>
    <w:p w14:paraId="03FAAA5D" w14:textId="74D66301" w:rsidR="00052CF3" w:rsidRPr="005A6CC6" w:rsidRDefault="00052CF3">
      <w:pPr>
        <w:rPr>
          <w:rFonts w:asciiTheme="majorHAnsi" w:hAnsiTheme="majorHAnsi"/>
        </w:rPr>
      </w:pPr>
    </w:p>
    <w:p w14:paraId="426652C1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7" w:name="_Toc144479909"/>
      <w:r w:rsidRPr="005A6CC6">
        <w:rPr>
          <w:rFonts w:cstheme="minorHAnsi"/>
        </w:rPr>
        <w:t>Coos County:</w:t>
      </w:r>
      <w:bookmarkEnd w:id="7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758"/>
        <w:gridCol w:w="810"/>
        <w:gridCol w:w="721"/>
        <w:gridCol w:w="1619"/>
        <w:gridCol w:w="3230"/>
      </w:tblGrid>
      <w:tr w:rsidR="006B3E0D" w:rsidRPr="005A6CC6" w14:paraId="55F650E5" w14:textId="77777777" w:rsidTr="006B3E0D">
        <w:trPr>
          <w:trHeight w:val="292"/>
          <w:tblHeader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18CF4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095A7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57847B" w14:textId="524F46A0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3DE5923" w14:textId="68864D9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645A25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E2F5A4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33E0875F" w14:textId="77777777" w:rsidTr="006B3E0D">
        <w:trPr>
          <w:trHeight w:val="570"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8A437F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andon SD 54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4C44F8" w14:textId="39747BC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hauna Schmer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00856" w14:textId="4366124E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9424B" w14:textId="70822FC8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EDC900" w14:textId="40E14BC3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47-44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4E3B5" w14:textId="5C29CC0B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1" w:history="1">
              <w:r w:rsidR="006B3E0D" w:rsidRPr="00F24C1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schmerer@bandon.k12.or.us</w:t>
              </w:r>
            </w:hyperlink>
          </w:p>
        </w:tc>
      </w:tr>
      <w:tr w:rsidR="006B3E0D" w:rsidRPr="005A6CC6" w14:paraId="218F3401" w14:textId="77777777" w:rsidTr="006B3E0D">
        <w:trPr>
          <w:trHeight w:val="570"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A4C7F0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os Bay SD 9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724B9" w14:textId="7BABD40A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elinda Torre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5D7BF" w14:textId="56F2DEFD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F764E" w14:textId="5DFCAEAC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60127" w14:textId="5EE182A2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67-310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6E86C" w14:textId="75A58FB3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2" w:history="1">
              <w:r w:rsidR="006B3E0D" w:rsidRPr="00F24C1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elindat@coos-bay.k12.or.us</w:t>
              </w:r>
            </w:hyperlink>
          </w:p>
        </w:tc>
      </w:tr>
      <w:tr w:rsidR="006B3E0D" w:rsidRPr="005A6CC6" w14:paraId="6EA62FB2" w14:textId="77777777" w:rsidTr="006B3E0D">
        <w:trPr>
          <w:trHeight w:val="570"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6E8B1ADA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92208B" w14:textId="55B54D49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isa Desalvio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D1101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1FEAD" w14:textId="2762CC6D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F3E5E0" w14:textId="55F8EC77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67-132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6909A" w14:textId="4B63F712" w:rsidR="006B3E0D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3" w:history="1">
              <w:r w:rsidR="006B3E0D" w:rsidRPr="00F24C1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isad@coos-bay.k12.or.us</w:t>
              </w:r>
            </w:hyperlink>
          </w:p>
        </w:tc>
      </w:tr>
      <w:tr w:rsidR="006B3E0D" w:rsidRPr="005A6CC6" w14:paraId="26D80907" w14:textId="77777777" w:rsidTr="006B3E0D">
        <w:trPr>
          <w:trHeight w:val="570"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6A637B" w14:textId="77777777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quille SD 8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74538" w14:textId="746AA202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Jeff Phille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BF6F7" w14:textId="69656E9A" w:rsidR="006B3E0D" w:rsidRDefault="006B3E0D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DAAF5" w14:textId="5DF29D5E" w:rsidR="006B3E0D" w:rsidRDefault="006B3E0D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3BF8A0" w14:textId="2EF4120E" w:rsidR="006B3E0D" w:rsidRPr="005A6CC6" w:rsidRDefault="006B3E0D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96-218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BE0524" w14:textId="03FCD9FB" w:rsidR="006B3E0D" w:rsidRPr="007139B1" w:rsidRDefault="006B3E0D" w:rsidP="00AE0341">
            <w:pPr>
              <w:spacing w:after="0" w:line="240" w:lineRule="auto"/>
              <w:rPr>
                <w:rStyle w:val="Hyperlink"/>
                <w:rFonts w:asciiTheme="majorHAnsi" w:hAnsiTheme="majorHAnsi" w:cstheme="majorHAnsi"/>
                <w:sz w:val="20"/>
                <w:szCs w:val="20"/>
              </w:rPr>
            </w:pPr>
            <w:r w:rsidRPr="007139B1">
              <w:rPr>
                <w:rStyle w:val="Hyperlink"/>
                <w:rFonts w:asciiTheme="majorHAnsi" w:hAnsiTheme="majorHAnsi" w:cstheme="majorHAnsi"/>
                <w:sz w:val="20"/>
                <w:szCs w:val="20"/>
              </w:rPr>
              <w:t>jphilley@coquille.k12.or.us</w:t>
            </w:r>
          </w:p>
        </w:tc>
      </w:tr>
      <w:tr w:rsidR="006B3E0D" w:rsidRPr="005A6CC6" w14:paraId="09859A34" w14:textId="77777777" w:rsidTr="006B3E0D">
        <w:trPr>
          <w:trHeight w:val="570"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BDFDF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yrtle Point SD 41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A80D1C" w14:textId="08E6455A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Tylar Higgin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3A979" w14:textId="04FF417A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710F6" w14:textId="778E3712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9201A" w14:textId="753C2F89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72-127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165A7" w14:textId="313DEF17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4" w:history="1">
              <w:r w:rsidR="006B3E0D" w:rsidRPr="00D656F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ylar.higgins@mpsd.k12.or.us</w:t>
              </w:r>
            </w:hyperlink>
          </w:p>
        </w:tc>
      </w:tr>
      <w:tr w:rsidR="006B3E0D" w:rsidRPr="005A6CC6" w14:paraId="64406B46" w14:textId="77777777" w:rsidTr="006B3E0D">
        <w:trPr>
          <w:trHeight w:val="570"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36C67910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1F2DE8" w14:textId="31F4A5DF" w:rsidR="006B3E0D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an Whittak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C889E" w14:textId="77777777" w:rsidR="006B3E0D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1DBD5" w14:textId="118C2392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EB4A54" w14:textId="05E5EEAA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72-123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F4B17" w14:textId="2ECB2FD0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5" w:history="1">
              <w:r w:rsidR="006B3E0D" w:rsidRPr="00D656F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anielwhittaker@mpsd.k12.or.us</w:t>
              </w:r>
            </w:hyperlink>
          </w:p>
        </w:tc>
      </w:tr>
      <w:tr w:rsidR="006B3E0D" w:rsidRPr="005A6CC6" w14:paraId="304C058E" w14:textId="77777777" w:rsidTr="006B3E0D">
        <w:trPr>
          <w:trHeight w:val="570"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AE59B0" w14:textId="77777777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Bend SD 13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BE36DD" w14:textId="1A3411F6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ruce Marti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76906" w14:textId="5AA1DAC4" w:rsidR="006B3E0D" w:rsidRDefault="006B3E0D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DEF39" w14:textId="0762BC10" w:rsidR="006B3E0D" w:rsidRDefault="006B3E0D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F4F2" w14:textId="73D6DF92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751-679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1D68D9" w14:textId="45ACF8FF" w:rsidR="006B3E0D" w:rsidRPr="007139B1" w:rsidRDefault="006B3E0D" w:rsidP="00C108F2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u w:val="single"/>
              </w:rPr>
            </w:pPr>
            <w:r w:rsidRPr="007139B1">
              <w:rPr>
                <w:rStyle w:val="Hyperlink"/>
                <w:rFonts w:asciiTheme="majorHAnsi" w:hAnsiTheme="majorHAnsi" w:cstheme="majorHAnsi"/>
                <w:sz w:val="20"/>
                <w:szCs w:val="20"/>
              </w:rPr>
              <w:t>bmartin@nbend.k12.or.us</w:t>
            </w:r>
          </w:p>
        </w:tc>
      </w:tr>
      <w:tr w:rsidR="006B3E0D" w:rsidRPr="005A6CC6" w14:paraId="0D19BF02" w14:textId="77777777" w:rsidTr="006B3E0D">
        <w:trPr>
          <w:trHeight w:val="570"/>
        </w:trPr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DB6F1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owers SD 31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3FEC8F" w14:textId="64A388AF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tt Shorb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54544" w14:textId="03566CE5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0D1C4" w14:textId="2F850889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91F0D" w14:textId="1604A666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39-229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8F988" w14:textId="274B1995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6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shorb@powersschools.com</w:t>
              </w:r>
            </w:hyperlink>
          </w:p>
        </w:tc>
      </w:tr>
    </w:tbl>
    <w:p w14:paraId="2FC17915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C4EEDCD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8" w:name="_Toc144479910"/>
      <w:r w:rsidRPr="005A6CC6">
        <w:rPr>
          <w:rFonts w:cstheme="minorHAnsi"/>
        </w:rPr>
        <w:t>Crook County:</w:t>
      </w:r>
      <w:bookmarkEnd w:id="8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766"/>
        <w:gridCol w:w="810"/>
        <w:gridCol w:w="721"/>
        <w:gridCol w:w="1619"/>
        <w:gridCol w:w="3230"/>
      </w:tblGrid>
      <w:tr w:rsidR="006B3E0D" w:rsidRPr="005A6CC6" w14:paraId="35682518" w14:textId="77777777" w:rsidTr="006B3E0D">
        <w:trPr>
          <w:trHeight w:val="303"/>
          <w:tblHeader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B059CC6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5C46D3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9DD2587" w14:textId="50EA461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AC91284" w14:textId="7EDB6C2E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3FF256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4B9A37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24211889" w14:textId="77777777" w:rsidTr="006B3E0D">
        <w:trPr>
          <w:trHeight w:val="591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3DFF5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rook County SD</w:t>
            </w:r>
          </w:p>
        </w:tc>
        <w:tc>
          <w:tcPr>
            <w:tcW w:w="8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93BCD4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lea Hor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D0E2B" w14:textId="0FFEA07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58C8A" w14:textId="23F56B96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341184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16-415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90B94A" w14:textId="4594EF61" w:rsidR="006B3E0D" w:rsidRPr="007139B1" w:rsidRDefault="00542256" w:rsidP="00826956">
            <w:pPr>
              <w:rPr>
                <w:rFonts w:asciiTheme="majorHAnsi" w:hAnsiTheme="majorHAnsi" w:cstheme="majorHAnsi"/>
                <w:sz w:val="20"/>
                <w:szCs w:val="20"/>
                <w:u w:val="single"/>
              </w:rPr>
            </w:pPr>
            <w:hyperlink r:id="rId57" w:history="1">
              <w:r w:rsidR="006B3E0D" w:rsidRPr="007139B1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alea.horn@crookcountyschools.org</w:t>
              </w:r>
            </w:hyperlink>
          </w:p>
        </w:tc>
      </w:tr>
    </w:tbl>
    <w:p w14:paraId="24B712A4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1E52F360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9" w:name="_Toc144479911"/>
      <w:r w:rsidRPr="005A6CC6">
        <w:rPr>
          <w:rFonts w:cstheme="minorHAnsi"/>
        </w:rPr>
        <w:t>Curry County:</w:t>
      </w:r>
      <w:bookmarkEnd w:id="9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8"/>
        <w:gridCol w:w="1772"/>
        <w:gridCol w:w="810"/>
        <w:gridCol w:w="721"/>
        <w:gridCol w:w="1619"/>
        <w:gridCol w:w="3230"/>
      </w:tblGrid>
      <w:tr w:rsidR="006B3E0D" w:rsidRPr="005A6CC6" w14:paraId="5777AF7C" w14:textId="77777777" w:rsidTr="006B3E0D">
        <w:trPr>
          <w:trHeight w:val="298"/>
          <w:tblHeader/>
        </w:trPr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F4F5C86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9D78CA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C9DACDB" w14:textId="65F8F94E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EAC434B" w14:textId="0F20A6F8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C4BE428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7CA94C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1B098676" w14:textId="77777777" w:rsidTr="006B3E0D">
        <w:trPr>
          <w:trHeight w:val="580"/>
        </w:trPr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9410F3" w14:textId="46D7743A" w:rsidR="006B3E0D" w:rsidRPr="005A6CC6" w:rsidRDefault="006B3E0D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rookings Harbor School District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5AF925" w14:textId="3DD397EC" w:rsidR="006B3E0D" w:rsidRPr="005A6CC6" w:rsidRDefault="006B3E0D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nnifer Demagalski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3F1FF" w14:textId="408D8AC0" w:rsidR="006B3E0D" w:rsidRDefault="006B3E0D" w:rsidP="000D13B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7D98F" w14:textId="77777777" w:rsidR="006B3E0D" w:rsidRDefault="006B3E0D" w:rsidP="000D13B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54732" w14:textId="7D8A87A0" w:rsidR="006B3E0D" w:rsidRPr="005A6CC6" w:rsidRDefault="006B3E0D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69-744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05B" w14:textId="2568B92B" w:rsidR="006B3E0D" w:rsidRPr="005A6CC6" w:rsidRDefault="00542256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8" w:history="1">
              <w:r w:rsidR="006B3E0D" w:rsidRPr="007F6644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nniferd@brookings.k12.or.us</w:t>
              </w:r>
            </w:hyperlink>
          </w:p>
        </w:tc>
      </w:tr>
      <w:tr w:rsidR="006B3E0D" w:rsidRPr="005A6CC6" w14:paraId="3A46934C" w14:textId="77777777" w:rsidTr="006B3E0D">
        <w:trPr>
          <w:trHeight w:val="580"/>
        </w:trPr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78896D50" w14:textId="77777777" w:rsidR="006B3E0D" w:rsidRPr="005A6CC6" w:rsidRDefault="006B3E0D" w:rsidP="000D13B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339BF6" w14:textId="76AAE524" w:rsidR="006B3E0D" w:rsidRDefault="006B3E0D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ichale Knigh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E843C" w14:textId="77777777" w:rsidR="006B3E0D" w:rsidRDefault="006B3E0D" w:rsidP="000D13B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39877" w14:textId="49C20941" w:rsidR="006B3E0D" w:rsidRDefault="006B3E0D" w:rsidP="000D13B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ACB637" w14:textId="53E5E40E" w:rsidR="006B3E0D" w:rsidRPr="005A6CC6" w:rsidRDefault="006B3E0D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69-266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74389" w14:textId="0ACC4C2A" w:rsidR="006B3E0D" w:rsidRPr="005A6CC6" w:rsidRDefault="00542256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9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ichaelk@brookings.k12.or.us</w:t>
              </w:r>
            </w:hyperlink>
          </w:p>
        </w:tc>
      </w:tr>
      <w:tr w:rsidR="006B3E0D" w:rsidRPr="005A6CC6" w14:paraId="0A087BAF" w14:textId="77777777" w:rsidTr="006B3E0D">
        <w:trPr>
          <w:trHeight w:val="580"/>
        </w:trPr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167CAE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entral Curry SD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B9E160" w14:textId="38FD7F2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Eric Milbur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A1DE1" w14:textId="09B925CA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0D21F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E540C7" w14:textId="53496EFF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47-200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304B5" w14:textId="02F89EB1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0" w:history="1">
              <w:r w:rsidR="006B3E0D" w:rsidRPr="00D656F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emilburn@ccsd.k12.or.us</w:t>
              </w:r>
            </w:hyperlink>
          </w:p>
        </w:tc>
      </w:tr>
      <w:tr w:rsidR="006B3E0D" w:rsidRPr="005A6CC6" w14:paraId="05451091" w14:textId="77777777" w:rsidTr="006B3E0D">
        <w:trPr>
          <w:trHeight w:val="580"/>
        </w:trPr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65629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ort Orford-Langlois SD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850643" w14:textId="5D3453A8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shley Jone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E7B36" w14:textId="68505928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B5A98" w14:textId="1D4C91F3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A808A" w14:textId="7C3C46BD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48-229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1F370" w14:textId="160D26DE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1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shley.jones@2cj.k12.or.us</w:t>
              </w:r>
            </w:hyperlink>
          </w:p>
        </w:tc>
      </w:tr>
    </w:tbl>
    <w:p w14:paraId="45994E56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55F13E8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0" w:name="_Toc144479912"/>
      <w:r w:rsidRPr="005A6CC6">
        <w:rPr>
          <w:rFonts w:cstheme="minorHAnsi"/>
        </w:rPr>
        <w:t>Deschutes County:</w:t>
      </w:r>
      <w:bookmarkEnd w:id="10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889"/>
        <w:gridCol w:w="1801"/>
        <w:gridCol w:w="810"/>
        <w:gridCol w:w="721"/>
        <w:gridCol w:w="1619"/>
        <w:gridCol w:w="3230"/>
      </w:tblGrid>
      <w:tr w:rsidR="006B3E0D" w:rsidRPr="005A6CC6" w14:paraId="62CCA748" w14:textId="77777777" w:rsidTr="006B3E0D">
        <w:trPr>
          <w:trHeight w:val="295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B8B7CE1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429629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6B96498" w14:textId="1FC321A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78B6CF0" w14:textId="39AB614A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0EEB6B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6A3700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04CF477C" w14:textId="77777777" w:rsidTr="006B3E0D">
        <w:trPr>
          <w:trHeight w:val="575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A5C68" w14:textId="0DFCA76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end-La Pine SD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F7F2A0" w14:textId="42ED7E17" w:rsidR="006B3E0D" w:rsidRPr="005A6CC6" w:rsidRDefault="006B3E0D" w:rsidP="00DB4A8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andy Schmid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6AB79" w14:textId="40D9CD6C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152EF" w14:textId="7EAA75A2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29EBF5" w14:textId="71BF09E9" w:rsidR="006B3E0D" w:rsidRPr="00121A74" w:rsidRDefault="006B3E0D" w:rsidP="003C156E">
            <w:pPr>
              <w:shd w:val="clear" w:color="auto" w:fill="FFFFFF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  <w:t>541-355-103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DDACA" w14:textId="6D5E5BFD" w:rsidR="006B3E0D" w:rsidRPr="00121A74" w:rsidRDefault="00542256" w:rsidP="00E9747C">
            <w:pPr>
              <w:shd w:val="clear" w:color="auto" w:fill="FFFFFF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2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andy.schmidt@bend.k12.or.us</w:t>
              </w:r>
            </w:hyperlink>
          </w:p>
        </w:tc>
      </w:tr>
      <w:tr w:rsidR="006B3E0D" w:rsidRPr="005A6CC6" w14:paraId="132D50DF" w14:textId="77777777" w:rsidTr="006B3E0D">
        <w:trPr>
          <w:trHeight w:val="575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61A3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Redmond SD</w:t>
            </w:r>
          </w:p>
          <w:p w14:paraId="35362F44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C9E27" w14:textId="6847720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ra Pileggi</w:t>
            </w:r>
          </w:p>
          <w:p w14:paraId="259C1F6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95526" w14:textId="7046262F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61F8B" w14:textId="7DBCF614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678699" w14:textId="2404B650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25-5437</w:t>
            </w: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66BAB" w14:textId="77777777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63" w:history="1">
              <w:r w:rsidR="006B3E0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ra.pileggi@redmondschools.org</w:t>
              </w:r>
            </w:hyperlink>
          </w:p>
        </w:tc>
      </w:tr>
      <w:tr w:rsidR="006B3E0D" w:rsidRPr="005A6CC6" w14:paraId="217F6FE4" w14:textId="77777777" w:rsidTr="006B3E0D">
        <w:trPr>
          <w:trHeight w:val="575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43501" w14:textId="77777777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isters SD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F257D6" w14:textId="6F775BDB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orna Van Geem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09E3A" w14:textId="510BD2E6" w:rsidR="006B3E0D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0C77F" w14:textId="4DA6A296" w:rsidR="006B3E0D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BBEDA" w14:textId="7611A104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49-852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58797" w14:textId="706EED47" w:rsidR="006B3E0D" w:rsidRPr="005A6CC6" w:rsidRDefault="00542256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64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orna.vangeem@ssd6.org</w:t>
              </w:r>
            </w:hyperlink>
          </w:p>
        </w:tc>
      </w:tr>
    </w:tbl>
    <w:p w14:paraId="30F454F9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86C9173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1" w:name="_Toc144479913"/>
      <w:r w:rsidRPr="005A6CC6">
        <w:rPr>
          <w:rFonts w:cstheme="minorHAnsi"/>
        </w:rPr>
        <w:t>Douglas County:</w:t>
      </w:r>
      <w:bookmarkEnd w:id="11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879"/>
        <w:gridCol w:w="1811"/>
        <w:gridCol w:w="810"/>
        <w:gridCol w:w="721"/>
        <w:gridCol w:w="1619"/>
        <w:gridCol w:w="3230"/>
      </w:tblGrid>
      <w:tr w:rsidR="006B3E0D" w:rsidRPr="005A6CC6" w14:paraId="2762EE44" w14:textId="77777777" w:rsidTr="006B3E0D">
        <w:trPr>
          <w:trHeight w:val="285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814BD1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EA642A3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A8AE7B" w14:textId="6E10E185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C8D6510" w14:textId="29E6CF13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D96240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D9B3C3E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7E76267B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B7515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amas Valley 21J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759F4" w14:textId="18FB243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anine Dev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4E698" w14:textId="6D95CCEB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C3F2C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7F75BA" w14:textId="77AA2F95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45-213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42401" w14:textId="0DD3BDBE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5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anine.dever@camasvalley.k12.or.us</w:t>
              </w:r>
            </w:hyperlink>
          </w:p>
        </w:tc>
      </w:tr>
      <w:tr w:rsidR="006B3E0D" w:rsidRPr="005A6CC6" w14:paraId="7BE0CBAA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1981F0" w14:textId="77777777" w:rsidR="006B3E0D" w:rsidRPr="005A6CC6" w:rsidRDefault="006B3E0D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Co. SD 4</w:t>
            </w:r>
          </w:p>
          <w:p w14:paraId="5946D207" w14:textId="0C9AAF27" w:rsidR="006B3E0D" w:rsidRPr="005A6CC6" w:rsidRDefault="006B3E0D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(Roseburg)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F43C73" w14:textId="4093CF71" w:rsidR="006B3E0D" w:rsidRPr="005A6CC6" w:rsidRDefault="006B3E0D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Heather Bemetz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BFB9A" w14:textId="2477782D" w:rsidR="006B3E0D" w:rsidRPr="005A6CC6" w:rsidRDefault="006B3E0D" w:rsidP="00060968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690E3" w14:textId="77777777" w:rsidR="006B3E0D" w:rsidRPr="005A6CC6" w:rsidRDefault="006B3E0D" w:rsidP="00060968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832E28" w14:textId="346047A0" w:rsidR="006B3E0D" w:rsidRPr="005A6CC6" w:rsidRDefault="006B3E0D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541-440-827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EAF1E" w14:textId="5E7796C6" w:rsidR="006B3E0D" w:rsidRPr="005A6CC6" w:rsidRDefault="00542256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hyperlink r:id="rId66" w:history="1">
              <w:r w:rsidR="006B3E0D" w:rsidRPr="004E2CC3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hbemetz@roseburg.k12.or.us</w:t>
              </w:r>
            </w:hyperlink>
          </w:p>
        </w:tc>
      </w:tr>
      <w:tr w:rsidR="006B3E0D" w:rsidRPr="005A6CC6" w14:paraId="7DFB1842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76AC3B6B" w14:textId="77777777" w:rsidR="006B3E0D" w:rsidRPr="005A6CC6" w:rsidRDefault="006B3E0D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705D79" w14:textId="0164A15D" w:rsidR="006B3E0D" w:rsidRDefault="006B3E0D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Melissa Robert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433FD" w14:textId="77777777" w:rsidR="006B3E0D" w:rsidRDefault="006B3E0D" w:rsidP="00060968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B5338" w14:textId="0C8F268F" w:rsidR="006B3E0D" w:rsidRPr="005A6CC6" w:rsidRDefault="006B3E0D" w:rsidP="00060968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C44AD0" w14:textId="3268FFA5" w:rsidR="006B3E0D" w:rsidRDefault="006B3E0D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541-440-403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6BB44" w14:textId="466CAEB6" w:rsidR="006B3E0D" w:rsidRDefault="00542256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hyperlink r:id="rId67" w:history="1">
              <w:r w:rsidR="006B3E0D" w:rsidRPr="004E2CC3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mroberts@roseburg.k12.or.us</w:t>
              </w:r>
            </w:hyperlink>
          </w:p>
        </w:tc>
      </w:tr>
      <w:tr w:rsidR="006B3E0D" w:rsidRPr="005A6CC6" w14:paraId="4B7DAC36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EE1354" w14:textId="29B7EFFA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Co. SD 15</w:t>
            </w:r>
          </w:p>
          <w:p w14:paraId="63ACE9B1" w14:textId="6996C55F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(Dayscreek)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8E1FA9" w14:textId="3DB6FBE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athy Knapp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777E9" w14:textId="4676C72B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A935B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2A5D15" w14:textId="01B41A7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25-329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1CDB6" w14:textId="7DA20B78" w:rsidR="006B3E0D" w:rsidRPr="005A6CC6" w:rsidRDefault="00542256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hyperlink r:id="rId68" w:history="1">
              <w:r w:rsidR="006B3E0D" w:rsidRPr="001A23C5">
                <w:rPr>
                  <w:rStyle w:val="Hyperlink"/>
                  <w:rFonts w:asciiTheme="majorHAnsi" w:hAnsiTheme="majorHAnsi"/>
                  <w:sz w:val="20"/>
                  <w:szCs w:val="20"/>
                </w:rPr>
                <w:t>Cathy.knapp@dayscreek.k12.or.us</w:t>
              </w:r>
            </w:hyperlink>
          </w:p>
        </w:tc>
      </w:tr>
      <w:tr w:rsidR="006B3E0D" w:rsidRPr="005A6CC6" w14:paraId="660AAF01" w14:textId="77777777" w:rsidTr="00B57969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1669BD" w14:textId="422E7D5B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ESD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343B7" w14:textId="643D4CF6" w:rsidR="006B3E0D" w:rsidRPr="005A6CC6" w:rsidRDefault="006D256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Calibri"/>
                <w:color w:val="000000"/>
                <w:sz w:val="20"/>
                <w:szCs w:val="20"/>
              </w:rPr>
              <w:t>Andrea Shav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D6B07" w14:textId="1EBE68DD" w:rsidR="006B3E0D" w:rsidRPr="005A6CC6" w:rsidRDefault="006D256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97699" w14:textId="03B28740" w:rsidR="006B3E0D" w:rsidRPr="005A6CC6" w:rsidRDefault="00B57969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612A3A" w14:textId="3BED350F" w:rsidR="006B3E0D" w:rsidRPr="005A6CC6" w:rsidRDefault="00B57969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Calibri"/>
                <w:color w:val="000000"/>
                <w:sz w:val="20"/>
                <w:szCs w:val="20"/>
              </w:rPr>
              <w:t>541-671-996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DBA8E" w14:textId="66020D13" w:rsidR="006B3E0D" w:rsidRPr="005A6CC6" w:rsidRDefault="00542256" w:rsidP="001C7155">
            <w:pPr>
              <w:spacing w:after="0" w:line="240" w:lineRule="auto"/>
              <w:rPr>
                <w:rFonts w:asciiTheme="majorHAnsi" w:hAnsiTheme="majorHAnsi"/>
              </w:rPr>
            </w:pPr>
            <w:hyperlink r:id="rId69" w:history="1">
              <w:r w:rsidR="00B57969" w:rsidRPr="00B57969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drea.shaver@douglasesd.k12.or.us</w:t>
              </w:r>
            </w:hyperlink>
          </w:p>
        </w:tc>
      </w:tr>
      <w:tr w:rsidR="006B3E0D" w:rsidRPr="005A6CC6" w14:paraId="4CE673B5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28333D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lkton SD 34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2AA16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dy Bo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FE2A0" w14:textId="536D919E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C2C04" w14:textId="79DA3E69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809C9E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84-2228 x20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55DA6" w14:textId="77777777" w:rsidR="006B3E0D" w:rsidRPr="005A6CC6" w:rsidRDefault="00542256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0" w:history="1">
              <w:r w:rsidR="006B3E0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dy.boe@elkton.k12.or.us</w:t>
              </w:r>
            </w:hyperlink>
          </w:p>
        </w:tc>
      </w:tr>
      <w:tr w:rsidR="006B3E0D" w:rsidRPr="005A6CC6" w14:paraId="64343448" w14:textId="77777777" w:rsidTr="00C2102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F1CEC1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endale SD 77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95A073" w14:textId="05D89882" w:rsidR="006B3E0D" w:rsidRPr="005A6CC6" w:rsidRDefault="00C2102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ridget McMill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88F0C" w14:textId="615F7742" w:rsidR="006B3E0D" w:rsidRPr="005A6CC6" w:rsidRDefault="00C2102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BA21F" w14:textId="266F1C7C" w:rsidR="006B3E0D" w:rsidRPr="005A6CC6" w:rsidRDefault="00C2102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EEB389" w14:textId="2AB45403" w:rsidR="006B3E0D" w:rsidRPr="005A6CC6" w:rsidRDefault="00C2102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32-180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A470B" w14:textId="1C98C516" w:rsidR="006B3E0D" w:rsidRPr="005A6CC6" w:rsidRDefault="00542256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1" w:history="1">
              <w:r w:rsidR="00C2102D" w:rsidRPr="0044764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mcmillen@glendale.k12.or.us</w:t>
              </w:r>
            </w:hyperlink>
          </w:p>
        </w:tc>
      </w:tr>
      <w:tr w:rsidR="006B3E0D" w:rsidRPr="005A6CC6" w14:paraId="75D18B02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2B5B6F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ide SD 12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F9E58" w14:textId="00C50939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anine Markilli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E2847" w14:textId="44C016DD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DFD93" w14:textId="77777777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B1F754" w14:textId="11336185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6-352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>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6A3074" w14:textId="77777777" w:rsidR="006B3E0D" w:rsidRPr="005A6CC6" w:rsidRDefault="00542256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2" w:history="1">
              <w:r w:rsidR="006B3E0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arkillie@glide.k12.or.us</w:t>
              </w:r>
            </w:hyperlink>
          </w:p>
        </w:tc>
      </w:tr>
      <w:tr w:rsidR="006B3E0D" w:rsidRPr="005A6CC6" w14:paraId="6EDFDE4D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8C8DFB" w14:textId="4293CF31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Douglas SD 22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2FAD06" w14:textId="07821D6F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ody Cy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9A86C" w14:textId="48CABA03" w:rsidR="006B3E0D" w:rsidRDefault="006B3E0D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0DDAD" w14:textId="1081FA38" w:rsidR="006B3E0D" w:rsidRDefault="006B3E0D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A5D39B" w14:textId="78C8895C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36-222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3C6D6" w14:textId="29828DAD" w:rsidR="006B3E0D" w:rsidRPr="005A6CC6" w:rsidRDefault="00542256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73" w:history="1">
              <w:r w:rsidR="006B3E0D" w:rsidRPr="00D656F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ody.Cyr@northdouglas.k12.or.us</w:t>
              </w:r>
            </w:hyperlink>
          </w:p>
        </w:tc>
      </w:tr>
      <w:tr w:rsidR="006B3E0D" w:rsidRPr="005A6CC6" w14:paraId="06051018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6FEB2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Oakland SD 1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5C48F" w14:textId="65638788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ristina Walker-Clark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A37D9" w14:textId="36535A1A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9FBF2" w14:textId="77777777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88CCA0" w14:textId="746B7F6D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59-259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EFE0C" w14:textId="6A981DF8" w:rsidR="006B3E0D" w:rsidRPr="005A6CC6" w:rsidRDefault="00542256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74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ristina.walker-clark@oakland.k12.or.us</w:t>
              </w:r>
            </w:hyperlink>
          </w:p>
        </w:tc>
      </w:tr>
      <w:tr w:rsidR="006B3E0D" w:rsidRPr="005A6CC6" w14:paraId="4C4D62F6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0DE13012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FDE48E" w14:textId="31957E9A" w:rsidR="006B3E0D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ike Reec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65105" w14:textId="77777777" w:rsidR="006B3E0D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ED9B2" w14:textId="5C8F89FA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C27A4D" w14:textId="27D32FBF" w:rsidR="006B3E0D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59-434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AA088" w14:textId="19B8305F" w:rsidR="006B3E0D" w:rsidRDefault="00542256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75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ike.reece@oakland.k12.or.us</w:t>
              </w:r>
            </w:hyperlink>
          </w:p>
        </w:tc>
      </w:tr>
      <w:tr w:rsidR="006B3E0D" w:rsidRPr="005A6CC6" w14:paraId="0A395912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71468" w14:textId="77777777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eedsport SD 105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E68949" w14:textId="2252029E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on Zwemk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B432" w14:textId="3FA61A70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94021" w14:textId="62510072" w:rsidR="006B3E0D" w:rsidRPr="005A6CC6" w:rsidRDefault="006B3E0D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F325" w14:textId="21296332" w:rsidR="006B3E0D" w:rsidRPr="005A6CC6" w:rsidRDefault="006B3E0D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71-365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69905" w14:textId="605B7263" w:rsidR="006B3E0D" w:rsidRPr="005A6CC6" w:rsidRDefault="00542256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6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zwemke@reedsport.k12.or.us</w:t>
              </w:r>
            </w:hyperlink>
          </w:p>
        </w:tc>
      </w:tr>
      <w:tr w:rsidR="006B3E0D" w:rsidRPr="005A6CC6" w14:paraId="05103C06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AAB94" w14:textId="77777777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iddle SD 70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534C3" w14:textId="26D2727F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arinda Rainwat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AD317" w14:textId="727F4C0C" w:rsidR="006B3E0D" w:rsidRDefault="006B3E0D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741A9" w14:textId="77777777" w:rsidR="006B3E0D" w:rsidRDefault="006B3E0D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B2AD2" w14:textId="480892D5" w:rsidR="006B3E0D" w:rsidRPr="005A6CC6" w:rsidRDefault="006B3E0D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74-222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69AE0" w14:textId="021E007B" w:rsidR="006B3E0D" w:rsidRPr="005A6CC6" w:rsidRDefault="00542256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77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rinda.rainwater@riddle.k12.or.us</w:t>
              </w:r>
            </w:hyperlink>
          </w:p>
        </w:tc>
      </w:tr>
      <w:tr w:rsidR="006B3E0D" w:rsidRPr="005A6CC6" w14:paraId="576B8EFB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71F1" w14:textId="77777777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outh Umpqua SD 19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AF1A7F" w14:textId="2A267373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ck Burt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2BA2F" w14:textId="31702BCA" w:rsidR="006B3E0D" w:rsidRDefault="006B3E0D" w:rsidP="00AE665E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291CD" w14:textId="22995C9C" w:rsidR="006B3E0D" w:rsidRDefault="006B3E0D" w:rsidP="00AE665E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62DD5F" w14:textId="3BA3C98C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541</w:t>
            </w: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-</w:t>
            </w: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863-311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34E31" w14:textId="05F4FCF8" w:rsidR="006B3E0D" w:rsidRPr="005A6CC6" w:rsidRDefault="00542256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8" w:history="1">
              <w:r w:rsidR="006B3E0D" w:rsidRPr="00416D90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rick.burton@susd.k12.or.us</w:t>
              </w:r>
            </w:hyperlink>
          </w:p>
        </w:tc>
      </w:tr>
      <w:tr w:rsidR="006B3E0D" w:rsidRPr="005A6CC6" w14:paraId="24AA47E4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E50B2" w14:textId="575209C5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A6D4C" w14:textId="36B61A98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hanna McMaha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A656A" w14:textId="0326FE75" w:rsidR="006B3E0D" w:rsidRPr="005A6CC6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BE7F1" w14:textId="77777777" w:rsidR="006B3E0D" w:rsidRPr="005A6CC6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55A499" w14:textId="7349C531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59-291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986011" w14:textId="722BDDCB" w:rsidR="006B3E0D" w:rsidRPr="00B21A1C" w:rsidRDefault="00542256" w:rsidP="00AE665E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79" w:history="1">
              <w:r w:rsidR="006B3E0D" w:rsidRPr="00B21A1C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Shanna.mcmahan@sutherlin.k12.or.us</w:t>
              </w:r>
            </w:hyperlink>
          </w:p>
        </w:tc>
      </w:tr>
      <w:tr w:rsidR="006B3E0D" w:rsidRPr="005A6CC6" w14:paraId="1988E848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00A0AF58" w14:textId="77777777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7367D6" w14:textId="5BCF47AB" w:rsidR="006B3E0D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ebbie Fole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5C078" w14:textId="77777777" w:rsidR="006B3E0D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5C10B" w14:textId="39FD5B11" w:rsidR="006B3E0D" w:rsidRPr="005A6CC6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227043" w14:textId="3018BD6B" w:rsidR="006B3E0D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59-2228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399EAC" w14:textId="79866878" w:rsidR="006B3E0D" w:rsidRPr="00B21A1C" w:rsidRDefault="00542256" w:rsidP="00AE665E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80" w:history="1">
              <w:r w:rsidR="006B3E0D" w:rsidRPr="00B21A1C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Debbie.foley@sutherlin.k12.or.us</w:t>
              </w:r>
            </w:hyperlink>
          </w:p>
        </w:tc>
      </w:tr>
      <w:tr w:rsidR="006B3E0D" w:rsidRPr="005A6CC6" w14:paraId="6CF3D47D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7FED45" w14:textId="77777777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inston-Dillard SD 116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E5C91" w14:textId="46BD27B6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Ryan Chandl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E5F0F" w14:textId="72AA9AD1" w:rsidR="006B3E0D" w:rsidRPr="005A6CC6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051E" w14:textId="2C3B97E3" w:rsidR="006B3E0D" w:rsidRPr="005A6CC6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3EFA0" w14:textId="29A3FA2F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679-30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DC77FB" w14:textId="05E7E4A7" w:rsidR="006B3E0D" w:rsidRPr="005A6CC6" w:rsidRDefault="00542256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1" w:history="1">
              <w:r w:rsidR="006B3E0D" w:rsidRPr="0073309B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andlerr@wdsd.org</w:t>
              </w:r>
            </w:hyperlink>
          </w:p>
        </w:tc>
      </w:tr>
      <w:tr w:rsidR="006B3E0D" w:rsidRPr="005A6CC6" w14:paraId="67D4E056" w14:textId="77777777" w:rsidTr="006B3E0D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2BA65C" w14:textId="77777777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Yoncalla SD 32</w:t>
            </w: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4AA447" w14:textId="77777777" w:rsidR="006B3E0D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rry Fauci</w:t>
            </w:r>
          </w:p>
          <w:p w14:paraId="702C0B87" w14:textId="77777777" w:rsidR="004E48ED" w:rsidRPr="004E48ED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629A0770" w14:textId="77777777" w:rsidR="004E48ED" w:rsidRPr="004E48ED" w:rsidRDefault="004E48ED" w:rsidP="004E48ED">
            <w:pPr>
              <w:jc w:val="center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6C961" w14:textId="44781369" w:rsidR="006B3E0D" w:rsidRPr="005A6CC6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4D8B5" w14:textId="4D8D8A9F" w:rsidR="006B3E0D" w:rsidRPr="005A6CC6" w:rsidRDefault="006B3E0D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2105ED" w14:textId="79261171" w:rsidR="006B3E0D" w:rsidRPr="005A6CC6" w:rsidRDefault="006B3E0D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9-21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t>3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D409F" w14:textId="77777777" w:rsidR="006B3E0D" w:rsidRPr="005A6CC6" w:rsidRDefault="00542256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2" w:history="1">
              <w:r w:rsidR="006B3E0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rry.fauci@yoncalla.k12.or.us</w:t>
              </w:r>
            </w:hyperlink>
          </w:p>
        </w:tc>
      </w:tr>
    </w:tbl>
    <w:p w14:paraId="409C4A5B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46DD67AA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2" w:name="_Toc144479914"/>
      <w:r w:rsidRPr="005A6CC6">
        <w:rPr>
          <w:rFonts w:cstheme="minorHAnsi"/>
        </w:rPr>
        <w:t>Gilliam County:</w:t>
      </w:r>
      <w:bookmarkEnd w:id="12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889"/>
        <w:gridCol w:w="1801"/>
        <w:gridCol w:w="810"/>
        <w:gridCol w:w="721"/>
        <w:gridCol w:w="1619"/>
        <w:gridCol w:w="3230"/>
      </w:tblGrid>
      <w:tr w:rsidR="006B3E0D" w:rsidRPr="005A6CC6" w14:paraId="20F2CFFC" w14:textId="77777777" w:rsidTr="006B3E0D">
        <w:trPr>
          <w:trHeight w:val="310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DECB8F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C340EE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63C8525" w14:textId="081729C5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B10125" w14:textId="555A74A8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2F0371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FA3FB77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4BE0F557" w14:textId="77777777" w:rsidTr="006B3E0D">
        <w:trPr>
          <w:trHeight w:val="604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1C287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rlington SD 3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6F91" w14:textId="4A240AE6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ammi Lan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B85FC" w14:textId="5E18E2F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8A7EF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6BA143" w14:textId="090663E5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54-263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63AF8" w14:textId="20A45DB0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3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lane@arlington.k12.or.us</w:t>
              </w:r>
            </w:hyperlink>
          </w:p>
        </w:tc>
      </w:tr>
      <w:tr w:rsidR="006B3E0D" w:rsidRPr="005A6CC6" w14:paraId="3C0BC568" w14:textId="77777777" w:rsidTr="006B3E0D">
        <w:trPr>
          <w:trHeight w:val="604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DBC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ndon SD 25J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B4A17" w14:textId="3D8E8FA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atie Ham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797F2" w14:textId="2128F1D3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E6A9E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716F6" w14:textId="0A5614A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84-244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8D979" w14:textId="71109238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4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hams@condon.k12.or.us</w:t>
              </w:r>
            </w:hyperlink>
          </w:p>
        </w:tc>
      </w:tr>
    </w:tbl>
    <w:p w14:paraId="2AA10771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7EA739A9" w14:textId="77777777" w:rsidR="00ED54BF" w:rsidRPr="005A6CC6" w:rsidRDefault="00052CF3" w:rsidP="00052CF3">
      <w:pPr>
        <w:pStyle w:val="Style3"/>
        <w:rPr>
          <w:rFonts w:cstheme="minorHAnsi"/>
        </w:rPr>
      </w:pPr>
      <w:bookmarkStart w:id="13" w:name="_Toc144479915"/>
      <w:r w:rsidRPr="005A6CC6">
        <w:rPr>
          <w:rFonts w:cstheme="minorHAnsi"/>
        </w:rPr>
        <w:t>Grant County:</w:t>
      </w:r>
      <w:bookmarkEnd w:id="13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891"/>
        <w:gridCol w:w="1799"/>
        <w:gridCol w:w="810"/>
        <w:gridCol w:w="721"/>
        <w:gridCol w:w="1619"/>
        <w:gridCol w:w="3230"/>
      </w:tblGrid>
      <w:tr w:rsidR="006B3E0D" w:rsidRPr="005A6CC6" w14:paraId="3DBFD764" w14:textId="77777777" w:rsidTr="006B3E0D">
        <w:trPr>
          <w:trHeight w:val="289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05C10C3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6FBF929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3F9052" w14:textId="08697A0E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F3EC91" w14:textId="78DA99A2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EFFB8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0B513A8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1A58B954" w14:textId="77777777" w:rsidTr="006B3E0D">
        <w:trPr>
          <w:trHeight w:val="563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B6FC7D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ayville SD 16J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E83B" w14:textId="65AAFD1D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avida Irving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18668" w14:textId="335467C9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9A6B6" w14:textId="481E5C4A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2778B" w14:textId="079DAEC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855-617-241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0FC38" w14:textId="5945B591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5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irvingd@grantesd.k12.or.us</w:t>
              </w:r>
            </w:hyperlink>
          </w:p>
        </w:tc>
      </w:tr>
      <w:tr w:rsidR="006B3E0D" w:rsidRPr="005A6CC6" w14:paraId="12A298C5" w14:textId="77777777" w:rsidTr="006B3E0D">
        <w:trPr>
          <w:trHeight w:val="563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A7BD8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John Day Grant 3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FDED60" w14:textId="46F1AE2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anine Attlesperg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1B325" w14:textId="3762CA03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5A11A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DB870" w14:textId="222CCC6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75-045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97DFA" w14:textId="5ECC85E3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6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ttlespergerj@grantesd.k12.or.us</w:t>
              </w:r>
            </w:hyperlink>
          </w:p>
        </w:tc>
      </w:tr>
      <w:tr w:rsidR="006B3E0D" w:rsidRPr="005A6CC6" w14:paraId="4FC08AC8" w14:textId="77777777" w:rsidTr="006B3E0D">
        <w:trPr>
          <w:trHeight w:val="563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E5A184" w14:textId="51D44572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ong Creek SD 17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22564" w14:textId="5B31BB7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nnifer Garing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E025C" w14:textId="77777777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6A81E" w14:textId="1DF24636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02FF68" w14:textId="0FCC8C58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08-916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D27E6" w14:textId="7A3CD60B" w:rsidR="006B3E0D" w:rsidRPr="005A6CC6" w:rsidRDefault="00542256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hyperlink r:id="rId87" w:history="1">
              <w:r w:rsidR="006B3E0D" w:rsidRPr="004E2CC3">
                <w:rPr>
                  <w:rStyle w:val="Hyperlink"/>
                  <w:rFonts w:asciiTheme="majorHAnsi" w:hAnsiTheme="majorHAnsi"/>
                  <w:sz w:val="20"/>
                  <w:szCs w:val="20"/>
                </w:rPr>
                <w:t>garingerj@grantesd.k12.or.us</w:t>
              </w:r>
            </w:hyperlink>
          </w:p>
        </w:tc>
      </w:tr>
      <w:tr w:rsidR="006B3E0D" w:rsidRPr="005A6CC6" w14:paraId="3F2052C7" w14:textId="77777777" w:rsidTr="006B3E0D">
        <w:trPr>
          <w:trHeight w:val="563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5D54C0" w14:textId="77777777" w:rsidR="006B3E0D" w:rsidRPr="005A6CC6" w:rsidRDefault="006B3E0D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nument SD 8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8902C6" w14:textId="040BE2DA" w:rsidR="006B3E0D" w:rsidRPr="005A6CC6" w:rsidRDefault="006B3E0D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egan Howland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59AAA" w14:textId="34ACAE4D" w:rsidR="006B3E0D" w:rsidRPr="005A6CC6" w:rsidRDefault="006B3E0D" w:rsidP="000F774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F2A8E" w14:textId="77777777" w:rsidR="006B3E0D" w:rsidRPr="005A6CC6" w:rsidRDefault="006B3E0D" w:rsidP="000F774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8CACBD" w14:textId="79B27B98" w:rsidR="006B3E0D" w:rsidRPr="005A6CC6" w:rsidRDefault="006B3E0D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34-264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BA25B" w14:textId="0C03C9D1" w:rsidR="006B3E0D" w:rsidRPr="005A6CC6" w:rsidRDefault="00542256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8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owlandm@grantesd.k12.or.us</w:t>
              </w:r>
            </w:hyperlink>
          </w:p>
        </w:tc>
      </w:tr>
      <w:tr w:rsidR="006B3E0D" w:rsidRPr="005A6CC6" w14:paraId="2449B1E8" w14:textId="77777777" w:rsidTr="006B3E0D">
        <w:trPr>
          <w:trHeight w:val="563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32DE2B4B" w14:textId="77777777" w:rsidR="006B3E0D" w:rsidRPr="005A6CC6" w:rsidRDefault="006B3E0D" w:rsidP="003430ED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2FB663" w14:textId="49763BEF" w:rsidR="006B3E0D" w:rsidRDefault="006B3E0D" w:rsidP="003430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aura Thoma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03AD8" w14:textId="77777777" w:rsidR="006B3E0D" w:rsidRDefault="006B3E0D" w:rsidP="003430E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E2E24" w14:textId="57E61C82" w:rsidR="006B3E0D" w:rsidRPr="005A6CC6" w:rsidRDefault="006B3E0D" w:rsidP="003430E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CCBAFF" w14:textId="3181A66F" w:rsidR="006B3E0D" w:rsidRDefault="006B3E0D" w:rsidP="003430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34-264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EB104" w14:textId="735E9786" w:rsidR="006B3E0D" w:rsidRDefault="00542256" w:rsidP="003430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9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homasl@grantesd.k12.or.us</w:t>
              </w:r>
            </w:hyperlink>
          </w:p>
        </w:tc>
      </w:tr>
      <w:tr w:rsidR="006B3E0D" w:rsidRPr="005A6CC6" w14:paraId="2B0A21A7" w14:textId="77777777" w:rsidTr="006B3E0D">
        <w:trPr>
          <w:trHeight w:val="563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146E57" w14:textId="77777777" w:rsidR="006B3E0D" w:rsidRPr="005A6CC6" w:rsidRDefault="006B3E0D" w:rsidP="003430ED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rairie City SD 4</w:t>
            </w:r>
          </w:p>
        </w:tc>
        <w:tc>
          <w:tcPr>
            <w:tcW w:w="8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9D579" w14:textId="41ADF0C8" w:rsidR="006B3E0D" w:rsidRPr="005A6CC6" w:rsidRDefault="006B3E0D" w:rsidP="003430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usie Comb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E7622" w14:textId="23200336" w:rsidR="006B3E0D" w:rsidRPr="005A6CC6" w:rsidRDefault="006B3E0D" w:rsidP="003430ED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A8922" w14:textId="5DD3D85B" w:rsidR="006B3E0D" w:rsidRPr="005A6CC6" w:rsidRDefault="006B3E0D" w:rsidP="003430ED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78F014" w14:textId="6CDB52AA" w:rsidR="006B3E0D" w:rsidRPr="005A6CC6" w:rsidRDefault="006B3E0D" w:rsidP="003430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844-820-331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F1C37" w14:textId="2E6600EE" w:rsidR="006B3E0D" w:rsidRPr="005A6CC6" w:rsidRDefault="00542256" w:rsidP="003430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0" w:history="1">
              <w:r w:rsidR="006B3E0D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ombss@grantesd.k12.or.us</w:t>
              </w:r>
            </w:hyperlink>
          </w:p>
        </w:tc>
      </w:tr>
    </w:tbl>
    <w:p w14:paraId="3EB9DBEF" w14:textId="77777777" w:rsidR="00052CF3" w:rsidRPr="005A6CC6" w:rsidRDefault="00052CF3" w:rsidP="00052CF3">
      <w:pPr>
        <w:pStyle w:val="Style3"/>
        <w:rPr>
          <w:rFonts w:cstheme="minorHAnsi"/>
        </w:rPr>
      </w:pPr>
    </w:p>
    <w:p w14:paraId="7B37389C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4" w:name="_Toc144479916"/>
      <w:r w:rsidRPr="005A6CC6">
        <w:rPr>
          <w:rFonts w:cstheme="minorHAnsi"/>
        </w:rPr>
        <w:t>Harney County:</w:t>
      </w:r>
      <w:bookmarkEnd w:id="14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889"/>
        <w:gridCol w:w="1801"/>
        <w:gridCol w:w="810"/>
        <w:gridCol w:w="721"/>
        <w:gridCol w:w="1619"/>
        <w:gridCol w:w="3230"/>
      </w:tblGrid>
      <w:tr w:rsidR="006B3E0D" w:rsidRPr="005A6CC6" w14:paraId="7467E96D" w14:textId="77777777" w:rsidTr="006B3E0D">
        <w:trPr>
          <w:trHeight w:val="290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3C23E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9BF8AE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7F46F5E" w14:textId="176C218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B490586" w14:textId="2100C53D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3C986B2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4147AF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6B3E0D" w:rsidRPr="005A6CC6" w14:paraId="73C51A97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72E72B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iamond SD 7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1B3E1A" w14:textId="258512BE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nnette Car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BED9E" w14:textId="5595AFE8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91050" w14:textId="27615A24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B70AA" w14:textId="0B0B2CBF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93-234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DEE8B" w14:textId="21E576ED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1" w:history="1">
              <w:r w:rsidR="006B3E0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arsona@harneyesd.k12.or.us</w:t>
              </w:r>
            </w:hyperlink>
          </w:p>
        </w:tc>
      </w:tr>
      <w:tr w:rsidR="006B3E0D" w:rsidRPr="005A6CC6" w14:paraId="658A8D9B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A19B9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ble O SD 28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D9CC9D" w14:textId="5BC53FB3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hannon Cris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0133" w14:textId="737C5449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77C2E" w14:textId="262E343C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5A30D4" w14:textId="28F16B3D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73-212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FF083" w14:textId="1A456690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2" w:history="1">
              <w:r w:rsidR="006B3E0D" w:rsidRPr="00B1497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riss.s@harneyesd.k12.or.us</w:t>
              </w:r>
            </w:hyperlink>
          </w:p>
        </w:tc>
      </w:tr>
      <w:tr w:rsidR="006B3E0D" w:rsidRPr="005A6CC6" w14:paraId="0A21A1CD" w14:textId="77777777" w:rsidTr="00BB335B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67601C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rewsey SD 13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DEBBC3" w14:textId="49D5E7C9" w:rsidR="006B3E0D" w:rsidRPr="005A6CC6" w:rsidRDefault="00BB335B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ssica Engebergq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D8751" w14:textId="2E29DDA4" w:rsidR="006B3E0D" w:rsidRPr="005A6CC6" w:rsidRDefault="00BB335B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713CB" w14:textId="1728AB55" w:rsidR="006B3E0D" w:rsidRPr="005A6CC6" w:rsidRDefault="00BB335B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696D28" w14:textId="72A08369" w:rsidR="006B3E0D" w:rsidRPr="005A6CC6" w:rsidRDefault="00BB335B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93-240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D4876" w14:textId="417C8065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3" w:history="1">
              <w:r w:rsidR="00BB335B" w:rsidRPr="0088240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rewseyclerk@harneyesd.k12.or.us</w:t>
              </w:r>
            </w:hyperlink>
          </w:p>
        </w:tc>
      </w:tr>
      <w:tr w:rsidR="006B3E0D" w:rsidRPr="005A6CC6" w14:paraId="128C1B8F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8DB29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Frenchglen SD 16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510C9BBF" w14:textId="35E01772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6055845" w14:textId="2019E143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8D9A870" w14:textId="043D12C2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44D97630" w14:textId="566ADB3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597FB2F" w14:textId="530A8A5C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6B3E0D" w:rsidRPr="005A6CC6" w14:paraId="70D1EBC1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09FC7E" w14:textId="74ADF8FA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 UHSD #1J (Crane)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282273" w14:textId="70F03951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thew Hawle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B6150" w14:textId="1B15A90C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95C1" w14:textId="002C63A1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74E518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64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85A9DB" w14:textId="2C6EE434" w:rsidR="006B3E0D" w:rsidRPr="00B14975" w:rsidRDefault="00542256" w:rsidP="00826956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u w:val="single"/>
              </w:rPr>
            </w:pPr>
            <w:hyperlink r:id="rId94" w:history="1">
              <w:r w:rsidR="006B3E0D" w:rsidRPr="00B14975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hawley@craneedu.org</w:t>
              </w:r>
            </w:hyperlink>
          </w:p>
        </w:tc>
      </w:tr>
      <w:tr w:rsidR="006B3E0D" w:rsidRPr="005A6CC6" w14:paraId="5EAFF348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4E49F8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unty SD #3 (Burns)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87681" w14:textId="50F929E3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ellie Mickel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22DD" w14:textId="1BB58B59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27F60" w14:textId="4EF131DF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2A8E63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204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A54E0C" w14:textId="77777777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5" w:history="1">
              <w:r w:rsidR="006B3E0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elliemickel@hcsd3.k12.or.us</w:t>
              </w:r>
            </w:hyperlink>
          </w:p>
        </w:tc>
      </w:tr>
      <w:tr w:rsidR="006B3E0D" w:rsidRPr="005A6CC6" w14:paraId="357F8216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14F197" w14:textId="7D13E81E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unty SD #4 (Crane)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84FEEF" w14:textId="1B7696BB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thew Hawle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6839" w14:textId="0C84756B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68ED" w14:textId="526CE46B" w:rsidR="006B3E0D" w:rsidRPr="005A6CC6" w:rsidRDefault="006B3E0D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ED5D0" w14:textId="77777777" w:rsidR="006B3E0D" w:rsidRPr="005A6CC6" w:rsidRDefault="006B3E0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64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7D930F" w14:textId="4647DD8F" w:rsidR="006B3E0D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6" w:history="1">
              <w:r w:rsidR="006B3E0D" w:rsidRPr="00B14975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hawley@craneedu.org</w:t>
              </w:r>
            </w:hyperlink>
          </w:p>
        </w:tc>
      </w:tr>
      <w:tr w:rsidR="004E48ED" w:rsidRPr="005A6CC6" w14:paraId="6D9D8C06" w14:textId="77777777" w:rsidTr="004E48E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01F86A" w14:textId="770A4B08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. ESD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A3A3CB" w14:textId="373742EE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thew Hawle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39070" w14:textId="5E0F7682" w:rsidR="004E48ED" w:rsidRPr="005A6CC6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31CA" w14:textId="12422F19" w:rsidR="004E48ED" w:rsidRPr="005A6CC6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75E5F2" w14:textId="10158BB5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64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3533F" w14:textId="259D4605" w:rsidR="004E48ED" w:rsidRPr="005A6CC6" w:rsidRDefault="00542256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7" w:history="1">
              <w:r w:rsidR="004E48ED" w:rsidRPr="00B14975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hawley@craneedu.org</w:t>
              </w:r>
            </w:hyperlink>
          </w:p>
        </w:tc>
      </w:tr>
      <w:tr w:rsidR="004E48ED" w:rsidRPr="005A6CC6" w14:paraId="2BD45F80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E6573" w14:textId="77777777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ine Creek SD 5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6D659" w14:textId="401BAFBD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hannon Cris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94998" w14:textId="0A93F31D" w:rsidR="004E48ED" w:rsidRPr="005A6CC6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3BC21" w14:textId="174F8C24" w:rsidR="004E48ED" w:rsidRPr="005A6CC6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C7A108" w14:textId="7E1EB5DC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73-212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798447" w14:textId="7B33C602" w:rsidR="004E48ED" w:rsidRPr="005A6CC6" w:rsidRDefault="00542256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8" w:history="1">
              <w:r w:rsidR="004E48ED" w:rsidRPr="00B1497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riss.s@harneyesd.k12.or.us</w:t>
              </w:r>
            </w:hyperlink>
          </w:p>
        </w:tc>
      </w:tr>
      <w:tr w:rsidR="004E48ED" w:rsidRPr="005A6CC6" w14:paraId="4B2A8EFD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8E1FCF" w14:textId="3F1B7439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outh Harney SD 33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66F3CF" w14:textId="4A83D567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nnifer Haus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2B2B6" w14:textId="3E9EAC6E" w:rsidR="004E48ED" w:rsidRPr="005A6CC6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84AD6" w14:textId="71E93FD5" w:rsidR="004E48ED" w:rsidRPr="005A6CC6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968B1" w14:textId="3EBE6EAA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95-223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20C31" w14:textId="3428D77D" w:rsidR="004E48ED" w:rsidRPr="005A6CC6" w:rsidRDefault="00542256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9" w:history="1">
              <w:r w:rsidR="004E48ED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auserj@harneyesd.k12.or.us</w:t>
              </w:r>
            </w:hyperlink>
          </w:p>
        </w:tc>
      </w:tr>
      <w:tr w:rsidR="004E48ED" w:rsidRPr="005A6CC6" w14:paraId="2F9E2027" w14:textId="77777777" w:rsidTr="006B3E0D">
        <w:trPr>
          <w:trHeight w:val="56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7B03B" w14:textId="77777777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Suntex SD 10</w:t>
            </w:r>
          </w:p>
        </w:tc>
        <w:tc>
          <w:tcPr>
            <w:tcW w:w="8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0B5BB" w14:textId="03F06234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hannon Cris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8C168" w14:textId="79159D37" w:rsidR="004E48ED" w:rsidRPr="005A6CC6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CED7D" w14:textId="45CEABFC" w:rsidR="004E48ED" w:rsidRPr="005A6CC6" w:rsidRDefault="004E48ED" w:rsidP="004E48ED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42A71D" w14:textId="07C477BD" w:rsidR="004E48ED" w:rsidRPr="005A6CC6" w:rsidRDefault="004E48ED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73-212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1B6C9" w14:textId="7D69F3D9" w:rsidR="004E48ED" w:rsidRPr="005A6CC6" w:rsidRDefault="00542256" w:rsidP="004E48ED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0" w:history="1">
              <w:r w:rsidR="004E48ED" w:rsidRPr="00B1497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riss.s@harneyesd.k12.or.us</w:t>
              </w:r>
            </w:hyperlink>
          </w:p>
        </w:tc>
      </w:tr>
    </w:tbl>
    <w:p w14:paraId="6044378E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414360D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5" w:name="_Toc144479917"/>
      <w:r w:rsidRPr="005A6CC6">
        <w:rPr>
          <w:rFonts w:cstheme="minorHAnsi"/>
        </w:rPr>
        <w:t>Hood River County:</w:t>
      </w:r>
      <w:bookmarkEnd w:id="15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4A3FA158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66A670B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FFCE10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151D0B" w14:textId="5EC1BF6D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9C55E7D" w14:textId="2674DE45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DB3EC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73C2AB8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33F1B057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1D9845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ood River Co.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746BD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ne Carlos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DAC43" w14:textId="08DF8C04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6D47E" w14:textId="5DF7669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ABBF" w14:textId="77777777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87-502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798BB6" w14:textId="77777777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1" w:history="1">
              <w:r w:rsidR="00CA66D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ne.carloss@hoodriver.k12.or.us</w:t>
              </w:r>
            </w:hyperlink>
          </w:p>
        </w:tc>
      </w:tr>
    </w:tbl>
    <w:p w14:paraId="5A06D0AC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528032DF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6" w:name="_Toc144479918"/>
      <w:r w:rsidRPr="005A6CC6">
        <w:rPr>
          <w:rFonts w:cstheme="minorHAnsi"/>
        </w:rPr>
        <w:t>Jackson County:</w:t>
      </w:r>
      <w:bookmarkEnd w:id="16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839"/>
        <w:gridCol w:w="1851"/>
        <w:gridCol w:w="810"/>
        <w:gridCol w:w="721"/>
        <w:gridCol w:w="1619"/>
        <w:gridCol w:w="3230"/>
      </w:tblGrid>
      <w:tr w:rsidR="00CA66D0" w:rsidRPr="005A6CC6" w14:paraId="19F2B89A" w14:textId="77777777" w:rsidTr="00CA66D0">
        <w:trPr>
          <w:trHeight w:val="286"/>
          <w:tblHeader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2C6D6E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26ED554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B0FB992" w14:textId="61B6035A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FDCAEED" w14:textId="3F158765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488A9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97BB599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4D431203" w14:textId="77777777" w:rsidTr="00A32747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ED4EEF" w14:textId="3A101AC0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shland SD 5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FA1F28" w14:textId="03A19C9E" w:rsidR="00CA66D0" w:rsidRPr="005A6CC6" w:rsidRDefault="00A32747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Erika Bar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01D5F" w14:textId="6A01FA84" w:rsidR="00CA66D0" w:rsidRPr="005A6CC6" w:rsidRDefault="00A32747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DB475" w14:textId="68F47EBB" w:rsidR="00CA66D0" w:rsidRPr="005A6CC6" w:rsidRDefault="00A32747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5452D" w14:textId="706F2B94" w:rsidR="00CA66D0" w:rsidRPr="005A6CC6" w:rsidRDefault="00A32747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82-28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B90E8" w14:textId="5FE9CC20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02" w:history="1">
              <w:r w:rsidR="00A32747" w:rsidRPr="0044764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Erika.bare@ashland.k12.or.us</w:t>
              </w:r>
            </w:hyperlink>
          </w:p>
        </w:tc>
      </w:tr>
      <w:tr w:rsidR="00CA66D0" w:rsidRPr="005A6CC6" w14:paraId="4D570AE0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F4A417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7C2E5" w14:textId="5D32B742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ulie Freema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1FFD6" w14:textId="7DAD56C9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1F5E8" w14:textId="7C03BC0C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32D4B" w14:textId="3CC8DFBE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65-356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D843E" w14:textId="2D9C5F43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3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freeman@buttefalls.k12.or.us</w:t>
              </w:r>
            </w:hyperlink>
          </w:p>
        </w:tc>
      </w:tr>
      <w:tr w:rsidR="00CA66D0" w:rsidRPr="005A6CC6" w14:paraId="00A2D86A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D3F7BC" w14:textId="77777777" w:rsidR="00CA66D0" w:rsidRPr="005A6CC6" w:rsidRDefault="00CA66D0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entral Point SD 6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D3DAC2" w14:textId="3BE04F70" w:rsidR="00CA66D0" w:rsidRPr="005A6CC6" w:rsidRDefault="00CA66D0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ristine Beck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A85E4" w14:textId="7CC53152" w:rsidR="00CA66D0" w:rsidRDefault="00CA66D0" w:rsidP="000D13B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033AC" w14:textId="34021498" w:rsidR="00CA66D0" w:rsidRDefault="00CA66D0" w:rsidP="000D13B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F7EA2" w14:textId="1EBF63C1" w:rsidR="00CA66D0" w:rsidRPr="005A6CC6" w:rsidRDefault="00CA66D0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94-622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9C979" w14:textId="6629B601" w:rsidR="00CA66D0" w:rsidRPr="005A6CC6" w:rsidRDefault="00542256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4" w:history="1">
              <w:r w:rsidR="00CA66D0" w:rsidRPr="002A5AF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ristine.beck@district6.org</w:t>
              </w:r>
            </w:hyperlink>
          </w:p>
        </w:tc>
      </w:tr>
      <w:tr w:rsidR="00CA66D0" w:rsidRPr="005A6CC6" w14:paraId="66E3B050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55097E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agle Point SD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59D5FC" w14:textId="28476088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ris Valavala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13B2" w14:textId="00E3CA8C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A36DC" w14:textId="358F3D65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F8A954" w14:textId="442292F3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30-626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4B369" w14:textId="3FDFC94C" w:rsidR="00CA66D0" w:rsidRPr="008B7502" w:rsidRDefault="00542256" w:rsidP="00826956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u w:val="single"/>
              </w:rPr>
            </w:pPr>
            <w:hyperlink r:id="rId105" w:history="1">
              <w:r w:rsidR="00CA66D0" w:rsidRPr="008B7502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valavalac@eaglepnt.k12.or.us</w:t>
              </w:r>
            </w:hyperlink>
          </w:p>
        </w:tc>
      </w:tr>
      <w:tr w:rsidR="00CA66D0" w:rsidRPr="005A6CC6" w14:paraId="127AF525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F063AD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C942D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drea Partsafa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3FAAE" w14:textId="76051AF8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50653" w14:textId="698782DB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DC23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2-363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4A4D0E" w14:textId="55925F9D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06" w:history="1">
              <w:r w:rsidR="00CA66D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drea.partsafas@medford.k12.or.us</w:t>
              </w:r>
            </w:hyperlink>
          </w:p>
        </w:tc>
      </w:tr>
      <w:tr w:rsidR="00CA66D0" w:rsidRPr="005A6CC6" w14:paraId="0688FFBE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19818140" w14:textId="014FB3B4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482A80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ason Davie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770E9" w14:textId="65E5E3C9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76041" w14:textId="6C43D503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4E9BD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2-363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B7B434" w14:textId="77777777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7" w:history="1">
              <w:r w:rsidR="00CA66D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ason.davies@medford.k12.or.us</w:t>
              </w:r>
            </w:hyperlink>
          </w:p>
        </w:tc>
      </w:tr>
      <w:tr w:rsidR="00CA66D0" w:rsidRPr="005A6CC6" w14:paraId="6F882A59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859C" w14:textId="77777777" w:rsidR="00CA66D0" w:rsidRPr="005A6CC6" w:rsidRDefault="00CA66D0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hoenix-Talent 4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C27DE0" w14:textId="69ADAB2C" w:rsidR="00CA66D0" w:rsidRPr="005A6CC6" w:rsidRDefault="00CA66D0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arlene Patt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7B12" w14:textId="468CAC53" w:rsidR="00CA66D0" w:rsidRDefault="00CA66D0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319A5" w14:textId="392889A3" w:rsidR="00CA66D0" w:rsidRDefault="00CA66D0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04854" w14:textId="3D4E4ECB" w:rsidR="00CA66D0" w:rsidRPr="005A6CC6" w:rsidRDefault="00CA66D0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541</w:t>
            </w: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-</w:t>
            </w: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535-752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3AC5C" w14:textId="194DBF2B" w:rsidR="00CA66D0" w:rsidRPr="005A6CC6" w:rsidRDefault="00542256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8" w:history="1">
              <w:r w:rsidR="00CA66D0" w:rsidRPr="00B751CE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charlene.patten@phoenix.k12.or.us</w:t>
              </w:r>
            </w:hyperlink>
          </w:p>
        </w:tc>
      </w:tr>
      <w:tr w:rsidR="00CA66D0" w:rsidRPr="005A6CC6" w14:paraId="7A942B2C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304FF2" w14:textId="77777777" w:rsidR="00CA66D0" w:rsidRPr="005A6CC6" w:rsidRDefault="00CA66D0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inehurst SD 94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77FC0F" w14:textId="06A76731" w:rsidR="00CA66D0" w:rsidRPr="005A6CC6" w:rsidRDefault="00CA66D0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ierdre Barb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0829" w14:textId="5F2E67BD" w:rsidR="00CA66D0" w:rsidRDefault="00CA66D0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CB954" w14:textId="60E04EEF" w:rsidR="00CA66D0" w:rsidRDefault="00CA66D0" w:rsidP="00C108F2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447654" w14:textId="078B869A" w:rsidR="00CA66D0" w:rsidRPr="005A6CC6" w:rsidRDefault="00CA66D0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82-191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C60A2" w14:textId="4A3886AD" w:rsidR="00CA66D0" w:rsidRPr="005A6CC6" w:rsidRDefault="00542256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9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eirdre@pinehurst.k12.or.us</w:t>
              </w:r>
            </w:hyperlink>
          </w:p>
        </w:tc>
      </w:tr>
      <w:tr w:rsidR="00CA66D0" w:rsidRPr="005A6CC6" w14:paraId="4E3599E4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329D43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rospect SD 59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C7DCEB" w14:textId="32C2281F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acy Thomp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2F16B" w14:textId="5CED884F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3C831" w14:textId="11E2BE80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AD180" w14:textId="56F28E73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60-365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3E42D" w14:textId="44C2B738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10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acyt@prospect.k12.or.us</w:t>
              </w:r>
            </w:hyperlink>
          </w:p>
        </w:tc>
      </w:tr>
      <w:tr w:rsidR="00CA66D0" w:rsidRPr="005A6CC6" w14:paraId="3989A70C" w14:textId="77777777" w:rsidTr="00CA66D0">
        <w:trPr>
          <w:trHeight w:val="557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EC3A4C" w14:textId="32D734A3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8536E0" w14:textId="2E5079A0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r. April Harri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E6064" w14:textId="4BF106C9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C9A87" w14:textId="789E34A4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DBDE69" w14:textId="6D65DD6B" w:rsidR="00CA66D0" w:rsidRPr="005A6CC6" w:rsidRDefault="00CA66D0" w:rsidP="0082695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541-582-323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05F6C" w14:textId="0873F18B" w:rsidR="00CA66D0" w:rsidRPr="003430ED" w:rsidRDefault="005422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11" w:history="1">
              <w:r w:rsidR="00CA66D0" w:rsidRPr="003430ED">
                <w:rPr>
                  <w:rStyle w:val="Hyperlink"/>
                  <w:rFonts w:cstheme="minorHAnsi"/>
                  <w:sz w:val="20"/>
                  <w:szCs w:val="20"/>
                </w:rPr>
                <w:t>April.harrison@rogueriver.k12.or.us</w:t>
              </w:r>
            </w:hyperlink>
          </w:p>
        </w:tc>
      </w:tr>
    </w:tbl>
    <w:p w14:paraId="76078C35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1A9AC7EA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7" w:name="_Toc144479919"/>
      <w:r w:rsidRPr="005A6CC6">
        <w:rPr>
          <w:rFonts w:cstheme="minorHAnsi"/>
        </w:rPr>
        <w:t>Jefferson County:</w:t>
      </w:r>
      <w:bookmarkEnd w:id="17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807"/>
        <w:gridCol w:w="1883"/>
        <w:gridCol w:w="810"/>
        <w:gridCol w:w="721"/>
        <w:gridCol w:w="1619"/>
        <w:gridCol w:w="3230"/>
      </w:tblGrid>
      <w:tr w:rsidR="00CA66D0" w:rsidRPr="005A6CC6" w14:paraId="0E16E6DA" w14:textId="77777777" w:rsidTr="00CA66D0">
        <w:trPr>
          <w:trHeight w:val="301"/>
          <w:tblHeader/>
        </w:trPr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F41CD2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0282B3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CD1D72" w14:textId="040DF95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9FB4FD" w14:textId="0CB17C5B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125969E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0FE026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1023F19B" w14:textId="77777777" w:rsidTr="00A32747">
        <w:trPr>
          <w:trHeight w:val="586"/>
        </w:trPr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2F2E4" w14:textId="245FD3DC" w:rsidR="00CA66D0" w:rsidRPr="005A6CC6" w:rsidRDefault="00CA66D0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shwood School District #8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CE96C" w14:textId="41B8F7C3" w:rsidR="00CA66D0" w:rsidRPr="005A6CC6" w:rsidRDefault="00A32747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ynnsay Jacob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C0A1" w14:textId="7005BE04" w:rsidR="00CA66D0" w:rsidRDefault="00A32747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2484D" w14:textId="275798EA" w:rsidR="00CA66D0" w:rsidRDefault="00A32747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68EBF" w14:textId="00F4AF76" w:rsidR="00CA66D0" w:rsidRPr="005A6CC6" w:rsidRDefault="00A32747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89-329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F119F" w14:textId="29FC55C8" w:rsidR="00CA66D0" w:rsidRPr="005A6CC6" w:rsidRDefault="00542256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12" w:history="1">
              <w:r w:rsidR="00A32747" w:rsidRPr="0044764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lerk@ashwood.k12.or.us</w:t>
              </w:r>
            </w:hyperlink>
          </w:p>
        </w:tc>
      </w:tr>
      <w:tr w:rsidR="00CA66D0" w:rsidRPr="005A6CC6" w14:paraId="048A543B" w14:textId="77777777" w:rsidTr="00CA66D0">
        <w:trPr>
          <w:trHeight w:val="586"/>
        </w:trPr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6BBFA4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lack Butte SD 41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A3E612" w14:textId="1A088DE6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elaney Sharp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2F533" w14:textId="55387244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677D" w14:textId="71848001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E502A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95-620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B3336" w14:textId="6CA31FC3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13" w:history="1">
              <w:r w:rsidR="00CA66D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sharp@blackbutte.k12.or.us</w:t>
              </w:r>
            </w:hyperlink>
          </w:p>
          <w:p w14:paraId="33A60E96" w14:textId="72282473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CA66D0" w:rsidRPr="005A6CC6" w14:paraId="76FBD97E" w14:textId="77777777" w:rsidTr="00CA66D0">
        <w:trPr>
          <w:trHeight w:val="586"/>
        </w:trPr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E16B4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ulver SD 4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9C4DF" w14:textId="33924988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arbara Garland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73569" w14:textId="2218C1B9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3506" w14:textId="77777777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85CF4D" w14:textId="46481C0B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46-225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6E8547" w14:textId="01350BE3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14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garland@culver.k12.or.us</w:t>
              </w:r>
            </w:hyperlink>
          </w:p>
        </w:tc>
      </w:tr>
      <w:tr w:rsidR="00CA66D0" w:rsidRPr="005A6CC6" w14:paraId="004134B8" w14:textId="77777777" w:rsidTr="00CA66D0">
        <w:trPr>
          <w:trHeight w:val="586"/>
        </w:trPr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7A3BC9B8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B6853D" w14:textId="1EE714E1" w:rsidR="00CA66D0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Garry No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8F0F2" w14:textId="77777777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01AE0" w14:textId="2ACCA2B6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153AA7" w14:textId="60C5A46A" w:rsidR="00CA66D0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46-751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77CEB1" w14:textId="14822D34" w:rsidR="00CA66D0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15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gnoe@culver.k12.or.us</w:t>
              </w:r>
            </w:hyperlink>
          </w:p>
        </w:tc>
      </w:tr>
      <w:tr w:rsidR="00CA66D0" w:rsidRPr="005A6CC6" w14:paraId="27D34827" w14:textId="77777777" w:rsidTr="00CA66D0">
        <w:trPr>
          <w:trHeight w:val="586"/>
        </w:trPr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06FFE4" w14:textId="7777777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fferson County SD 509J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36D72" w14:textId="380747A3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evin Gehrig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9D764" w14:textId="6AA12972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91150" w14:textId="5292ABC5" w:rsidR="00CA66D0" w:rsidRPr="005A6CC6" w:rsidRDefault="00CA66D0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D124C3" w14:textId="1B24EAE7" w:rsidR="00CA66D0" w:rsidRPr="005A6CC6" w:rsidRDefault="00CA66D0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75-619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C2CE6" w14:textId="3167EA95" w:rsidR="00CA66D0" w:rsidRPr="005A6CC6" w:rsidRDefault="005422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16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gehrig@509j.net</w:t>
              </w:r>
            </w:hyperlink>
          </w:p>
        </w:tc>
      </w:tr>
    </w:tbl>
    <w:p w14:paraId="6F83B66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AF9EDD4" w14:textId="77777777" w:rsidR="00052CF3" w:rsidRDefault="00052CF3" w:rsidP="00052CF3">
      <w:pPr>
        <w:pStyle w:val="Style3"/>
        <w:rPr>
          <w:rFonts w:cstheme="minorHAnsi"/>
        </w:rPr>
      </w:pPr>
      <w:bookmarkStart w:id="18" w:name="_Toc144479920"/>
      <w:r w:rsidRPr="005A6CC6">
        <w:rPr>
          <w:rFonts w:cstheme="minorHAnsi"/>
        </w:rPr>
        <w:t>Josephine County:</w:t>
      </w:r>
      <w:bookmarkEnd w:id="18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4EB854E3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1204587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18079D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715F71A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0B54921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4A11D10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E4E1D5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4B84B12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9D5E43" w14:textId="31EBF9DF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rants Pass SD 7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35E2FF" w14:textId="497FD1A6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Vanessa Jone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92D6" w14:textId="479AADAA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B0970" w14:textId="2BD629FB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1CFCE4" w14:textId="3CC7ABF0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74-57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1E753F" w14:textId="4980BEFD" w:rsidR="00CA66D0" w:rsidRPr="008C716F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u w:val="single"/>
              </w:rPr>
            </w:pPr>
            <w:hyperlink r:id="rId117" w:history="1">
              <w:r w:rsidR="00CA66D0" w:rsidRPr="008C716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vjones@grantspass.k12.or.us</w:t>
              </w:r>
            </w:hyperlink>
          </w:p>
        </w:tc>
      </w:tr>
      <w:tr w:rsidR="00CA66D0" w:rsidRPr="005A6CC6" w14:paraId="09384932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7FAF1" w14:textId="44DDBD4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Three Rivers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22EF9A" w14:textId="2AE9392B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ssica Durran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5BCC" w14:textId="026B81CF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9D7D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782C44" w14:textId="5BE676B3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62-31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46E7D3" w14:textId="65DD616F" w:rsidR="00CA66D0" w:rsidRPr="008C716F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18" w:history="1">
              <w:r w:rsidR="00CA66D0" w:rsidRPr="008C716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Jessica.durrant@threeriver.k12.or.us</w:t>
              </w:r>
            </w:hyperlink>
          </w:p>
        </w:tc>
      </w:tr>
      <w:tr w:rsidR="00CA66D0" w:rsidRPr="005A6CC6" w14:paraId="7BDD17E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28E6D86D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0986EB" w14:textId="386BE58C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ssica Knabl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D08DD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D2F0" w14:textId="48F4721D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64593E" w14:textId="7F767FAA" w:rsidR="00CA66D0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62-31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C0788A" w14:textId="4C74BAD3" w:rsidR="00CA66D0" w:rsidRPr="008C716F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19" w:history="1">
              <w:r w:rsidR="00CA66D0" w:rsidRPr="008C716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Jessica.knable@threeriver.k12.or.us</w:t>
              </w:r>
            </w:hyperlink>
          </w:p>
        </w:tc>
      </w:tr>
    </w:tbl>
    <w:p w14:paraId="71BE6B1E" w14:textId="77777777" w:rsidR="00E30FFC" w:rsidRPr="005A6CC6" w:rsidRDefault="00E30FFC" w:rsidP="00052CF3">
      <w:pPr>
        <w:pStyle w:val="Style3"/>
        <w:rPr>
          <w:rFonts w:cstheme="minorHAnsi"/>
        </w:rPr>
      </w:pPr>
    </w:p>
    <w:p w14:paraId="3A0DDD1D" w14:textId="77777777" w:rsidR="00052CF3" w:rsidRDefault="00052CF3" w:rsidP="00052CF3">
      <w:pPr>
        <w:pStyle w:val="Style3"/>
        <w:rPr>
          <w:rFonts w:cstheme="minorHAnsi"/>
        </w:rPr>
      </w:pPr>
      <w:bookmarkStart w:id="19" w:name="_Toc144479921"/>
      <w:r w:rsidRPr="005A6CC6">
        <w:rPr>
          <w:rFonts w:cstheme="minorHAnsi"/>
        </w:rPr>
        <w:t>Klamath County:</w:t>
      </w:r>
      <w:bookmarkEnd w:id="19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7C2263B3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3370CF1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1F84CF2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0F60B1E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15459B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ACFDFBB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3C6C93A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3E6E3AA7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7BB9E" w14:textId="5604526F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Klamath Count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C58454" w14:textId="4FEFF6EA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tacey Ramirez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A18E9" w14:textId="4AB56EF8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A8ADF" w14:textId="2D6F05E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1B413E" w14:textId="55CD5E21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83-50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2B108" w14:textId="441538AD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0" w:history="1">
              <w:r w:rsidR="00CA66D0" w:rsidRPr="002A5AF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amirezs@kcsd.k12.or.us</w:t>
              </w:r>
            </w:hyperlink>
          </w:p>
        </w:tc>
      </w:tr>
      <w:tr w:rsidR="00CA66D0" w14:paraId="7D411DA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CCDBBB" w14:textId="3F3BF29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Klamath Falls Cit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165E37" w14:textId="6AB97701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irstin Doveri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D8A8" w14:textId="646E4E6C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7BCD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F8D773" w14:textId="384D576A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83-474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6E15A4" w14:textId="288E4BDD" w:rsidR="00CA66D0" w:rsidRPr="008C716F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21" w:history="1">
              <w:r w:rsidR="00CA66D0" w:rsidRPr="008C716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doverik@kfalls.k12.or.us</w:t>
              </w:r>
            </w:hyperlink>
          </w:p>
        </w:tc>
      </w:tr>
      <w:tr w:rsidR="00CA66D0" w14:paraId="1412F116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3C24F009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96C19" w14:textId="40A3E50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Fred Bartel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96338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0449E" w14:textId="760DB731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C3741" w14:textId="0DC3B1BD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83-474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C0874A" w14:textId="62976307" w:rsidR="00CA66D0" w:rsidRPr="008C716F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22" w:history="1">
              <w:r w:rsidR="00CA66D0" w:rsidRPr="008C716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bartelsf@kfalls.k12.or.us</w:t>
              </w:r>
            </w:hyperlink>
          </w:p>
        </w:tc>
      </w:tr>
    </w:tbl>
    <w:p w14:paraId="79F167F0" w14:textId="77777777" w:rsidR="00E30FFC" w:rsidRPr="005A6CC6" w:rsidRDefault="00E30FFC" w:rsidP="00052CF3">
      <w:pPr>
        <w:pStyle w:val="Style3"/>
        <w:rPr>
          <w:rFonts w:cstheme="minorHAnsi"/>
        </w:rPr>
      </w:pPr>
    </w:p>
    <w:p w14:paraId="2C061516" w14:textId="77777777" w:rsidR="00052CF3" w:rsidRDefault="00052CF3" w:rsidP="00052CF3">
      <w:pPr>
        <w:pStyle w:val="Style3"/>
        <w:rPr>
          <w:rFonts w:cstheme="minorHAnsi"/>
        </w:rPr>
      </w:pPr>
      <w:bookmarkStart w:id="20" w:name="_Toc144479922"/>
      <w:r w:rsidRPr="005A6CC6">
        <w:rPr>
          <w:rFonts w:cstheme="minorHAnsi"/>
        </w:rPr>
        <w:t>Lake County:</w:t>
      </w:r>
      <w:bookmarkEnd w:id="20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227F847C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A8376AC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6C86B8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EC8AD66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3B0DB00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3DDCEAC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F4E8636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26A1B0E4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0A4BBC" w14:textId="59A90DE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del School District 2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83819" w14:textId="628ECD6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ane Stratt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546A14" w14:textId="63BE92F2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65303" w14:textId="21183F48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7557E2" w14:textId="2E305A13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47-337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9453A" w14:textId="652912FC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3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stratton@lakeesd.k12.or.us</w:t>
              </w:r>
            </w:hyperlink>
          </w:p>
        </w:tc>
      </w:tr>
      <w:tr w:rsidR="00CA66D0" w:rsidRPr="005A6CC6" w14:paraId="2B5DFD9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CA31F" w14:textId="45880029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ke County SD 7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3AD413" w14:textId="382D8461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nnifer Schulz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26B38" w14:textId="268EB69A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7F385" w14:textId="4C000BB6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722EB7" w14:textId="19E7B2E4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47-228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71499" w14:textId="6B305CA8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4" w:history="1">
              <w:r w:rsidR="00CA66D0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chulze.jennifer@lakeview.k12.or.us</w:t>
              </w:r>
            </w:hyperlink>
          </w:p>
        </w:tc>
      </w:tr>
      <w:tr w:rsidR="00CA66D0" w:rsidRPr="005A6CC6" w14:paraId="2C48FE04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DEC639" w14:textId="0D7AEE2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Lake SD 14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672EBC" w14:textId="0C918355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Gail Buerman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5777D" w14:textId="44115E2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5C47C" w14:textId="695685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455E4A" w14:textId="72B30FBC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76-212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F1D04" w14:textId="62ADD49E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5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gbuermann@lakeesd.k12.or.us</w:t>
              </w:r>
            </w:hyperlink>
          </w:p>
        </w:tc>
      </w:tr>
      <w:tr w:rsidR="00CA66D0" w:rsidRPr="005A6CC6" w14:paraId="19D66F34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B19089" w14:textId="4010008D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aisle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02D413" w14:textId="3E024EA4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Paul Haud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71AD0" w14:textId="798FC6D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C60FF" w14:textId="1BCCEB99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20AA70" w14:textId="2842B291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43-31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75C22" w14:textId="7A9E1422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6" w:history="1">
              <w:r w:rsidR="00CA66D0" w:rsidRPr="007124DA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p.hauder@paisleyschooldistrict.com</w:t>
              </w:r>
            </w:hyperlink>
          </w:p>
        </w:tc>
      </w:tr>
      <w:tr w:rsidR="00CA66D0" w14:paraId="1D6BC220" w14:textId="77777777" w:rsidTr="00561EAD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0BE71B" w14:textId="1CA9D8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lush SD 18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DCD33" w14:textId="63C76D43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uAnn Ander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F9584" w14:textId="74B7905C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7BD40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D6C15A" w14:textId="4F90815C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47-393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47290" w14:textId="66FA4E1A" w:rsidR="00CA66D0" w:rsidRPr="00561EA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27" w:history="1">
              <w:r w:rsidR="00561EAD" w:rsidRPr="00561EAD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luann.anderson@gmail.com</w:t>
              </w:r>
            </w:hyperlink>
          </w:p>
        </w:tc>
      </w:tr>
      <w:tr w:rsidR="00CA66D0" w14:paraId="76BC8461" w14:textId="77777777" w:rsidTr="00561EAD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5C7BACC9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08A5E" w14:textId="33860CD5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andra Cahill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D4E17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9AD36" w14:textId="77730E26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E6B6D4" w14:textId="4F87EB78" w:rsidR="00CA66D0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47-2259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09E10" w14:textId="25F01D76" w:rsidR="00CA66D0" w:rsidRPr="00561EA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28" w:history="1">
              <w:r w:rsidR="00561EAD" w:rsidRPr="00561EAD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plushschoolclerk@gmail.com</w:t>
              </w:r>
            </w:hyperlink>
          </w:p>
        </w:tc>
      </w:tr>
    </w:tbl>
    <w:p w14:paraId="57F51048" w14:textId="77777777" w:rsidR="00E30FFC" w:rsidRPr="005A6CC6" w:rsidRDefault="00E30FFC" w:rsidP="00052CF3">
      <w:pPr>
        <w:pStyle w:val="Style3"/>
        <w:rPr>
          <w:rFonts w:cstheme="minorHAnsi"/>
        </w:rPr>
      </w:pPr>
    </w:p>
    <w:p w14:paraId="36A8ED9A" w14:textId="77777777" w:rsidR="00052CF3" w:rsidRDefault="00052CF3" w:rsidP="00052CF3">
      <w:pPr>
        <w:pStyle w:val="Style3"/>
        <w:rPr>
          <w:rFonts w:cstheme="minorHAnsi"/>
        </w:rPr>
      </w:pPr>
      <w:bookmarkStart w:id="21" w:name="_Toc144479923"/>
      <w:r w:rsidRPr="005A6CC6">
        <w:rPr>
          <w:rFonts w:cstheme="minorHAnsi"/>
        </w:rPr>
        <w:t>Lane County:</w:t>
      </w:r>
      <w:bookmarkEnd w:id="21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73D27C65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159D1DC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DD49E65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4EF5D1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639117D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CE2D691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54E31A0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2D7652D3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FB3483" w14:textId="3109AC74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thel Schoo</w:t>
            </w: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l</w:t>
            </w: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District #52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A6F4F" w14:textId="68D3A895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renda Martinek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4BD7F" w14:textId="6F8E117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68DD2" w14:textId="3841B9D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4BF502" w14:textId="1A8D251A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689-328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32A30" w14:textId="56796C89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9" w:history="1">
              <w:r w:rsidR="00CA66D0" w:rsidRPr="007124DA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renda.martinek@bethel.k12.or.us</w:t>
              </w:r>
            </w:hyperlink>
          </w:p>
        </w:tc>
      </w:tr>
      <w:tr w:rsidR="00CA66D0" w14:paraId="695EE8E3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5424F9" w14:textId="5453E99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lachly SD #90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1B2066" w14:textId="01B72A9F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Kara Severino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3D22E" w14:textId="6AEAD1DA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31284" w14:textId="77777777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3E600B" w14:textId="2DB6806A" w:rsidR="00CA66D0" w:rsidRPr="00ED2689" w:rsidRDefault="00CA66D0" w:rsidP="00E30FF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541-925-326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73953" w14:textId="7AC3E00F" w:rsidR="00CA66D0" w:rsidRPr="00ED2689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0" w:history="1">
              <w:r w:rsidR="00CA66D0" w:rsidRPr="00ED2689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kseverino@blachly.k12.or.us</w:t>
              </w:r>
            </w:hyperlink>
          </w:p>
        </w:tc>
      </w:tr>
      <w:tr w:rsidR="00CA66D0" w14:paraId="1CADA5FE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54889022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0E456A" w14:textId="6E495E18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Dennis Boyd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F4747" w14:textId="77777777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E3C91" w14:textId="761CFFC8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A67558" w14:textId="7F71100D" w:rsidR="00CA66D0" w:rsidRPr="00ED2689" w:rsidRDefault="00CA66D0" w:rsidP="00E30FF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541-925-326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095C0" w14:textId="0A3799D9" w:rsidR="00CA66D0" w:rsidRPr="00ED2689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1" w:history="1">
              <w:r w:rsidR="00CA66D0" w:rsidRPr="00ED2689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dboyd@blachly.k12.or.us</w:t>
              </w:r>
            </w:hyperlink>
          </w:p>
        </w:tc>
      </w:tr>
      <w:tr w:rsidR="00CA66D0" w14:paraId="2CD96BD8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01EBA2" w14:textId="323623FF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reswell SD 40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B97534" w14:textId="1BDF3D5C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Amy Aguero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625BE" w14:textId="1BA52AC4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2DD69" w14:textId="77777777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988B30" w14:textId="5E63070F" w:rsidR="00CA66D0" w:rsidRPr="00ED2689" w:rsidRDefault="00CA66D0" w:rsidP="00E30FF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541-895-60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06BEF" w14:textId="041EAB92" w:rsidR="00CA66D0" w:rsidRPr="00ED2689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2" w:history="1">
              <w:r w:rsidR="00CA66D0" w:rsidRPr="00ED2689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aaguero@creswell.k12.or.us</w:t>
              </w:r>
            </w:hyperlink>
          </w:p>
        </w:tc>
      </w:tr>
      <w:tr w:rsidR="00CA66D0" w14:paraId="79D734C3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5E6456DE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656900" w14:textId="3DEE9C8C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Sarah Han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903E8" w14:textId="77777777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79A71" w14:textId="28E2D1DF" w:rsidR="00CA66D0" w:rsidRPr="00ED2689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CCE5FA" w14:textId="544C10E5" w:rsidR="00CA66D0" w:rsidRPr="00ED2689" w:rsidRDefault="00CA66D0" w:rsidP="00E30FF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D2689">
              <w:rPr>
                <w:rFonts w:asciiTheme="majorHAnsi" w:hAnsiTheme="majorHAnsi" w:cstheme="majorHAnsi"/>
                <w:sz w:val="20"/>
                <w:szCs w:val="20"/>
              </w:rPr>
              <w:t>541-895-60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F644A" w14:textId="759383A5" w:rsidR="00CA66D0" w:rsidRPr="00ED2689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3" w:history="1">
              <w:r w:rsidR="00CA66D0" w:rsidRPr="00ED2689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shanson@creswell.k12.or.us</w:t>
              </w:r>
            </w:hyperlink>
          </w:p>
        </w:tc>
      </w:tr>
      <w:tr w:rsidR="00CA66D0" w14:paraId="6D54228D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AEB943" w14:textId="620FC00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row-Applegate-Lorane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063799" w14:textId="3C413673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Princess Fox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8DBD3" w14:textId="2CD2A59B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60612" w14:textId="00E23343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2098E1" w14:textId="1E51547E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35-21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5DD36" w14:textId="46D53A2E" w:rsidR="00CA66D0" w:rsidRPr="0005265B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4" w:history="1">
              <w:r w:rsidR="00CA66D0" w:rsidRPr="0005265B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pfox@cal.k12.or.us</w:t>
              </w:r>
            </w:hyperlink>
          </w:p>
        </w:tc>
      </w:tr>
      <w:tr w:rsidR="00CA66D0" w14:paraId="39FD27D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78D87" w14:textId="1147D1C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Eugene SD 4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AD5EBF" w14:textId="75A5B96A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ry Kate Co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0CEA4" w14:textId="62686660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1C3B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AE2612" w14:textId="6C4E882E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</w:t>
            </w:r>
            <w:r w:rsidR="00CE6AF8">
              <w:rPr>
                <w:rFonts w:asciiTheme="majorHAnsi" w:hAnsiTheme="majorHAnsi" w:cstheme="minorHAnsi"/>
                <w:sz w:val="20"/>
                <w:szCs w:val="20"/>
              </w:rPr>
              <w:t>731-258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F74ACB" w14:textId="68D730AB" w:rsidR="00CA66D0" w:rsidRPr="0005265B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5" w:history="1">
              <w:r w:rsidR="00CA66D0" w:rsidRPr="0005265B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Coy_m@4j.lane.edu</w:t>
              </w:r>
            </w:hyperlink>
          </w:p>
        </w:tc>
      </w:tr>
      <w:tr w:rsidR="00CA66D0" w14:paraId="518654D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827A31" w14:textId="0B484A7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ern Ridge SD 28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96824B" w14:textId="2662ABFA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Rilke Klingspor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44A27" w14:textId="32758D22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D9F19" w14:textId="43E0EAAD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C67443" w14:textId="4CE12A89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35-773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670DBA" w14:textId="4DC24644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6" w:history="1">
              <w:r w:rsidR="00CA66D0" w:rsidRPr="003C112D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rklingsporn@fernridge.k12.or.us</w:t>
              </w:r>
            </w:hyperlink>
          </w:p>
        </w:tc>
      </w:tr>
      <w:tr w:rsidR="00CA66D0" w14:paraId="0077AE1B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7E78AA0A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20455B" w14:textId="52EFE8B1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Rebecca (Becky) Dub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B92F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4392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CA82AF" w14:textId="71E470B7" w:rsidR="00CA66D0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35-225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0427CC" w14:textId="72C28CCC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7" w:history="1">
              <w:r w:rsidR="00CA66D0" w:rsidRPr="003C112D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rdube@fernridge.k12.or.us</w:t>
              </w:r>
            </w:hyperlink>
          </w:p>
        </w:tc>
      </w:tr>
      <w:tr w:rsidR="00CA66D0" w14:paraId="076F976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7F8D79" w14:textId="6F5E6CE8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Junction Cit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635F34" w14:textId="127E89BA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atie Bradford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3401C" w14:textId="58982752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F6231" w14:textId="60295991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4CE1DE" w14:textId="4AE9C5FA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-998-63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1CBAD" w14:textId="3BB0E2CA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8" w:history="1">
              <w:r w:rsidR="00CA66D0" w:rsidRPr="001A23C5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kbradford@junctioncity.k12.or.us</w:t>
              </w:r>
            </w:hyperlink>
          </w:p>
        </w:tc>
      </w:tr>
      <w:tr w:rsidR="00CA66D0" w14:paraId="22DE6729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698DC1" w14:textId="1484F5C6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owell SD 7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6FE3E8" w14:textId="5488BABD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Haidee Copeland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ABD2B" w14:textId="1C70D62E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7EBB3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A3651" w14:textId="3AD26FBF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37-210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2A130" w14:textId="4E68F141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39" w:history="1">
              <w:r w:rsidR="00CA66D0" w:rsidRPr="0005265B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hcopeland@lowell.k12.or.us</w:t>
              </w:r>
            </w:hyperlink>
          </w:p>
        </w:tc>
      </w:tr>
      <w:tr w:rsidR="00CA66D0" w14:paraId="615546A6" w14:textId="77777777" w:rsidTr="00360664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C4E83E" w14:textId="4BD55936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pleton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0E7461" w14:textId="0A433B82" w:rsidR="00CA66D0" w:rsidRPr="005A6CC6" w:rsidRDefault="00360664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renda Moy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A871C" w14:textId="504E8F3E" w:rsidR="00CA66D0" w:rsidRDefault="00360664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E362F" w14:textId="70DA0D05" w:rsidR="00CA66D0" w:rsidRDefault="00360664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8AE7BE" w14:textId="65DE1EB5" w:rsidR="00CA66D0" w:rsidRPr="005A6CC6" w:rsidRDefault="00360664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68-431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95B03" w14:textId="61411F87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40" w:history="1">
              <w:r w:rsidR="00360664" w:rsidRPr="00EF458B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bmoyer@mapleton.k12.or.us</w:t>
              </w:r>
            </w:hyperlink>
          </w:p>
        </w:tc>
      </w:tr>
      <w:tr w:rsidR="00CA66D0" w14:paraId="45B03C6B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450BA9" w14:textId="52CC53D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arcola SD 79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CFA7B" w14:textId="231309F2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inda Brecht-Kwiran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1F222" w14:textId="2C715305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2F2AC" w14:textId="033AD6C1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B9936A" w14:textId="73D3D472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33-251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59376E" w14:textId="37917BE3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41" w:history="1">
              <w:r w:rsidR="00CA66D0" w:rsidRPr="003C112D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Lbrecht-kwirant@marcola.k12.or.us</w:t>
              </w:r>
            </w:hyperlink>
          </w:p>
        </w:tc>
      </w:tr>
      <w:tr w:rsidR="00CA66D0" w14:paraId="283E2AA7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D3541F" w14:textId="03BA5108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cKenzie SD 68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4EEB93" w14:textId="3B60AC80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rent Meist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937DF" w14:textId="76077B09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1514F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C00191" w14:textId="7ECFF691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22-331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8CA1A" w14:textId="735E6314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42" w:history="1">
              <w:r w:rsidR="00CA66D0" w:rsidRPr="001A23C5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Brent.meister@mckenziesd.org</w:t>
              </w:r>
            </w:hyperlink>
          </w:p>
        </w:tc>
      </w:tr>
      <w:tr w:rsidR="00CA66D0" w14:paraId="1226391F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410C65" w14:textId="1DC34A2B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Oakridge SD 76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853E28" w14:textId="2CEEB308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rk Osbor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BEEE2" w14:textId="123C0E80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82BD7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E6F728" w14:textId="68C63A50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782-281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4A3A1" w14:textId="26F20E9A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43" w:history="1">
              <w:r w:rsidR="00CA66D0" w:rsidRPr="001A23C5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osborn@oakridge.k12.or.us</w:t>
              </w:r>
            </w:hyperlink>
          </w:p>
        </w:tc>
      </w:tr>
      <w:tr w:rsidR="00CA66D0" w14:paraId="5148C16F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DB4E3E" w14:textId="6801182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leasant Hill SD 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556862" w14:textId="302EAF50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every Stoneberg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D16C1" w14:textId="4865F633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EB710" w14:textId="2EDAAA6A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746642" w14:textId="0A95ADF4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736-0498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3CC7D" w14:textId="644353FE" w:rsidR="00CA66D0" w:rsidRPr="003C112D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44" w:history="1">
              <w:r w:rsidR="00CA66D0" w:rsidRPr="003C112D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dstoneberg@pleasanthill.k12.or.us</w:t>
              </w:r>
            </w:hyperlink>
          </w:p>
        </w:tc>
      </w:tr>
      <w:tr w:rsidR="00CA66D0" w14:paraId="337C4C06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1FDBB" w14:textId="0D097E45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iuslaw SD 97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FF2BC" w14:textId="18A07176" w:rsidR="00CA66D0" w:rsidRPr="004478B0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4478B0">
              <w:rPr>
                <w:rFonts w:asciiTheme="majorHAnsi" w:hAnsiTheme="majorHAnsi" w:cstheme="majorHAnsi"/>
                <w:sz w:val="20"/>
                <w:szCs w:val="20"/>
              </w:rPr>
              <w:t>Lisa Utz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EB2E8" w14:textId="119C430E" w:rsidR="00CA66D0" w:rsidRPr="004478B0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4478B0">
              <w:rPr>
                <w:rFonts w:asciiTheme="majorHAnsi" w:hAnsiTheme="majorHAnsi" w:cstheme="maj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25143" w14:textId="77777777" w:rsidR="00CA66D0" w:rsidRPr="004478B0" w:rsidRDefault="00CA66D0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CD86E1" w14:textId="1F6BC6CA" w:rsidR="00CA66D0" w:rsidRPr="004478B0" w:rsidRDefault="00CA66D0" w:rsidP="00E30FF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478B0">
              <w:rPr>
                <w:rFonts w:asciiTheme="majorHAnsi" w:hAnsiTheme="majorHAnsi" w:cstheme="majorHAnsi"/>
                <w:sz w:val="20"/>
                <w:szCs w:val="20"/>
              </w:rPr>
              <w:t>541-997-545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C14F1" w14:textId="657C7740" w:rsidR="00CA66D0" w:rsidRPr="004478B0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45" w:history="1">
              <w:r w:rsidR="00CA66D0" w:rsidRPr="004478B0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lutz@siuslaw.k12.or.us</w:t>
              </w:r>
            </w:hyperlink>
          </w:p>
        </w:tc>
      </w:tr>
      <w:tr w:rsidR="00CA66D0" w14:paraId="71F94393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BA8EB1" w14:textId="403DE393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outh Lane SD 45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00F23F" w14:textId="3EA9F015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ad Hamilt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9DFC3" w14:textId="186C37CA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FEE7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6549BA" w14:textId="5901C9B2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42-338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CA5A5B" w14:textId="4D258FAC" w:rsidR="00CA66D0" w:rsidRPr="008C716F" w:rsidRDefault="00542256" w:rsidP="00E30FFC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46" w:history="1">
              <w:r w:rsidR="00CA66D0" w:rsidRPr="008C716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Chad.hamilton@slane.k12.or.us</w:t>
              </w:r>
            </w:hyperlink>
          </w:p>
        </w:tc>
      </w:tr>
      <w:tr w:rsidR="00CA66D0" w14:paraId="378CB1D8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E409E1" w14:textId="21505552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pringfield SD 19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5BF081" w14:textId="52161F33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Zoe Prince-Brooke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2DC8B" w14:textId="66F4D423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36F7A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BF9EF0" w14:textId="6764530D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744-023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13B4C" w14:textId="4EC02433" w:rsidR="00CA66D0" w:rsidRPr="00A74FD4" w:rsidRDefault="00542256" w:rsidP="00E30FF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47" w:history="1">
              <w:r w:rsidR="00CA66D0" w:rsidRPr="00A74FD4">
                <w:rPr>
                  <w:rStyle w:val="Hyperlink"/>
                  <w:rFonts w:cstheme="minorHAnsi"/>
                  <w:sz w:val="20"/>
                  <w:szCs w:val="20"/>
                </w:rPr>
                <w:t>Zoe.prince-brooks@springfield.k12.or.us</w:t>
              </w:r>
            </w:hyperlink>
          </w:p>
        </w:tc>
      </w:tr>
    </w:tbl>
    <w:p w14:paraId="6B595F6D" w14:textId="77777777" w:rsidR="00E30FFC" w:rsidRPr="005A6CC6" w:rsidRDefault="00E30FFC" w:rsidP="00052CF3">
      <w:pPr>
        <w:pStyle w:val="Style3"/>
        <w:rPr>
          <w:rFonts w:cstheme="minorHAnsi"/>
        </w:rPr>
      </w:pPr>
    </w:p>
    <w:p w14:paraId="0B7C530B" w14:textId="77777777" w:rsidR="00052CF3" w:rsidRDefault="00052CF3" w:rsidP="00052CF3">
      <w:pPr>
        <w:pStyle w:val="Style3"/>
        <w:rPr>
          <w:rFonts w:cstheme="minorHAnsi"/>
        </w:rPr>
      </w:pPr>
      <w:bookmarkStart w:id="22" w:name="_Toc144479924"/>
      <w:r w:rsidRPr="005A6CC6">
        <w:rPr>
          <w:rFonts w:cstheme="minorHAnsi"/>
        </w:rPr>
        <w:t>Lincoln County:</w:t>
      </w:r>
      <w:bookmarkEnd w:id="22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3C64C0DE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D5D4ED5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FA623C2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0D33AD0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283F77B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7ECDCA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7A97E72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22F4F00F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47DC65" w14:textId="6E5B2D50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incoln Count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DEB6B4" w14:textId="34E356A5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Woody Croba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59696" w14:textId="0717CB92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ED45B" w14:textId="6EB0EBA5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E89DAA" w14:textId="725C3E18" w:rsidR="00CA66D0" w:rsidRPr="005A6CC6" w:rsidRDefault="00CA66D0" w:rsidP="00E44B0A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65-5450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F534BC" w14:textId="3D26FB75" w:rsidR="00CA66D0" w:rsidRPr="005A6CC6" w:rsidRDefault="00542256" w:rsidP="00E44B0A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8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Woody.crobar@lincoln.k12.or.us</w:t>
              </w:r>
            </w:hyperlink>
          </w:p>
        </w:tc>
      </w:tr>
    </w:tbl>
    <w:p w14:paraId="351E5D54" w14:textId="77777777" w:rsidR="00E30FFC" w:rsidRPr="005A6CC6" w:rsidRDefault="00E30FFC" w:rsidP="00052CF3">
      <w:pPr>
        <w:pStyle w:val="Style3"/>
        <w:rPr>
          <w:rFonts w:cstheme="minorHAnsi"/>
        </w:rPr>
      </w:pPr>
    </w:p>
    <w:p w14:paraId="6E88AF76" w14:textId="77777777" w:rsidR="00052CF3" w:rsidRDefault="00052CF3" w:rsidP="00052CF3">
      <w:pPr>
        <w:pStyle w:val="Style3"/>
        <w:rPr>
          <w:rFonts w:cstheme="minorHAnsi"/>
        </w:rPr>
      </w:pPr>
      <w:bookmarkStart w:id="23" w:name="_Toc144479925"/>
      <w:r w:rsidRPr="005A6CC6">
        <w:rPr>
          <w:rFonts w:cstheme="minorHAnsi"/>
        </w:rPr>
        <w:t>Linn County:</w:t>
      </w:r>
      <w:bookmarkEnd w:id="23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0EF93711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C73878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FCE15C2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CFCD6B2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AC536B8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CED7746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D05B4E2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61F9EC89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C24F7C" w14:textId="6C7F6253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ral Linn 552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700662" w14:textId="14AA9250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andace Pel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C227D" w14:textId="0F1277C6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3F77D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1F2619" w14:textId="7989F819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69-281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55E27" w14:textId="24FC0A4B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9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andace.pelt@centrallinn.k12.or.us</w:t>
              </w:r>
            </w:hyperlink>
          </w:p>
        </w:tc>
      </w:tr>
      <w:tr w:rsidR="00CA66D0" w:rsidRPr="005A6CC6" w14:paraId="32E384E9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6EE33111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DE435A" w14:textId="685FFC28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Gary Vanderstel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E10C5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6479C" w14:textId="45597DC5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F5F0D5" w14:textId="093737CE" w:rsidR="00CA66D0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69-281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4E7F5" w14:textId="70825C2B" w:rsidR="00CA66D0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0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Gary.vanderstelt@centrallinn.k12.or.us</w:t>
              </w:r>
            </w:hyperlink>
          </w:p>
        </w:tc>
      </w:tr>
      <w:tr w:rsidR="00CA66D0" w:rsidRPr="005A6CC6" w14:paraId="32786516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103012" w14:textId="6DEBFC0A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Greater Albany SD 8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10C934" w14:textId="197DE00B" w:rsidR="00CA66D0" w:rsidRPr="005A6CC6" w:rsidRDefault="00CA66D0" w:rsidP="00CF3A5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rivi Wrigh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6F701" w14:textId="0D08CF6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EC7F1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DC1DFC" w14:textId="043BCB97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01-4829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772FF9" w14:textId="4E1EEC67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1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rivi.wright@albany.k12.or.us</w:t>
              </w:r>
            </w:hyperlink>
          </w:p>
        </w:tc>
      </w:tr>
      <w:tr w:rsidR="00CA66D0" w:rsidRPr="005A6CC6" w14:paraId="4F972816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DA198" w14:textId="11310F6F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Harrisburg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CCF3B9" w14:textId="3AD17C38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teve Wood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A8754" w14:textId="1197520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68E76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461072" w14:textId="4AD2A0C0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95-662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F1A016" w14:textId="2174EE84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2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teve.woods@harrisburg.k12.or.us</w:t>
              </w:r>
            </w:hyperlink>
          </w:p>
        </w:tc>
      </w:tr>
      <w:tr w:rsidR="00CA66D0" w:rsidRPr="005A6CC6" w14:paraId="5CF85825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6C8D9E76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05124D" w14:textId="777CFA51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my Traw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F13B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E4026" w14:textId="109BE42C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977719" w14:textId="78A3D4EA" w:rsidR="00CA66D0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95-655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0F809" w14:textId="27833D6D" w:rsidR="00CA66D0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3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my.traw@harrisburg.k12.or.us</w:t>
              </w:r>
            </w:hyperlink>
          </w:p>
        </w:tc>
      </w:tr>
      <w:tr w:rsidR="00CA66D0" w:rsidRPr="005A6CC6" w14:paraId="5BB73C63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F432F6" w14:textId="2229DC49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ebanon Communit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53F67C" w14:textId="4F0B7824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ulie Mill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FC2F6" w14:textId="060CD845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73EB2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5BC4CF" w14:textId="6709C8A4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01-085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9FE23" w14:textId="478C1463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4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ulie.miller@lebanon.k12.or.us</w:t>
              </w:r>
            </w:hyperlink>
          </w:p>
        </w:tc>
      </w:tr>
      <w:tr w:rsidR="00CA66D0" w:rsidRPr="005A6CC6" w14:paraId="67D947C8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4E534C35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9F5DB9" w14:textId="156CCC73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ggi Este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CB597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F620F" w14:textId="09EC1C5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1AB32" w14:textId="6E1A510E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59-893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17D85" w14:textId="0D37E991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5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ggi.estes@lebanon.k12.or.us</w:t>
              </w:r>
            </w:hyperlink>
          </w:p>
        </w:tc>
      </w:tr>
      <w:tr w:rsidR="00CA66D0" w:rsidRPr="005A6CC6" w14:paraId="5C735247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947A3C" w14:textId="3AF49085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antiam Canyon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2023A" w14:textId="247BF785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ngela Rasmuss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B9921" w14:textId="42D35F91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E5DAF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9B7EC" w14:textId="21B4E03B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97-232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1973A" w14:textId="654C34D6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6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gela.rasmussen@santiam.k12.or.us</w:t>
              </w:r>
            </w:hyperlink>
          </w:p>
        </w:tc>
      </w:tr>
      <w:tr w:rsidR="00CA66D0" w:rsidRPr="005A6CC6" w14:paraId="65A242FC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85CDB" w14:textId="53591A6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cio SD 9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F16DF" w14:textId="03B3E98E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teve Martinelli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C2F2C" w14:textId="281396FF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A8F64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ABF020" w14:textId="7C3D92E4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94-326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27D84F" w14:textId="39D5BFBA" w:rsidR="00CA66D0" w:rsidRPr="005A6CC6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7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rtinellis@sciok12.org</w:t>
              </w:r>
            </w:hyperlink>
          </w:p>
        </w:tc>
      </w:tr>
      <w:tr w:rsidR="00CA66D0" w:rsidRPr="005A6CC6" w14:paraId="66FDDD8D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2F1AFF6C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C59AB1" w14:textId="679CF7ED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Nicky Dirk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C102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218D" w14:textId="1DA6DA68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93DC5C" w14:textId="4E48C591" w:rsidR="00CA66D0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94-326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799961" w14:textId="79F1899C" w:rsidR="00CA66D0" w:rsidRDefault="00542256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8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irksn@sciok12.org</w:t>
              </w:r>
            </w:hyperlink>
          </w:p>
        </w:tc>
      </w:tr>
      <w:tr w:rsidR="00CA66D0" w14:paraId="44F74503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F0BA28" w14:textId="1C56C453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weet Home 5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2246A1" w14:textId="1B595CCF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risti Walk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F16BC" w14:textId="6410C4D0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81440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535197" w14:textId="12F6BCFC" w:rsidR="00CA66D0" w:rsidRPr="005A6CC6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67-72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DD7A9" w14:textId="1271483B" w:rsidR="00CA66D0" w:rsidRPr="00023AC1" w:rsidRDefault="00542256" w:rsidP="00E30FFC">
            <w:pPr>
              <w:spacing w:after="0" w:line="240" w:lineRule="auto"/>
              <w:rPr>
                <w:sz w:val="20"/>
                <w:szCs w:val="20"/>
              </w:rPr>
            </w:pPr>
            <w:hyperlink r:id="rId159" w:history="1">
              <w:r w:rsidR="00CA66D0" w:rsidRPr="00023AC1">
                <w:rPr>
                  <w:rStyle w:val="Hyperlink"/>
                  <w:sz w:val="20"/>
                  <w:szCs w:val="20"/>
                </w:rPr>
                <w:t>Kriti.walker@sweethome.k12.or.us</w:t>
              </w:r>
            </w:hyperlink>
          </w:p>
        </w:tc>
      </w:tr>
      <w:tr w:rsidR="00CA66D0" w14:paraId="3C71BE6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49443591" w14:textId="77777777" w:rsidR="00CA66D0" w:rsidRPr="005A6CC6" w:rsidRDefault="00CA66D0" w:rsidP="00E30FFC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7CA6D" w14:textId="65319C93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arel Bidwell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1292A" w14:textId="77777777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538D9" w14:textId="3B508FF0" w:rsidR="00CA66D0" w:rsidRDefault="00CA66D0" w:rsidP="00E30FF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C2E222" w14:textId="0CDE10B8" w:rsidR="00CA66D0" w:rsidRDefault="00CA66D0" w:rsidP="00E30FFC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67-712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69EB39" w14:textId="3144486E" w:rsidR="00CA66D0" w:rsidRPr="00023AC1" w:rsidRDefault="00542256" w:rsidP="00E30FFC">
            <w:pPr>
              <w:spacing w:after="0" w:line="240" w:lineRule="auto"/>
              <w:rPr>
                <w:sz w:val="20"/>
                <w:szCs w:val="20"/>
              </w:rPr>
            </w:pPr>
            <w:hyperlink r:id="rId160" w:history="1">
              <w:r w:rsidR="00CA66D0" w:rsidRPr="00023AC1">
                <w:rPr>
                  <w:rStyle w:val="Hyperlink"/>
                  <w:sz w:val="20"/>
                  <w:szCs w:val="20"/>
                </w:rPr>
                <w:t>Kriti.walker@sweethome.k12.or.us</w:t>
              </w:r>
            </w:hyperlink>
          </w:p>
        </w:tc>
      </w:tr>
    </w:tbl>
    <w:p w14:paraId="6F0D13A3" w14:textId="77777777" w:rsidR="00E30FFC" w:rsidRPr="005A6CC6" w:rsidRDefault="00E30FFC" w:rsidP="00052CF3">
      <w:pPr>
        <w:pStyle w:val="Style3"/>
        <w:rPr>
          <w:rFonts w:cstheme="minorHAnsi"/>
        </w:rPr>
      </w:pPr>
    </w:p>
    <w:p w14:paraId="09035827" w14:textId="77777777" w:rsidR="00052CF3" w:rsidRDefault="00052CF3" w:rsidP="00052CF3">
      <w:pPr>
        <w:pStyle w:val="Style3"/>
        <w:rPr>
          <w:rFonts w:cstheme="minorHAnsi"/>
        </w:rPr>
      </w:pPr>
      <w:bookmarkStart w:id="24" w:name="_Toc144479926"/>
      <w:r w:rsidRPr="005A6CC6">
        <w:rPr>
          <w:rFonts w:cstheme="minorHAnsi"/>
        </w:rPr>
        <w:t>Malheur County:</w:t>
      </w:r>
      <w:bookmarkEnd w:id="24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5BF81D4F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42F07A1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B448926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31D7095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B74DC2C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9E4FF38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1FCC94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3367B1C4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94DD8" w14:textId="132C2193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drian School 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7C31C2" w14:textId="29D70B95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Nick Ketterling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6CB5D" w14:textId="14FFD316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46568" w14:textId="3551A220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8B89E3" w14:textId="6807EAC6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72-233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5A77F" w14:textId="2BFC9741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1" w:history="1">
              <w:r w:rsidR="00CA66D0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Nick.ketterlking@adriansd.org</w:t>
              </w:r>
            </w:hyperlink>
          </w:p>
        </w:tc>
      </w:tr>
      <w:tr w:rsidR="00CA66D0" w:rsidRPr="005A6CC6" w14:paraId="69E39D2C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A5A734" w14:textId="1F10BE40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nex SD 29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0C5892" w14:textId="3737F37A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teve Bishop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2DA2E" w14:textId="4ACB8738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8E8E9" w14:textId="7D0F3D6A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8653BD" w14:textId="10D35573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62-328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721AC" w14:textId="25579C39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2" w:history="1">
              <w:r w:rsidR="00CA66D0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teve.bishop@annexsd.org</w:t>
              </w:r>
            </w:hyperlink>
          </w:p>
        </w:tc>
      </w:tr>
      <w:tr w:rsidR="00CA66D0" w:rsidRPr="005A6CC6" w14:paraId="1D7A55C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23912" w14:textId="605F596A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rock SD 8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43E15" w14:textId="3EDF3B9D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ngie Ariola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B81A6" w14:textId="109FFAFE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99199" w14:textId="646C9659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12EE03" w14:textId="1923DF6D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73-4828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1E852" w14:textId="746CBE9E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3" w:history="1">
              <w:r w:rsidR="00CA66D0" w:rsidRPr="00033910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gie.arriola@malesd.org</w:t>
              </w:r>
            </w:hyperlink>
          </w:p>
        </w:tc>
      </w:tr>
      <w:tr w:rsidR="00CA66D0" w:rsidRPr="005A6CC6" w14:paraId="01A396D3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B20A68" w14:textId="44F6323E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per SD 66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461883" w14:textId="06B33738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Ron Talbo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99E5C" w14:textId="2E0F79C8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D1075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0BFEFC" w14:textId="22A27CC7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58-247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1D560" w14:textId="2EAAB6F7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4" w:history="1">
              <w:r w:rsidR="00CA66D0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on.talbot@harpersd.org</w:t>
              </w:r>
            </w:hyperlink>
          </w:p>
        </w:tc>
      </w:tr>
      <w:tr w:rsidR="00CA66D0" w:rsidRPr="005A6CC6" w14:paraId="3CFFD4D7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25666A" w14:textId="33F23C3B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Jordan Valley SD 3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D6AD47" w14:textId="08AB9F0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Tyler John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628AB" w14:textId="3EF43F35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2E530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FEDF02" w14:textId="07605900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86-221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E278A" w14:textId="11F6FBCB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5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yler.johnson@jordanvalleysd.org</w:t>
              </w:r>
            </w:hyperlink>
          </w:p>
        </w:tc>
      </w:tr>
      <w:tr w:rsidR="00CA66D0" w:rsidRPr="005A6CC6" w14:paraId="0FA27901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C30138" w14:textId="6EFD76C0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ntura SD 12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288C1" w14:textId="1B68E973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ngie Arriola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EE9A4" w14:textId="606B2FA4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60B4C" w14:textId="0B0F9CD2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5B645" w14:textId="00E7348E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73-483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E6C6D" w14:textId="59660BAE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6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gie.arriola@malesd.org</w:t>
              </w:r>
            </w:hyperlink>
          </w:p>
        </w:tc>
      </w:tr>
      <w:tr w:rsidR="00CA66D0" w:rsidRPr="005A6CC6" w14:paraId="58E34B22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0A99F7" w14:textId="0CC1A35B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Malheur E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C148D6" w14:textId="62C7F351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ngie Arriola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20783" w14:textId="2BCE508E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7145E" w14:textId="24F5212B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F2BEE7" w14:textId="1CACA667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73-482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29176" w14:textId="52991EC4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7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gie.arriola@malesd.org</w:t>
              </w:r>
            </w:hyperlink>
          </w:p>
        </w:tc>
      </w:tr>
      <w:tr w:rsidR="00CA66D0" w:rsidRPr="005A6CC6" w14:paraId="61D1E1B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9C3666" w14:textId="3949C05E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lheur County SD 5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02DFA985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6FC3FD0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628E9D2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6699ECBE" w14:textId="77777777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A1C1156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CA66D0" w:rsidRPr="005A6CC6" w14:paraId="184335DF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4CE31F" w14:textId="7BA49A6B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yssa SD 26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B1E790" w14:textId="5DEAE9EC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Ryan Hawkin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492C6" w14:textId="4B8EE4A0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F7A58" w14:textId="43E5AA23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F192D2" w14:textId="2509AFB7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72-227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A5889" w14:textId="0F43B2F8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8" w:history="1">
              <w:r w:rsidR="00CA66D0" w:rsidRPr="003441A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hawkins@nyssasd.org</w:t>
              </w:r>
            </w:hyperlink>
          </w:p>
        </w:tc>
      </w:tr>
      <w:tr w:rsidR="00CA66D0" w:rsidRPr="005A6CC6" w14:paraId="66A30CC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11CDB3" w14:textId="74C4FC32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ntario SD 8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0D56DF" w14:textId="04BD40DA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ose Marquez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9B771" w14:textId="6B6DAE2E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F0E77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9F513C" w14:textId="3AB2908E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89-537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C35A8" w14:textId="41EC2990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9" w:history="1">
              <w:r w:rsidR="00CA66D0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arquez@ontario.k12.or.us</w:t>
              </w:r>
            </w:hyperlink>
          </w:p>
        </w:tc>
      </w:tr>
      <w:tr w:rsidR="00CA66D0" w:rsidRPr="005A6CC6" w14:paraId="53AECB11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08459BC9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7627C9" w14:textId="5F557D42" w:rsidR="00CA66D0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evin Collin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42BDA" w14:textId="77777777" w:rsidR="00CA66D0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33F29" w14:textId="6DB34635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CAD033" w14:textId="2CFAF30B" w:rsidR="00CA66D0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89-537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2193B" w14:textId="482098F3" w:rsidR="00CA66D0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0" w:history="1">
              <w:r w:rsidR="00CA66D0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collins@ontario.k12.or.us</w:t>
              </w:r>
            </w:hyperlink>
          </w:p>
        </w:tc>
      </w:tr>
      <w:tr w:rsidR="00CA66D0" w:rsidRPr="005A6CC6" w14:paraId="5CBC63B2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8791CD" w14:textId="440BF7C9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Vale SD 84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F12C0F" w14:textId="00CC47AD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lisha McBrid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D740E" w14:textId="37E6760A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F92E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8E4F5E" w14:textId="5EA6631E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73-020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8775BA" w14:textId="00F6D464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1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lisha.mcbride@valesd.org</w:t>
              </w:r>
            </w:hyperlink>
          </w:p>
        </w:tc>
      </w:tr>
    </w:tbl>
    <w:p w14:paraId="65FDC9AE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6BE907F9" w14:textId="77777777" w:rsidR="00052CF3" w:rsidRDefault="00052CF3" w:rsidP="00052CF3">
      <w:pPr>
        <w:pStyle w:val="Style3"/>
        <w:rPr>
          <w:rFonts w:cstheme="minorHAnsi"/>
        </w:rPr>
      </w:pPr>
      <w:bookmarkStart w:id="25" w:name="_Toc144479927"/>
      <w:r w:rsidRPr="005A6CC6">
        <w:rPr>
          <w:rFonts w:cstheme="minorHAnsi"/>
        </w:rPr>
        <w:t>Marion County:</w:t>
      </w:r>
      <w:bookmarkEnd w:id="25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4D1F9118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22A1354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3346B4A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BBE754E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4A72175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0DE094B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177CE8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521521B7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0E2421" w14:textId="3DDB517C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ascade SD 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8CDABB" w14:textId="4B324B7E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eryl Harm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7ACC6" w14:textId="15CF4A34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BD556" w14:textId="4C5E720D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A01863" w14:textId="63E989A2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49-801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46435" w14:textId="431BE7E0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2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armon@cascade.k12.or.us</w:t>
              </w:r>
            </w:hyperlink>
          </w:p>
        </w:tc>
      </w:tr>
      <w:tr w:rsidR="00CA66D0" w:rsidRPr="005A6CC6" w14:paraId="796C6127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8795D7" w14:textId="0C20F74D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Gervais SD 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8C29E0" w14:textId="24942AB2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reighton Helm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B61CB" w14:textId="6336C01C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3789F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D3CF30" w14:textId="493F629C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92-380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C04D8F" w14:textId="3B24C2C2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3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reighton_helms@gervais.k12.or.us</w:t>
              </w:r>
            </w:hyperlink>
          </w:p>
        </w:tc>
      </w:tr>
      <w:tr w:rsidR="00CA66D0" w:rsidRPr="005A6CC6" w14:paraId="427AB65F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152DFC62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38075B" w14:textId="5FD217CA" w:rsidR="00CA66D0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iana Bartch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E08B0" w14:textId="77777777" w:rsidR="00CA66D0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01D95" w14:textId="19E79161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30D33F" w14:textId="3AA28B82" w:rsidR="00CA66D0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92-577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24D134" w14:textId="17B11D54" w:rsidR="00CA66D0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4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iana_bartch@gervais.k12.or.us</w:t>
              </w:r>
            </w:hyperlink>
          </w:p>
        </w:tc>
      </w:tr>
      <w:tr w:rsidR="00CA66D0" w:rsidRPr="005A6CC6" w14:paraId="086E1D70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84E0CC" w14:textId="67BC0B67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Jefferson SD 14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B0B0D3" w14:textId="5A97C09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atrina Womack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6A5F2" w14:textId="174F5652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90981" w14:textId="59AF3AB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B3AB11" w14:textId="326D5248" w:rsidR="00CA66D0" w:rsidRPr="005A6CC6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27-333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65F2C" w14:textId="26FA6408" w:rsidR="00CA66D0" w:rsidRPr="005A6CC6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5" w:history="1">
              <w:r w:rsidR="00CA66D0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rina.womack@jefferson.k12.or.us</w:t>
              </w:r>
            </w:hyperlink>
          </w:p>
        </w:tc>
      </w:tr>
      <w:tr w:rsidR="00CA66D0" w:rsidRPr="005A6CC6" w14:paraId="1A1E98BF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C7C200" w14:textId="340E64BB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t. Angel SD 9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6A3220" w14:textId="0544EAD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Erica Gord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0DBA0" w14:textId="50AFC22E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8E0D" w14:textId="77777777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DF32AD" w14:textId="1AC702F4" w:rsidR="00CA66D0" w:rsidRPr="005A6CC6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45-234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A81AF3" w14:textId="70FE99C4" w:rsidR="00CA66D0" w:rsidRPr="005A6CC6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6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Erica.gordon@masd91.org</w:t>
              </w:r>
            </w:hyperlink>
          </w:p>
        </w:tc>
      </w:tr>
      <w:tr w:rsidR="00CA66D0" w:rsidRPr="005A6CC6" w14:paraId="40975A03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1CFE122E" w14:textId="77777777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0C2914" w14:textId="17EAEB99" w:rsidR="00CA66D0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arla Bo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C3932" w14:textId="77777777" w:rsidR="00CA66D0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AEDD5" w14:textId="4CC5F98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2E6D25" w14:textId="79C6C170" w:rsidR="00CA66D0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45-234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DF045" w14:textId="77CF6CDA" w:rsidR="00CA66D0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7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arla.boen@masd91.org</w:t>
              </w:r>
            </w:hyperlink>
          </w:p>
        </w:tc>
      </w:tr>
      <w:tr w:rsidR="00CA66D0" w:rsidRPr="005A6CC6" w14:paraId="01C85EBA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A2CBC" w14:textId="273B2C82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orth Marion SD 1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A2FB52" w14:textId="05654F7F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aryl Dy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01BD4" w14:textId="238362F1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93B1" w14:textId="77777777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495FAF" w14:textId="69710143" w:rsidR="00CA66D0" w:rsidRPr="005A6CC6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78-851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E88F24" w14:textId="76778FF3" w:rsidR="00CA66D0" w:rsidRPr="005A6CC6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8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aryl.dyer@nmarion.k12.or.us</w:t>
              </w:r>
            </w:hyperlink>
          </w:p>
        </w:tc>
      </w:tr>
      <w:tr w:rsidR="00CA66D0" w:rsidRPr="005A6CC6" w14:paraId="5D0E1B31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B4A80B" w14:textId="24273126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orth Santiam 29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9F9639" w14:textId="3C11C80B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usy Sura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39B6" w14:textId="11341C39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AD542" w14:textId="77777777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8349CE" w14:textId="0A7689BD" w:rsidR="00CA66D0" w:rsidRPr="005A6CC6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69-908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B30D32" w14:textId="64365143" w:rsidR="00CA66D0" w:rsidRPr="005A6CC6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79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usy.saray@nsantiam.k12.or.us</w:t>
              </w:r>
            </w:hyperlink>
          </w:p>
        </w:tc>
      </w:tr>
      <w:tr w:rsidR="00CA66D0" w:rsidRPr="005A6CC6" w14:paraId="1A29E374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96F385" w14:textId="0E9541F2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alem-Keizer 24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09117A" w14:textId="5ABB484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tephanie Nguy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A5D9D" w14:textId="5DD1A2B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6248F" w14:textId="4E5D14A9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3E6F82" w14:textId="1EFFB437" w:rsidR="00CA66D0" w:rsidRPr="005A6CC6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99-3258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48CE95" w14:textId="3A6D119D" w:rsidR="00CA66D0" w:rsidRPr="005A6CC6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80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Nguyen_stephanie@salkeiz.k12.or.us</w:t>
              </w:r>
            </w:hyperlink>
          </w:p>
        </w:tc>
      </w:tr>
      <w:tr w:rsidR="00CA66D0" w:rsidRPr="005A6CC6" w14:paraId="1A7288DE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3CB1DE" w14:textId="0F0F8AC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Silver Falls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809286" w14:textId="714CB5CA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Yolanda Zavala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AE9D9" w14:textId="26E6EA44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E938" w14:textId="77777777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636784" w14:textId="13EFFEBD" w:rsidR="00CA66D0" w:rsidRPr="005A6CC6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73-530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871662" w14:textId="768E4828" w:rsidR="00CA66D0" w:rsidRPr="005A6CC6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81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Zavala_yolanda@silverfalls.k12.or.us</w:t>
              </w:r>
            </w:hyperlink>
          </w:p>
        </w:tc>
      </w:tr>
      <w:tr w:rsidR="00CA66D0" w:rsidRPr="005A6CC6" w14:paraId="0E81AE7E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A90E63" w14:textId="624CA28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t. Paul 4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9C8F3" w14:textId="70491986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oe Wehrli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63124" w14:textId="2255EADB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80360" w14:textId="77777777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FC3FDA" w14:textId="26A2C0A7" w:rsidR="00CA66D0" w:rsidRPr="005A6CC6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33-254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A5813" w14:textId="62F51EAC" w:rsidR="00CA66D0" w:rsidRPr="005A6CC6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82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oe.wehrli@stpaul.k12.or.us</w:t>
              </w:r>
            </w:hyperlink>
          </w:p>
        </w:tc>
      </w:tr>
      <w:tr w:rsidR="00CA66D0" w:rsidRPr="005A6CC6" w14:paraId="4560B632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68483966" w14:textId="77777777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CEE48F" w14:textId="5082938D" w:rsidR="00CA66D0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Oralia Varga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24D57" w14:textId="77777777" w:rsidR="00CA66D0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DE105" w14:textId="3C63655C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8E2B32" w14:textId="5C635F46" w:rsidR="00CA66D0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33-269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C07B6" w14:textId="76899BEF" w:rsidR="00CA66D0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83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Oralia.vargas@stpaul.k12.or.us</w:t>
              </w:r>
            </w:hyperlink>
          </w:p>
        </w:tc>
      </w:tr>
      <w:tr w:rsidR="00CA66D0" w:rsidRPr="005A6CC6" w14:paraId="20AB0C46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085F47" w14:textId="3104F163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oodburn SD 103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BF40C" w14:textId="2DD79266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ricela Fernandez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92CB3" w14:textId="421825ED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AAF7" w14:textId="12F95D92" w:rsidR="00CA66D0" w:rsidRPr="005A6CC6" w:rsidRDefault="00CA66D0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BE9E1F" w14:textId="454E4B03" w:rsidR="00CA66D0" w:rsidRPr="005A6CC6" w:rsidRDefault="00CA66D0" w:rsidP="004169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982-429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C4BD9E" w14:textId="2E1FDE13" w:rsidR="00CA66D0" w:rsidRPr="005A6CC6" w:rsidRDefault="00542256" w:rsidP="004169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84" w:history="1">
              <w:r w:rsidR="00CA66D0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fernandez@woodburnsd.org</w:t>
              </w:r>
            </w:hyperlink>
          </w:p>
        </w:tc>
      </w:tr>
    </w:tbl>
    <w:p w14:paraId="7E018884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35E70179" w14:textId="77777777" w:rsidR="00052CF3" w:rsidRDefault="00052CF3" w:rsidP="00052CF3">
      <w:pPr>
        <w:pStyle w:val="Style3"/>
        <w:rPr>
          <w:rFonts w:cstheme="minorHAnsi"/>
        </w:rPr>
      </w:pPr>
      <w:bookmarkStart w:id="26" w:name="_Toc144479928"/>
      <w:r w:rsidRPr="005A6CC6">
        <w:rPr>
          <w:rFonts w:cstheme="minorHAnsi"/>
        </w:rPr>
        <w:t>Morrow County:</w:t>
      </w:r>
      <w:bookmarkEnd w:id="26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CA66D0" w:rsidRPr="005A6CC6" w14:paraId="2340CC8A" w14:textId="77777777" w:rsidTr="00CA66D0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A80F2B4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FEBAF24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1341FA1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7AE5F7F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40255F7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A8EAB4" w14:textId="77777777" w:rsidR="00CA66D0" w:rsidRPr="005A6CC6" w:rsidRDefault="00CA66D0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A66D0" w:rsidRPr="005A6CC6" w14:paraId="61656C52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F3991C" w14:textId="636E6F0D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Ione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458BE2" w14:textId="52C7DDAF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ydney McElligot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C5F7B" w14:textId="6A1AE3D3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7B917" w14:textId="77777777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2585FC" w14:textId="7B923B1E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22-713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1D356" w14:textId="23D492FB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85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ydney.mcelligott@ionesd.org</w:t>
              </w:r>
            </w:hyperlink>
          </w:p>
        </w:tc>
      </w:tr>
      <w:tr w:rsidR="00CA66D0" w:rsidRPr="005A6CC6" w14:paraId="4A8D10C1" w14:textId="77777777" w:rsidTr="00CA66D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0DD554" w14:textId="1EA7299B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rrow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BDD1A8" w14:textId="259A9BB9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rie Shim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3AB44" w14:textId="3C78325C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E1456" w14:textId="6A30C41E" w:rsidR="00CA66D0" w:rsidRPr="005A6CC6" w:rsidRDefault="00CA66D0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5CBAF4" w14:textId="77AE64FC" w:rsidR="00CA66D0" w:rsidRPr="005A6CC6" w:rsidRDefault="00CA66D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22-401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CF9EE" w14:textId="2C9BA06A" w:rsidR="00CA66D0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86" w:history="1">
              <w:r w:rsidR="00CA66D0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rie.shimer@morrowsd.org</w:t>
              </w:r>
            </w:hyperlink>
          </w:p>
        </w:tc>
      </w:tr>
    </w:tbl>
    <w:p w14:paraId="14D387D3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114534FB" w14:textId="77777777" w:rsidR="00052CF3" w:rsidRDefault="00052CF3" w:rsidP="00052CF3">
      <w:pPr>
        <w:pStyle w:val="Style3"/>
        <w:rPr>
          <w:rFonts w:cstheme="minorHAnsi"/>
        </w:rPr>
      </w:pPr>
      <w:bookmarkStart w:id="27" w:name="_Toc144479929"/>
      <w:r w:rsidRPr="005A6CC6">
        <w:rPr>
          <w:rFonts w:cstheme="minorHAnsi"/>
        </w:rPr>
        <w:t>Multnomah County:</w:t>
      </w:r>
      <w:bookmarkEnd w:id="27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AD3B86" w:rsidRPr="005A6CC6" w14:paraId="250E674C" w14:textId="77777777" w:rsidTr="7B06B82C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B49F5CA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F671355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184195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598AC8C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DBA4E2B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F55AE59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D3B86" w:rsidRPr="005A6CC6" w14:paraId="24A92DFA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9D95B8" w14:textId="179E9DA1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ennial SD 28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8575C8" w14:textId="5F0319B9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ori Palmit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EC757" w14:textId="14FEB250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04DC" w14:textId="6E35A314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0B9D11" w14:textId="673AB23C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60-1049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95534B" w14:textId="4D20DAC8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87" w:history="1">
              <w:r w:rsidR="00AD3B86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ori_palmiter@csd28j.org</w:t>
              </w:r>
            </w:hyperlink>
          </w:p>
        </w:tc>
      </w:tr>
      <w:tr w:rsidR="00AD3B86" w:rsidRPr="005A6CC6" w14:paraId="2F8CD5A0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28981143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DB124D" w14:textId="50057CD1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athy Rosenthal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6146A" w14:textId="77777777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DFAF" w14:textId="7D923CDB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EB2F6D" w14:textId="7EFF370D" w:rsidR="00AD3B8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62-752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873870" w14:textId="5C084851" w:rsidR="00AD3B86" w:rsidRPr="00A77BFD" w:rsidRDefault="00542256" w:rsidP="002D58D7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88" w:history="1">
              <w:r w:rsidR="00AD3B86" w:rsidRPr="00A77BFD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Cathy_rosenthal@csd28j.org</w:t>
              </w:r>
            </w:hyperlink>
          </w:p>
        </w:tc>
      </w:tr>
      <w:tr w:rsidR="00AD3B86" w:rsidRPr="005A6CC6" w14:paraId="3BCB3197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15BC4" w14:textId="3B11D9F8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orbett SD 39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A56CD" w14:textId="0191B5AE" w:rsidR="00AD3B86" w:rsidRPr="005A6CC6" w:rsidRDefault="56EA1AEE" w:rsidP="7B06B82C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7B06B82C">
              <w:rPr>
                <w:rFonts w:asciiTheme="majorHAnsi" w:hAnsiTheme="majorHAnsi"/>
                <w:sz w:val="20"/>
                <w:szCs w:val="20"/>
              </w:rPr>
              <w:t>Jacque Brandow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3F3C3" w14:textId="1439D01A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B4860" w14:textId="6C156E54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BBDFBF" w14:textId="7BA1E5CA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261-424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38D28" w14:textId="00822BF7" w:rsidR="00AD3B86" w:rsidRPr="005A6CC6" w:rsidRDefault="00542256" w:rsidP="7B06B82C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hyperlink r:id="rId189">
              <w:r w:rsidR="30D3570B" w:rsidRPr="008744F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brandow@corbett.k12.or.us</w:t>
              </w:r>
            </w:hyperlink>
            <w:r w:rsidR="30D3570B" w:rsidRPr="7B06B82C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AD3B86" w:rsidRPr="005A6CC6" w14:paraId="4E937E22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BE7BE1" w14:textId="5B45DA2E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vid Douglas 40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A3259B" w14:textId="00A4877D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Florence Protopapa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C6C7F" w14:textId="41B716B6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B2F0F" w14:textId="0A35CC9C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BFD71A" w14:textId="78AB07DB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261-8238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BF99B" w14:textId="1722203F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0" w:history="1">
              <w:r w:rsidR="00AD3B86" w:rsidRPr="00C52BCF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Florence_protopapas@ddsd40.org</w:t>
              </w:r>
            </w:hyperlink>
          </w:p>
        </w:tc>
      </w:tr>
      <w:tr w:rsidR="00AD3B86" w:rsidRPr="005A6CC6" w14:paraId="2B5C239A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2B23B2" w14:textId="430F6E9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Gresham-Barlow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0545F8" w14:textId="3D8E64D0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Nancy Singleterr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69E07" w14:textId="1ABE4A15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7CB5" w14:textId="112CC094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7CAB60" w14:textId="5AA83019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261-455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C73C2B" w14:textId="791F9910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1" w:history="1">
              <w:r w:rsidR="00AD3B86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ingleterry@gresham.k12.or.us</w:t>
              </w:r>
            </w:hyperlink>
          </w:p>
        </w:tc>
      </w:tr>
      <w:tr w:rsidR="00AD3B86" w:rsidRPr="005A6CC6" w14:paraId="255D9644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AA4E26" w14:textId="4212756A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ultnomah E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84D85B" w14:textId="7A9796DE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ulia Sewall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6B2AE" w14:textId="2A555E4E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197A6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CF0E35" w14:textId="57A06149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257-166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0D87A" w14:textId="67F5ABF5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2" w:history="1">
              <w:r w:rsidR="00AD3B86" w:rsidRPr="00C52BCF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swewall@mesd.k12.or.us</w:t>
              </w:r>
            </w:hyperlink>
          </w:p>
        </w:tc>
      </w:tr>
      <w:tr w:rsidR="00AD3B86" w:rsidRPr="005A6CC6" w14:paraId="18D94C48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2998904B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457B9" w14:textId="0D53035B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Wendy Mendez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23576" w14:textId="44B48091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9DB18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FC637E" w14:textId="0FD37FA7" w:rsidR="00AD3B8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257-1679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1AD11" w14:textId="372B11CF" w:rsidR="00AD3B8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3" w:history="1">
              <w:r w:rsidR="00AD3B86" w:rsidRPr="00C52BCF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wmendez@mesd.k12.or.us</w:t>
              </w:r>
            </w:hyperlink>
          </w:p>
        </w:tc>
      </w:tr>
      <w:tr w:rsidR="00AD3B86" w:rsidRPr="005A6CC6" w14:paraId="659F17DA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28A29D" w14:textId="592F4630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arkrose SD 3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F34E0D" w14:textId="73E39AA1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ulie Knole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255A1" w14:textId="68A95422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BB1D2" w14:textId="430D7B83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CB9E67" w14:textId="752E8BA5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408-214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893E8" w14:textId="499399B9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4" w:history="1">
              <w:r w:rsidR="00AD3B86" w:rsidRPr="00C52BCF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ulie_knoles@parkrose.k12.or.us</w:t>
              </w:r>
            </w:hyperlink>
          </w:p>
        </w:tc>
      </w:tr>
      <w:tr w:rsidR="00AD3B86" w:rsidRPr="005A6CC6" w14:paraId="0DB2403F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218991" w14:textId="05A481BF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ortland SD 1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73027" w14:textId="053E7273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arisse Gre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02B40" w14:textId="47B968EA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81BC7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BE90C0" w14:textId="504511CB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916-546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3CD92" w14:textId="4E273DAA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5" w:history="1">
              <w:r w:rsidR="00AD3B86" w:rsidRPr="00C52BCF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green@pps.net</w:t>
              </w:r>
            </w:hyperlink>
          </w:p>
        </w:tc>
      </w:tr>
      <w:tr w:rsidR="00AD3B86" w:rsidRPr="005A6CC6" w14:paraId="34C572E3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4AEFE798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948AB5" w14:textId="11F9FC71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aneen Strang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73562" w14:textId="77777777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7E438" w14:textId="3E563AF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536FC" w14:textId="6AE0C58F" w:rsidR="00AD3B8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916-690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B3D8E" w14:textId="6BF58FF9" w:rsidR="00AD3B8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6" w:history="1">
              <w:r w:rsidR="00AD3B86" w:rsidRPr="00C52BCF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astrange@pps.net</w:t>
              </w:r>
            </w:hyperlink>
          </w:p>
        </w:tc>
      </w:tr>
      <w:tr w:rsidR="00AD3B86" w:rsidRPr="005A6CC6" w14:paraId="7979417E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42238B" w14:textId="13123BDB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Reynolds SD 7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5A4DF5" w14:textId="589B1F6F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Holly Altiero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CA717" w14:textId="5211C5C2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308A8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CEDA9" w14:textId="7803E603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61-72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261ED2" w14:textId="45B2FCAB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7" w:history="1">
              <w:r w:rsidR="00AD3B86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altiero@rsd7.net</w:t>
              </w:r>
            </w:hyperlink>
          </w:p>
        </w:tc>
      </w:tr>
      <w:tr w:rsidR="00AD3B86" w:rsidRPr="005A6CC6" w14:paraId="3D60B114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2986A3E4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4A37EC" w14:textId="2E8A86FE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Tonia Mats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753CD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6C1DA" w14:textId="1369902C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574439" w14:textId="3CEE2312" w:rsidR="00AD3B8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61-72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E11148" w14:textId="1782BDD4" w:rsidR="00AD3B86" w:rsidRPr="008C716F" w:rsidRDefault="00542256" w:rsidP="002D58D7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hyperlink r:id="rId198" w:history="1">
              <w:r w:rsidR="00AD3B86" w:rsidRPr="008C716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tmatsen@rsd7.net</w:t>
              </w:r>
            </w:hyperlink>
          </w:p>
        </w:tc>
      </w:tr>
      <w:tr w:rsidR="00AD3B86" w:rsidRPr="005A6CC6" w14:paraId="606D4A3D" w14:textId="77777777" w:rsidTr="7B06B82C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7CF251" w14:textId="2F5778E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Riverdale SD 51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68E6F8" w14:textId="6722BAD5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risie Patrick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19F1E" w14:textId="2BB94183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2273D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33CB6C" w14:textId="5F413548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262-484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FBA5C" w14:textId="616C1242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99" w:history="1">
              <w:r w:rsidR="00AD3B86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patrick@riverdale.k12.or.us</w:t>
              </w:r>
            </w:hyperlink>
          </w:p>
        </w:tc>
      </w:tr>
    </w:tbl>
    <w:p w14:paraId="154E383E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67F3F185" w14:textId="77777777" w:rsidR="00052CF3" w:rsidRDefault="00052CF3" w:rsidP="00052CF3">
      <w:pPr>
        <w:pStyle w:val="Style3"/>
        <w:rPr>
          <w:rFonts w:cstheme="minorHAnsi"/>
        </w:rPr>
      </w:pPr>
      <w:bookmarkStart w:id="28" w:name="_Toc144479930"/>
      <w:r w:rsidRPr="005A6CC6">
        <w:rPr>
          <w:rFonts w:cstheme="minorHAnsi"/>
        </w:rPr>
        <w:t>Polk County:</w:t>
      </w:r>
      <w:bookmarkEnd w:id="28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AD3B86" w:rsidRPr="005A6CC6" w14:paraId="3BEE27A3" w14:textId="77777777" w:rsidTr="00AD3B86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C76D3F0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5AD667F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659BC4B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B994111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9F4CCCA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F611EFA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D3B86" w:rsidRPr="005A6CC6" w14:paraId="1B02FE6C" w14:textId="77777777" w:rsidTr="00AD3B86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736CFF" w14:textId="7C2E5523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ral SD 13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294D72" w14:textId="1F7BD60F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onica Rinc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BFC7D" w14:textId="68F0B93F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22E23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9C0D52" w14:textId="0D068B10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06-216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7C4BA" w14:textId="335CA045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0" w:history="1">
              <w:r w:rsidR="00AD3B86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rincon@central.k12.or.us</w:t>
              </w:r>
            </w:hyperlink>
          </w:p>
        </w:tc>
      </w:tr>
      <w:tr w:rsidR="00AD3B86" w:rsidRPr="005A6CC6" w14:paraId="606C288E" w14:textId="77777777" w:rsidTr="00AD3B86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</w:tcPr>
          <w:p w14:paraId="30308DCE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BCDB32" w14:textId="211CA541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ohn Ker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61F25" w14:textId="77777777" w:rsidR="00AD3B8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5D53C" w14:textId="62FC6CCD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82564F" w14:textId="69A4E5A2" w:rsidR="00AD3B8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38-162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5E3AC" w14:textId="79190A6E" w:rsidR="00AD3B8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1" w:history="1">
              <w:r w:rsidR="00AD3B86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kerr@central.k12.or.us</w:t>
              </w:r>
            </w:hyperlink>
          </w:p>
        </w:tc>
      </w:tr>
      <w:tr w:rsidR="00AD3B86" w:rsidRPr="005A6CC6" w14:paraId="4E69C99F" w14:textId="77777777" w:rsidTr="00AD3B86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7299C" w14:textId="458DF30C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llas SD 2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341E3D" w14:textId="3121C17D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utymn Galbraith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7DDB6" w14:textId="770894A6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17072" w14:textId="1F3BA602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79334E" w14:textId="5AD75965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623-559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204AA" w14:textId="6BDD0C23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2" w:history="1">
              <w:r w:rsidR="00AD3B86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utymn.galbraith@dsd2.org</w:t>
              </w:r>
            </w:hyperlink>
          </w:p>
        </w:tc>
      </w:tr>
      <w:tr w:rsidR="00AD3B86" w:rsidRPr="005A6CC6" w14:paraId="3E990198" w14:textId="77777777" w:rsidTr="00AD3B86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5F9E1F" w14:textId="71B1EEEB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alls City SD 57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420DEF" w14:textId="2D084D29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orrine Symol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7C39D" w14:textId="3284F1AA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84F07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169BF7" w14:textId="2D75A686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787-352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6A21A1" w14:textId="69B54C6C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3" w:history="1">
              <w:r w:rsidR="00AD3B86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orrine.symolon@fallscityschools.org</w:t>
              </w:r>
            </w:hyperlink>
          </w:p>
        </w:tc>
      </w:tr>
      <w:tr w:rsidR="00AD3B86" w:rsidRPr="005A6CC6" w14:paraId="3E46A3E3" w14:textId="77777777" w:rsidTr="00710F10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801A22" w14:textId="5227AC39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errydale SD 2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7752F4" w14:textId="371214FF" w:rsidR="00AD3B86" w:rsidRPr="005A6CC6" w:rsidRDefault="00283D5D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an Duga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B69FE" w14:textId="4BBC38D4" w:rsidR="00AD3B86" w:rsidRPr="005A6CC6" w:rsidRDefault="00283D5D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E32C8" w14:textId="0EDCEDB7" w:rsidR="00AD3B86" w:rsidRPr="005A6CC6" w:rsidRDefault="00283D5D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46B79A" w14:textId="69A339D1" w:rsidR="00AD3B86" w:rsidRPr="005A6CC6" w:rsidRDefault="00710F10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35-757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E4FC2" w14:textId="6ABD2334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4" w:history="1">
              <w:r w:rsidR="00710F10" w:rsidRPr="00882401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an.dugan@perrydale.k12.or.us</w:t>
              </w:r>
            </w:hyperlink>
          </w:p>
        </w:tc>
      </w:tr>
    </w:tbl>
    <w:p w14:paraId="18AECB4E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65DCBF8B" w14:textId="77777777" w:rsidR="00052CF3" w:rsidRDefault="00052CF3" w:rsidP="00052CF3">
      <w:pPr>
        <w:pStyle w:val="Style3"/>
        <w:rPr>
          <w:rFonts w:cstheme="minorHAnsi"/>
        </w:rPr>
      </w:pPr>
      <w:bookmarkStart w:id="29" w:name="_Toc144479931"/>
      <w:r w:rsidRPr="005A6CC6">
        <w:rPr>
          <w:rFonts w:cstheme="minorHAnsi"/>
        </w:rPr>
        <w:t>Sherman County:</w:t>
      </w:r>
      <w:bookmarkEnd w:id="29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AD3B86" w:rsidRPr="005A6CC6" w14:paraId="71868D71" w14:textId="77777777" w:rsidTr="00AD3B86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7E77E85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6ED9C3F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6E32880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3959EB9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A8B8731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5CE2C4F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D3B86" w:rsidRPr="005A6CC6" w14:paraId="66B6A9AF" w14:textId="77777777" w:rsidTr="00AD3B86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ED1179" w14:textId="7F38DD1A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herman Count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C43EAE" w14:textId="38F35D78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ulia Fall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0E2CB" w14:textId="6B559178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958FE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C7F145" w14:textId="5153E869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65-35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FB7B0" w14:textId="15F519E8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5" w:history="1">
              <w:r w:rsidR="00AD3B86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fall@sherman.k12.or.us</w:t>
              </w:r>
            </w:hyperlink>
          </w:p>
        </w:tc>
      </w:tr>
    </w:tbl>
    <w:p w14:paraId="71A4DDC6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66C60E67" w14:textId="77777777" w:rsidR="00052CF3" w:rsidRDefault="00052CF3" w:rsidP="00052CF3">
      <w:pPr>
        <w:pStyle w:val="Style3"/>
        <w:rPr>
          <w:rFonts w:cstheme="minorHAnsi"/>
        </w:rPr>
      </w:pPr>
      <w:bookmarkStart w:id="30" w:name="_Toc144479932"/>
      <w:r w:rsidRPr="005A6CC6">
        <w:rPr>
          <w:rFonts w:cstheme="minorHAnsi"/>
        </w:rPr>
        <w:t>Tillamook County:</w:t>
      </w:r>
      <w:bookmarkEnd w:id="30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AD3B86" w:rsidRPr="005A6CC6" w14:paraId="0C7CED6B" w14:textId="77777777" w:rsidTr="00AD3B86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2755F4B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BD5772C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8F26F8A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7ADEADC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718E012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058DF58" w14:textId="77777777" w:rsidR="00AD3B86" w:rsidRPr="005A6CC6" w:rsidRDefault="00AD3B86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D3B86" w:rsidRPr="005A6CC6" w14:paraId="19F35B3E" w14:textId="77777777" w:rsidTr="00AD3B86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ACC90F" w14:textId="0B76BBA9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eah-Kah-Nie 56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AA1E37" w14:textId="346471C6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Ericka Keefauv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B52D9" w14:textId="7A8749A8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5F7BF" w14:textId="3321BE39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695D51" w14:textId="09CE9F46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55-354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DD28E" w14:textId="2047E9E2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6" w:history="1">
              <w:r w:rsidR="00AD3B86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erickak@nknsd.org</w:t>
              </w:r>
            </w:hyperlink>
          </w:p>
        </w:tc>
      </w:tr>
      <w:tr w:rsidR="00AD3B86" w:rsidRPr="005A6CC6" w14:paraId="1B1D0969" w14:textId="77777777" w:rsidTr="00AD3B86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A9817" w14:textId="6509FAE3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estucca Valley SD 101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096E77" w14:textId="3997247E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egan Kellow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705D9" w14:textId="6D091EA9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84062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EE348B" w14:textId="3C38A40B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92-319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2672D" w14:textId="76916ACE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7" w:history="1">
              <w:r w:rsidR="00AD3B86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egank@nestucca.k12.or.us</w:t>
              </w:r>
            </w:hyperlink>
          </w:p>
        </w:tc>
      </w:tr>
      <w:tr w:rsidR="00AD3B86" w:rsidRPr="005A6CC6" w14:paraId="2C98F84D" w14:textId="77777777" w:rsidTr="00AD3B86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2A1DB" w14:textId="4AEAD505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Tillamook SD 9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7EF3B" w14:textId="51C0E69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arol Abrogoua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DE707" w14:textId="0458628B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4EBAF" w14:textId="77777777" w:rsidR="00AD3B86" w:rsidRPr="005A6CC6" w:rsidRDefault="00AD3B8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AB7C70" w14:textId="03F99B64" w:rsidR="00AD3B86" w:rsidRPr="005A6CC6" w:rsidRDefault="00AD3B86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42-441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1D9B0" w14:textId="2FA88D23" w:rsidR="00AD3B86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8" w:history="1">
              <w:r w:rsidR="00AD3B86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brogouac@tillamook.k12.or.us</w:t>
              </w:r>
            </w:hyperlink>
          </w:p>
        </w:tc>
      </w:tr>
    </w:tbl>
    <w:p w14:paraId="761D8103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3C4BC72F" w14:textId="77777777" w:rsidR="00052CF3" w:rsidRDefault="00052CF3" w:rsidP="00052CF3">
      <w:pPr>
        <w:pStyle w:val="Style3"/>
        <w:rPr>
          <w:rFonts w:cstheme="minorHAnsi"/>
        </w:rPr>
      </w:pPr>
      <w:bookmarkStart w:id="31" w:name="_Toc144479933"/>
      <w:r w:rsidRPr="005A6CC6">
        <w:rPr>
          <w:rFonts w:cstheme="minorHAnsi"/>
        </w:rPr>
        <w:t>Umatilla County:</w:t>
      </w:r>
      <w:bookmarkEnd w:id="31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EC6133" w:rsidRPr="005A6CC6" w14:paraId="04F8016C" w14:textId="77777777" w:rsidTr="00EC6133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71A07DA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CABEDB7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F416E9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1FB633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FC1F62A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F0D86C5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EC6133" w:rsidRPr="005A6CC6" w14:paraId="36049040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5B3525" w14:textId="4AC94F9A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thena-Weston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12AD05" w14:textId="7B3A4539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erri Coffma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EED41" w14:textId="7D6CF499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BED7" w14:textId="7CFB2F97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0026F6" w14:textId="2AE92215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66-358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E374CC" w14:textId="4F4DE233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09" w:history="1">
              <w:r w:rsidR="00EC6133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erri.coffman@athwestsd.org</w:t>
              </w:r>
            </w:hyperlink>
          </w:p>
        </w:tc>
      </w:tr>
      <w:tr w:rsidR="00EC6133" w:rsidRPr="005A6CC6" w14:paraId="0569F3F7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E337D3" w14:textId="27FFB1CB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E16986" w14:textId="36A2D47C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Raymon Smith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34217" w14:textId="64538DC9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B667D" w14:textId="747354B3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619AC0" w14:textId="1C3A01D6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76-843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A85C0" w14:textId="16100417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0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smith@echosd5.org</w:t>
              </w:r>
            </w:hyperlink>
          </w:p>
        </w:tc>
      </w:tr>
      <w:tr w:rsidR="00EC6133" w:rsidRPr="005A6CC6" w14:paraId="4FD100B4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125E76" w14:textId="22A514DF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elix SD 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BEA86A" w14:textId="648E8B2B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rad Bixl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BC1A" w14:textId="4B7DD519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51879" w14:textId="14E17635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9F1AF3" w14:textId="4D84A6EC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57-217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D99FB6" w14:textId="2D2E9D7B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1" w:history="1">
              <w:r w:rsidR="00EC6133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rad.bixler@helixsd.org</w:t>
              </w:r>
            </w:hyperlink>
          </w:p>
        </w:tc>
      </w:tr>
      <w:tr w:rsidR="00EC6133" w:rsidRPr="005A6CC6" w14:paraId="7AB50398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BAF01" w14:textId="321E858E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ermiston SD 8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F58784" w14:textId="5B4D5C1F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Neely McKa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4DBFD" w14:textId="41D3F464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82A96" w14:textId="7B538614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79060" w14:textId="1CF706A3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667-604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AAC69" w14:textId="240CC2C7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2" w:history="1">
              <w:r w:rsidR="00EC6133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Neely.mckay@hermistonsd.org</w:t>
              </w:r>
            </w:hyperlink>
          </w:p>
        </w:tc>
      </w:tr>
      <w:tr w:rsidR="00EC6133" w:rsidRPr="005A6CC6" w14:paraId="0E163289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FD49CB" w14:textId="57F66A8E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ilton-Freewater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04C08B" w14:textId="2F1D230C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mi Muilenburg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A655B" w14:textId="01E4167B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F51DD" w14:textId="263F0C75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85CFDA" w14:textId="0F229FAE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38-355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39C77" w14:textId="0372BEE0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3" w:history="1">
              <w:r w:rsidR="00EC6133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mi.muilenburg@miltfree.k12.or.us</w:t>
              </w:r>
            </w:hyperlink>
          </w:p>
        </w:tc>
      </w:tr>
      <w:tr w:rsidR="00EC6133" w:rsidRPr="005A6CC6" w14:paraId="51509613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D536D5" w14:textId="2362BEDA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endleton SD 16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A55044" w14:textId="5AC8BFC8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ulie Smith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8A865" w14:textId="29F0D843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11611" w14:textId="77777777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9E4E12" w14:textId="1902A4E9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66-326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5E1B5" w14:textId="0F39293E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4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smith@pendletonsd.org</w:t>
              </w:r>
            </w:hyperlink>
          </w:p>
        </w:tc>
      </w:tr>
      <w:tr w:rsidR="00EC6133" w:rsidRPr="005A6CC6" w14:paraId="4985DBCA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5D8DF" w14:textId="1E406EF0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ilot Rock SD 2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FDBFC7" w14:textId="15CC8AA4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Tory Jero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A73C3" w14:textId="63AC5D63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80211" w14:textId="668799C5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7C9F4E" w14:textId="66C3F8C4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43-829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81D3A" w14:textId="05DA2A22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5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roy.jerome@pilotrocksd.org</w:t>
              </w:r>
            </w:hyperlink>
          </w:p>
        </w:tc>
      </w:tr>
      <w:tr w:rsidR="00EC6133" w:rsidRPr="005A6CC6" w14:paraId="5B2B4D43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98DE0" w14:textId="28ECBA71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tanfield SD 6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347922" w14:textId="566C26DC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eth Burt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C4415" w14:textId="59059CE2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CC36E" w14:textId="47607ADE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5B28CE" w14:textId="4AC8D561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49-876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93823" w14:textId="54C2E151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6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eth.burton@stanfieldsd.org</w:t>
              </w:r>
            </w:hyperlink>
          </w:p>
        </w:tc>
      </w:tr>
      <w:tr w:rsidR="00EC6133" w:rsidRPr="005A6CC6" w14:paraId="24F32EBF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EAE6E" w14:textId="09B07EBE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Ukiah SD 60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6A13A" w14:textId="4BD73322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aura Or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EB898" w14:textId="342D9490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C8799" w14:textId="53A9342C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CEB72" w14:textId="33F17D88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27-373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123B2" w14:textId="07FF22A1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7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aura.orr@ukiah.k12.or.us</w:t>
              </w:r>
            </w:hyperlink>
          </w:p>
        </w:tc>
      </w:tr>
      <w:tr w:rsidR="00EC6133" w:rsidRPr="005A6CC6" w14:paraId="73F239B0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550904" w14:textId="0089466D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Umatilla SD 6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4797B2" w14:textId="375824B2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Heidi Sip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604BC" w14:textId="38FA1A9B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0654E" w14:textId="6DDB7AE8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E64BC0" w14:textId="589B0196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922-65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4DDEA" w14:textId="33CC8974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8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ipeh@umatillasd.org</w:t>
              </w:r>
            </w:hyperlink>
          </w:p>
        </w:tc>
      </w:tr>
    </w:tbl>
    <w:p w14:paraId="572BBF95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50BC1A2E" w14:textId="77777777" w:rsidR="00052CF3" w:rsidRDefault="00052CF3" w:rsidP="00052CF3">
      <w:pPr>
        <w:pStyle w:val="Style3"/>
        <w:rPr>
          <w:rFonts w:cstheme="minorHAnsi"/>
        </w:rPr>
      </w:pPr>
      <w:bookmarkStart w:id="32" w:name="_Toc144479934"/>
      <w:r w:rsidRPr="005A6CC6">
        <w:rPr>
          <w:rFonts w:cstheme="minorHAnsi"/>
        </w:rPr>
        <w:t>Union County:</w:t>
      </w:r>
      <w:bookmarkEnd w:id="32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EC6133" w:rsidRPr="005A6CC6" w14:paraId="7DF02BF2" w14:textId="77777777" w:rsidTr="00EC6133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C14C749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42E210D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9186607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80F005F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F21D633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0231BDA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EC6133" w:rsidRPr="005A6CC6" w14:paraId="3E42A075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D2D423" w14:textId="282B16C1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ve SD 1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20E183" w14:textId="55899F25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ustin Clark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752E5" w14:textId="13236214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3CE4B" w14:textId="77777777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0AFEAF" w14:textId="5CF2F3E1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68-442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94BED" w14:textId="29B0602D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9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ustin.clark@covesd.org</w:t>
              </w:r>
            </w:hyperlink>
          </w:p>
        </w:tc>
      </w:tr>
      <w:tr w:rsidR="00EC6133" w:rsidRPr="005A6CC6" w14:paraId="2CE163CC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CF6B5E" w14:textId="1814BFE9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lgin SD 23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56C492" w14:textId="2EBCB816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ianne Greif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F423B" w14:textId="0B252A66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C8FDA" w14:textId="2BD83FA8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4850DB" w14:textId="5F0E5443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37-12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299C1" w14:textId="6EC0AB03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0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ianne.greif@elginsd.org</w:t>
              </w:r>
            </w:hyperlink>
          </w:p>
        </w:tc>
      </w:tr>
      <w:tr w:rsidR="00EC6133" w:rsidRPr="005A6CC6" w14:paraId="6E888F26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F23BA4" w14:textId="6F13004B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Imbler SD 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E6D00D" w14:textId="50CD9CC5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Randy Wait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4703C" w14:textId="7B042387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27F2C" w14:textId="77777777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ACA535" w14:textId="79A9F368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34-533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AD2DF" w14:textId="03338067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1" w:history="1">
              <w:r w:rsidR="00EC6133" w:rsidRPr="00730E8E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andy.waite@imblersd.org</w:t>
              </w:r>
            </w:hyperlink>
          </w:p>
        </w:tc>
      </w:tr>
      <w:tr w:rsidR="00EC6133" w:rsidRPr="005A6CC6" w14:paraId="70837995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E82DE9" w14:textId="46FF355B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 Grande SD 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602BC" w14:textId="282F0BD9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Erika Pinkert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CD6A3" w14:textId="2FE64EFD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2EE33" w14:textId="3170FA81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8CB237" w14:textId="71DC3FEC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663-322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DB707" w14:textId="51C8A046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2" w:history="1">
              <w:r w:rsidR="00EC6133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Erika.pinkerton@lagrandesd.org</w:t>
              </w:r>
            </w:hyperlink>
          </w:p>
        </w:tc>
      </w:tr>
      <w:tr w:rsidR="00EC6133" w:rsidRPr="005A6CC6" w14:paraId="0CEF90B8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128EC9" w14:textId="16B4E6D9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Powder SD 8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FC662C" w14:textId="4833B559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ance Dix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0A7AA" w14:textId="2D22782A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D0CD6" w14:textId="1E68BA54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78FF3A" w14:textId="17F7E5DA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98-224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4431D" w14:textId="3C86E857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3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ance.dixon@npowdersd.org</w:t>
              </w:r>
            </w:hyperlink>
          </w:p>
        </w:tc>
      </w:tr>
      <w:tr w:rsidR="00EC6133" w:rsidRPr="005A6CC6" w14:paraId="405C04DC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8FACDF" w14:textId="2FC032F0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Union SD 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E7D288" w14:textId="106B6381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Peggy Nowak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BFF74" w14:textId="0A8CBA5E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3D5B0" w14:textId="77777777" w:rsidR="00EC6133" w:rsidRPr="005A6CC6" w:rsidRDefault="00EC6133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57A481" w14:textId="026A7006" w:rsidR="00EC6133" w:rsidRPr="005A6CC6" w:rsidRDefault="00EC6133" w:rsidP="002D58D7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62-527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ED55C" w14:textId="67654503" w:rsidR="00EC6133" w:rsidRPr="005A6CC6" w:rsidRDefault="00542256" w:rsidP="002D58D7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4" w:history="1">
              <w:r w:rsidR="00EC6133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Peggy.nowak@unionsd5.org</w:t>
              </w:r>
            </w:hyperlink>
          </w:p>
        </w:tc>
      </w:tr>
    </w:tbl>
    <w:p w14:paraId="01487BB3" w14:textId="77777777" w:rsidR="002D58D7" w:rsidRPr="005A6CC6" w:rsidRDefault="002D58D7" w:rsidP="00052CF3">
      <w:pPr>
        <w:pStyle w:val="Style3"/>
        <w:rPr>
          <w:rFonts w:cstheme="minorHAnsi"/>
        </w:rPr>
      </w:pPr>
    </w:p>
    <w:p w14:paraId="56711920" w14:textId="24520AC7" w:rsidR="00801C45" w:rsidRPr="005A6CC6" w:rsidRDefault="00052CF3" w:rsidP="00052CF3">
      <w:pPr>
        <w:pStyle w:val="Style3"/>
        <w:rPr>
          <w:rFonts w:cstheme="minorHAnsi"/>
        </w:rPr>
      </w:pPr>
      <w:bookmarkStart w:id="33" w:name="_Toc144479935"/>
      <w:r w:rsidRPr="005A6CC6">
        <w:rPr>
          <w:rFonts w:cstheme="minorHAnsi"/>
        </w:rPr>
        <w:t>Wallowa County:</w:t>
      </w:r>
      <w:bookmarkEnd w:id="33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EC6133" w:rsidRPr="005A6CC6" w14:paraId="215CB3D0" w14:textId="77777777" w:rsidTr="00EC6133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BDDB25F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310C6DF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CE48F00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74EBF5A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DD4A85E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24BCF4E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EC6133" w:rsidRPr="005A6CC6" w14:paraId="2B551FF6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6AE92F" w14:textId="2617E82A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Enterprise SD 2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8099E0" w14:textId="159271B1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Rebecca Nordtvedt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B785D" w14:textId="28A6C230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53E55" w14:textId="207480C8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4497FF" w14:textId="366E848E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42-676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80C86" w14:textId="78361C31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5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nordtvedt@enterprise.k12.or.us</w:t>
              </w:r>
            </w:hyperlink>
          </w:p>
        </w:tc>
      </w:tr>
      <w:tr w:rsidR="00EC6133" w:rsidRPr="005A6CC6" w14:paraId="3B754BD3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B7EB71" w14:textId="6A7FC414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Joseph SD 6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D04E67" w14:textId="45E4F416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ance Homa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3952A" w14:textId="0503486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E57B4" w14:textId="69FD559B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143FCF" w14:textId="473F1E0B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43-273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0C1BE" w14:textId="2E1507D0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6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ance.homan@josephcharter.org</w:t>
              </w:r>
            </w:hyperlink>
          </w:p>
        </w:tc>
      </w:tr>
      <w:tr w:rsidR="00EC6133" w:rsidRPr="005A6CC6" w14:paraId="77BAB786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EAA12A" w14:textId="7A917982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Troy SD 54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594FC" w14:textId="1D2EA70D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im Coggin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D1A9B" w14:textId="21CB7218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27A88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91D1A8" w14:textId="3F1F023D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2-426-76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4FAE9" w14:textId="622DA051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7" w:history="1">
              <w:r w:rsidR="00EC6133" w:rsidRPr="00730E8E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braden@r183sd.org</w:t>
              </w:r>
            </w:hyperlink>
          </w:p>
        </w:tc>
      </w:tr>
      <w:tr w:rsidR="00EC6133" w:rsidRPr="005A6CC6" w14:paraId="1FA536CD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4716BFBF" w14:textId="77777777" w:rsidR="00EC6133" w:rsidRPr="005A6CC6" w:rsidRDefault="00EC6133" w:rsidP="00730E8E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C6EB5C" w14:textId="402493AE" w:rsidR="00EC6133" w:rsidRDefault="00EC6133" w:rsidP="00730E8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rett Baxt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221B2" w14:textId="77777777" w:rsidR="00EC6133" w:rsidRDefault="00EC6133" w:rsidP="00730E8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360BD" w14:textId="564255FF" w:rsidR="00EC6133" w:rsidRPr="005A6CC6" w:rsidRDefault="00EC6133" w:rsidP="00730E8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C1CE5" w14:textId="5C1A8BD3" w:rsidR="00EC6133" w:rsidRDefault="00EC6133" w:rsidP="00730E8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242-676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D3709" w14:textId="4F189AF3" w:rsidR="00EC6133" w:rsidRDefault="00542256" w:rsidP="00730E8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8" w:history="1">
              <w:r w:rsidR="00EC6133" w:rsidRPr="00730E8E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braden@r183sd.org</w:t>
              </w:r>
            </w:hyperlink>
          </w:p>
        </w:tc>
      </w:tr>
      <w:tr w:rsidR="00EC6133" w:rsidRPr="005A6CC6" w14:paraId="04ED83C7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F8BAF" w14:textId="314BC2A0" w:rsidR="00EC6133" w:rsidRPr="005A6CC6" w:rsidRDefault="00EC6133" w:rsidP="00730E8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allowa SD 12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3EAA17" w14:textId="060A77F3" w:rsidR="00EC6133" w:rsidRPr="005A6CC6" w:rsidRDefault="00EC6133" w:rsidP="00730E8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ennifer John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9E7D2" w14:textId="7B4C1603" w:rsidR="00EC6133" w:rsidRPr="005A6CC6" w:rsidRDefault="00EC6133" w:rsidP="00730E8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F35CA" w14:textId="30F558B8" w:rsidR="00EC6133" w:rsidRPr="005A6CC6" w:rsidRDefault="00EC6133" w:rsidP="00730E8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275F80" w14:textId="107BE7F6" w:rsidR="00EC6133" w:rsidRPr="005A6CC6" w:rsidRDefault="00EC6133" w:rsidP="00730E8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886-206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79860" w14:textId="6DF1C764" w:rsidR="00EC6133" w:rsidRPr="005A6CC6" w:rsidRDefault="00542256" w:rsidP="00730E8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9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johnson@wallowa.k12.or.us</w:t>
              </w:r>
            </w:hyperlink>
          </w:p>
        </w:tc>
      </w:tr>
    </w:tbl>
    <w:p w14:paraId="4E2B519D" w14:textId="4AD487F8" w:rsidR="00052CF3" w:rsidRPr="005A6CC6" w:rsidRDefault="00052CF3" w:rsidP="00052CF3">
      <w:pPr>
        <w:pStyle w:val="Style3"/>
        <w:rPr>
          <w:rFonts w:cstheme="minorHAnsi"/>
        </w:rPr>
      </w:pPr>
    </w:p>
    <w:p w14:paraId="35A7AAAB" w14:textId="77777777" w:rsidR="00052CF3" w:rsidRDefault="00052CF3" w:rsidP="00052CF3">
      <w:pPr>
        <w:pStyle w:val="Style3"/>
        <w:rPr>
          <w:rFonts w:cstheme="minorHAnsi"/>
        </w:rPr>
      </w:pPr>
      <w:bookmarkStart w:id="34" w:name="_Toc144479936"/>
      <w:r w:rsidRPr="005A6CC6">
        <w:rPr>
          <w:rFonts w:cstheme="minorHAnsi"/>
        </w:rPr>
        <w:t>Wasco County:</w:t>
      </w:r>
      <w:bookmarkEnd w:id="34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EC6133" w:rsidRPr="005A6CC6" w14:paraId="4A2C7F5D" w14:textId="77777777" w:rsidTr="00EC6133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B52080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3AC88B8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FF947CF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94498E1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8C0B7C3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569F5D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EC6133" w:rsidRPr="005A6CC6" w14:paraId="56E44E60" w14:textId="77777777" w:rsidTr="00CF3A57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1EDEB0" w14:textId="2498DEF4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ufur SD 29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1DFDA" w14:textId="4137E587" w:rsidR="00EC6133" w:rsidRPr="005A6CC6" w:rsidRDefault="00CF3A57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Bonnie Lepinski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B62B0" w14:textId="186D546C" w:rsidR="00EC6133" w:rsidRPr="005A6CC6" w:rsidRDefault="00CF3A57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5E889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1B52D6" w14:textId="06EC71B1" w:rsidR="00EC6133" w:rsidRPr="005A6CC6" w:rsidRDefault="00CF3A57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67-2509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59EA8" w14:textId="17FD6DB6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0" w:history="1">
              <w:r w:rsidR="00CF3A57" w:rsidRPr="00724D6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everson@dufur.k12.or.us</w:t>
              </w:r>
            </w:hyperlink>
          </w:p>
        </w:tc>
      </w:tr>
      <w:tr w:rsidR="00EC6133" w:rsidRPr="005A6CC6" w14:paraId="51EC20F0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9F8D53" w14:textId="098D6973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Wasco Count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FD5176" w14:textId="2CBA3F0E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indy Mill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9047B" w14:textId="57589245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DA4EC" w14:textId="7BF03608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523486" w14:textId="67A1FC78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506-342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5EA5A" w14:textId="59B5FFB5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1" w:history="1">
              <w:r w:rsidR="00EC6133" w:rsidRPr="00033910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illerc@nwasco.k12.or.us</w:t>
              </w:r>
            </w:hyperlink>
          </w:p>
        </w:tc>
      </w:tr>
      <w:tr w:rsidR="00EC6133" w:rsidRPr="005A6CC6" w14:paraId="3021AB79" w14:textId="77777777" w:rsidTr="00AF0302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B87166" w14:textId="22FFDEAB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outh Wasco County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E34A92" w14:textId="2BFF953A" w:rsidR="00EC6133" w:rsidRPr="005A6CC6" w:rsidRDefault="00AF0302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rk Endsle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69B41" w14:textId="431FA7CE" w:rsidR="00EC6133" w:rsidRPr="005A6CC6" w:rsidRDefault="00AF0302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F0B05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C0FC99" w14:textId="45FF1CB0" w:rsidR="00EC6133" w:rsidRPr="005A6CC6" w:rsidRDefault="00AF0302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395-222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73ED1" w14:textId="055BBB05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2" w:history="1">
              <w:r w:rsidR="00AF0302" w:rsidRPr="00281B64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rke@swasco.net</w:t>
              </w:r>
            </w:hyperlink>
          </w:p>
        </w:tc>
      </w:tr>
    </w:tbl>
    <w:p w14:paraId="78CE553B" w14:textId="77777777" w:rsidR="00801C45" w:rsidRPr="005A6CC6" w:rsidRDefault="00801C45" w:rsidP="00052CF3">
      <w:pPr>
        <w:pStyle w:val="Style3"/>
        <w:rPr>
          <w:rFonts w:cstheme="minorHAnsi"/>
        </w:rPr>
      </w:pPr>
    </w:p>
    <w:p w14:paraId="01C1F270" w14:textId="77777777" w:rsidR="00ED54BF" w:rsidRDefault="00ED54BF" w:rsidP="00ED54BF">
      <w:pPr>
        <w:pStyle w:val="Style3"/>
        <w:rPr>
          <w:rFonts w:cstheme="minorHAnsi"/>
        </w:rPr>
      </w:pPr>
      <w:bookmarkStart w:id="35" w:name="_Toc144479937"/>
      <w:r w:rsidRPr="005A6CC6">
        <w:rPr>
          <w:rFonts w:cstheme="minorHAnsi"/>
        </w:rPr>
        <w:t>Washington County:</w:t>
      </w:r>
      <w:bookmarkEnd w:id="35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EC6133" w:rsidRPr="005A6CC6" w14:paraId="385430D0" w14:textId="77777777" w:rsidTr="00EC6133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7BDC759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695A102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6213A02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BB2AB5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4E37DF2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663A8ED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EC6133" w:rsidRPr="005A6CC6" w14:paraId="0C30AF34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E1758E" w14:textId="591ED678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Banks SD 13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6781D5" w14:textId="64CEF99C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eann Gallie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34787" w14:textId="0271BB95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BE62E" w14:textId="603602D1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B9EE22" w14:textId="5FF4D8FF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24-31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17C0C" w14:textId="13144D8D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3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eanng@banks.k12.or.us</w:t>
              </w:r>
            </w:hyperlink>
          </w:p>
        </w:tc>
      </w:tr>
      <w:tr w:rsidR="00EC6133" w:rsidRPr="005A6CC6" w14:paraId="0C3D89D6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FCDF27" w14:textId="0F169BD4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Beaverton SD 48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098D4C" w14:textId="01E274CD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Anne Carl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F492C" w14:textId="67A78A2D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701C4" w14:textId="5690138D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EB8395" w14:textId="6D2EC540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56-507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3A353" w14:textId="2A477354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4" w:history="1">
              <w:r w:rsidR="00EC6133" w:rsidRPr="00033910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ne_carlson@beaverton.k12.or.us</w:t>
              </w:r>
            </w:hyperlink>
          </w:p>
        </w:tc>
      </w:tr>
      <w:tr w:rsidR="00EC6133" w:rsidRPr="005A6CC6" w14:paraId="156F49E0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DE0578" w14:textId="6EACEB8D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orest Grove 1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49055" w14:textId="4AAE65D5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avid Pero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7C7F4" w14:textId="1F85673C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EAA77" w14:textId="1627BA13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C30B85" w14:textId="13D23808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359-811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DD132" w14:textId="4734655A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5" w:history="1">
              <w:r w:rsidR="00EC6133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pero@fgsd.k12.or.us</w:t>
              </w:r>
            </w:hyperlink>
          </w:p>
        </w:tc>
      </w:tr>
      <w:tr w:rsidR="00EC6133" w:rsidRPr="005A6CC6" w14:paraId="22E63001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00C50C" w14:textId="7AD56E84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Gaston SD 511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9463DA" w14:textId="66671A14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arolyn Lower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C4A56" w14:textId="1C60597E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C9C75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5A7B30" w14:textId="50B55D77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985-021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34C7EA" w14:textId="645ECC8E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6" w:history="1">
              <w:r w:rsidR="00EC6133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oweryc@gastonk12.org</w:t>
              </w:r>
            </w:hyperlink>
          </w:p>
        </w:tc>
      </w:tr>
      <w:tr w:rsidR="00EC6133" w:rsidRPr="005A6CC6" w14:paraId="238B8F2A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7698B" w14:textId="68FDA62D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Hillsboro SD 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18D54A" w14:textId="6058EFC5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Olga Acuna Castillo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B18D" w14:textId="56EB9A85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687F" w14:textId="0B8BE37A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34F49" w14:textId="63C73E84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44-15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558993" w14:textId="3B27DDA1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7" w:history="1">
              <w:r w:rsidR="00EC6133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cunao@hsd.k12.or.us</w:t>
              </w:r>
            </w:hyperlink>
          </w:p>
        </w:tc>
      </w:tr>
      <w:tr w:rsidR="00EC6133" w:rsidRPr="005A6CC6" w14:paraId="532889BC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16E511" w14:textId="6A48E523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herwood SD 88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5EC7B8" w14:textId="55BA1B3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Ursula Pinto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75C60" w14:textId="62F69140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F7205" w14:textId="282F1CAB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5E2B5F" w14:textId="3BC87BE0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25-508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2CB27" w14:textId="6DAAAEEA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8" w:history="1">
              <w:r w:rsidR="00EC6133" w:rsidRPr="00730E8E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upinto@sherwood.k12.or.us</w:t>
              </w:r>
            </w:hyperlink>
          </w:p>
        </w:tc>
      </w:tr>
      <w:tr w:rsidR="00EC6133" w:rsidRPr="005A6CC6" w14:paraId="7CCC1A97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08C6FE" w14:textId="098B5B64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Tigard-Tualatin SD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C6DB30" w14:textId="18EC85A0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Heidi Reang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5F4A0" w14:textId="44CEFE3A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6A73E" w14:textId="293EE840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D7D98E" w14:textId="52A34CB6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431-414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20F27" w14:textId="5446B06B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9" w:history="1">
              <w:r w:rsidR="00EC6133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reang@ttsd.k12.or.us</w:t>
              </w:r>
            </w:hyperlink>
          </w:p>
        </w:tc>
      </w:tr>
      <w:tr w:rsidR="00EC6133" w:rsidRPr="005A6CC6" w14:paraId="2C842FDC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noWrap/>
          </w:tcPr>
          <w:p w14:paraId="78C0A9EF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4434E8" w14:textId="7F8726DD" w:rsidR="00EC6133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Dave Sim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40EB3" w14:textId="77777777" w:rsidR="00EC6133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CE2" w14:textId="7EEADCE6" w:rsidR="00EC6133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CDBC9D" w14:textId="042F22AB" w:rsidR="00EC6133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431-4144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C9A323" w14:textId="41846605" w:rsidR="00EC6133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0" w:history="1">
              <w:r w:rsidR="00EC6133" w:rsidRPr="00753FBC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sims@ttsd.k12.or.us</w:t>
              </w:r>
            </w:hyperlink>
          </w:p>
        </w:tc>
      </w:tr>
    </w:tbl>
    <w:p w14:paraId="10DC28D3" w14:textId="77777777" w:rsidR="00801C45" w:rsidRPr="005A6CC6" w:rsidRDefault="00801C45" w:rsidP="00ED54BF">
      <w:pPr>
        <w:pStyle w:val="Style3"/>
        <w:rPr>
          <w:rFonts w:cstheme="minorHAnsi"/>
        </w:rPr>
      </w:pPr>
    </w:p>
    <w:p w14:paraId="7B0AB7C5" w14:textId="77777777" w:rsidR="00ED54BF" w:rsidRDefault="00ED54BF" w:rsidP="00ED54BF">
      <w:pPr>
        <w:pStyle w:val="Style3"/>
        <w:rPr>
          <w:rFonts w:cstheme="minorHAnsi"/>
        </w:rPr>
      </w:pPr>
      <w:bookmarkStart w:id="36" w:name="_Toc144479938"/>
      <w:r w:rsidRPr="005A6CC6">
        <w:rPr>
          <w:rFonts w:cstheme="minorHAnsi"/>
        </w:rPr>
        <w:t>Wheeler County:</w:t>
      </w:r>
      <w:bookmarkEnd w:id="36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EC6133" w:rsidRPr="005A6CC6" w14:paraId="00D282E2" w14:textId="77777777" w:rsidTr="00EC6133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8CEBF0B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E83EDB4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934756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2455BB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BCFEFD6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330C3C1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EC6133" w:rsidRPr="005A6CC6" w14:paraId="1C874E4F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F3BB52" w14:textId="03747023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ossil SD 2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66117F" w14:textId="1550A5C7" w:rsidR="00EC6133" w:rsidRPr="005A6CC6" w:rsidRDefault="00EC6133" w:rsidP="00256647">
            <w:pPr>
              <w:spacing w:after="0" w:line="240" w:lineRule="auto"/>
              <w:jc w:val="center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Jon L McMurray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AA68E" w14:textId="7BA83B32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46DEE" w14:textId="7FF3EF76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163CA5" w14:textId="3337BA86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763-4303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14CAC" w14:textId="36C2DCB9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1" w:history="1">
              <w:r w:rsidR="00EC6133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cmurray@fossil.k12.or.us</w:t>
              </w:r>
            </w:hyperlink>
          </w:p>
        </w:tc>
      </w:tr>
      <w:tr w:rsidR="00EC6133" w:rsidRPr="005A6CC6" w14:paraId="54C9435A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3EECA" w14:textId="54AFE55B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itchell SD 55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C76CE" w14:textId="55CCEE20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Maria Varga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47B65" w14:textId="4ED9BE60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E816C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F02C1A" w14:textId="64EC29E7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62-331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8C34D" w14:textId="71ACDAC3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2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vargas@mitchell.k12.or.us</w:t>
              </w:r>
            </w:hyperlink>
          </w:p>
        </w:tc>
      </w:tr>
      <w:tr w:rsidR="00EC6133" w:rsidRPr="005A6CC6" w14:paraId="365D7CDA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29C07E" w14:textId="1825996F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pray SD 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CA71BA" w14:textId="1D696ABA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ou Ly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1F2E7" w14:textId="38EB15AF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0582B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E69631" w14:textId="053BC384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41-468-2226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C9A6F" w14:textId="610BEE7B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3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lyon@spray.k12.or.us</w:t>
              </w:r>
            </w:hyperlink>
          </w:p>
        </w:tc>
      </w:tr>
    </w:tbl>
    <w:p w14:paraId="0E6A8BFD" w14:textId="77777777" w:rsidR="00801C45" w:rsidRPr="005A6CC6" w:rsidRDefault="00801C45" w:rsidP="00ED54BF">
      <w:pPr>
        <w:pStyle w:val="Style3"/>
        <w:rPr>
          <w:rFonts w:cstheme="minorHAnsi"/>
        </w:rPr>
      </w:pPr>
    </w:p>
    <w:p w14:paraId="1D49F316" w14:textId="77777777" w:rsidR="00ED54BF" w:rsidRDefault="00ED54BF" w:rsidP="00ED54BF">
      <w:pPr>
        <w:pStyle w:val="Style3"/>
        <w:tabs>
          <w:tab w:val="left" w:pos="11035"/>
        </w:tabs>
        <w:rPr>
          <w:rFonts w:cstheme="minorHAnsi"/>
        </w:rPr>
      </w:pPr>
      <w:bookmarkStart w:id="37" w:name="_Toc144479939"/>
      <w:r w:rsidRPr="005A6CC6">
        <w:rPr>
          <w:rFonts w:cstheme="minorHAnsi"/>
        </w:rPr>
        <w:t>Yamhill County:</w:t>
      </w:r>
      <w:bookmarkEnd w:id="37"/>
    </w:p>
    <w:tbl>
      <w:tblPr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6"/>
        <w:gridCol w:w="1784"/>
        <w:gridCol w:w="810"/>
        <w:gridCol w:w="721"/>
        <w:gridCol w:w="1619"/>
        <w:gridCol w:w="3230"/>
      </w:tblGrid>
      <w:tr w:rsidR="00EC6133" w:rsidRPr="005A6CC6" w14:paraId="6F211E6F" w14:textId="77777777" w:rsidTr="00EC6133">
        <w:trPr>
          <w:trHeight w:val="296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9FEE3B6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272B706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3E46CEA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D33056D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FCT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0E6C704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06DCB67" w14:textId="77777777" w:rsidR="00EC6133" w:rsidRPr="005A6CC6" w:rsidRDefault="00EC6133" w:rsidP="00E44B0A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EC6133" w:rsidRPr="005A6CC6" w14:paraId="5B7889A1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99775E" w14:textId="27C65A9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85327A" w14:textId="762D88A9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Kevin Blanco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8CE90" w14:textId="4BE0BA79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926ED" w14:textId="075E9033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8F8923" w14:textId="3025EC71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35-217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CD948" w14:textId="6B2843E5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4" w:history="1">
              <w:r w:rsidR="00EC6133" w:rsidRPr="00F4266B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evin.blanco@amity.k12.or.us</w:t>
              </w:r>
            </w:hyperlink>
          </w:p>
        </w:tc>
      </w:tr>
      <w:tr w:rsidR="00EC6133" w:rsidRPr="005A6CC6" w14:paraId="1DF0C115" w14:textId="77777777" w:rsidTr="00CF3A57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47D555" w14:textId="7F8E2DBD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yton SD 8</w:t>
            </w: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ab/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CFF579" w14:textId="787CD33F" w:rsidR="00EC6133" w:rsidRPr="005A6CC6" w:rsidRDefault="00CF3A57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Eric Palacios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B6C1D" w14:textId="67C1123E" w:rsidR="00EC6133" w:rsidRPr="005A6CC6" w:rsidRDefault="00CF3A57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F56D8" w14:textId="74E5C630" w:rsidR="00EC6133" w:rsidRPr="005A6CC6" w:rsidRDefault="00CF3A57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913496" w14:textId="02CD31C5" w:rsidR="00EC6133" w:rsidRPr="005A6CC6" w:rsidRDefault="00CF3A57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64-2215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B03E1" w14:textId="413448DB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5" w:history="1">
              <w:r w:rsidR="00CF3A57" w:rsidRPr="00724D6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Eric.palacios@dayton.k12.or.us</w:t>
              </w:r>
            </w:hyperlink>
          </w:p>
        </w:tc>
      </w:tr>
      <w:tr w:rsidR="00EC6133" w:rsidRPr="005A6CC6" w14:paraId="694AFCD3" w14:textId="77777777" w:rsidTr="00CF3A57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D95C5E" w14:textId="0C7DB88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cMinnville SD 40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B93F24" w14:textId="65B3F520" w:rsidR="00EC6133" w:rsidRPr="005A6CC6" w:rsidRDefault="00CF3A57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helly Simonyi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C1179" w14:textId="43CFC93B" w:rsidR="00EC6133" w:rsidRPr="005A6CC6" w:rsidRDefault="00CF3A57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74E31" w14:textId="1567B8E6" w:rsidR="00EC6133" w:rsidRPr="005A6CC6" w:rsidRDefault="00CF3A57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5BF0A7" w14:textId="38D81760" w:rsidR="00EC6133" w:rsidRPr="005A6CC6" w:rsidRDefault="00CF3A57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565-400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C2316" w14:textId="220FF7CE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6" w:history="1">
              <w:r w:rsidR="00CF3A57" w:rsidRPr="00724D6D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simonyi@msd.k12.or.us</w:t>
              </w:r>
            </w:hyperlink>
          </w:p>
        </w:tc>
      </w:tr>
      <w:tr w:rsidR="00EC6133" w:rsidRPr="005A6CC6" w14:paraId="264BF466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1382D2" w14:textId="4E1CD91A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ewberg SD 29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8E9F9B" w14:textId="13951603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Shyla Jasper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434F7" w14:textId="5EFDEEEE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0B893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D1AFC7" w14:textId="43AA1E6C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554-4442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13ADC" w14:textId="23E2AB3D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7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aspers@newberg.k12.or.us</w:t>
              </w:r>
            </w:hyperlink>
          </w:p>
        </w:tc>
      </w:tr>
      <w:tr w:rsidR="00EC6133" w:rsidRPr="005A6CC6" w14:paraId="5B08DFFB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20CAA8" w14:textId="43C18DEA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heridan SD 48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0B64FA" w14:textId="53CA8352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LeighAnne Michael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1357C" w14:textId="59D73A70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DC670" w14:textId="363479B2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15BE45" w14:textId="36139C20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508-0777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312FF0" w14:textId="694E13E0" w:rsidR="00EC6133" w:rsidRPr="008C716F" w:rsidRDefault="00542256" w:rsidP="00801C45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u w:val="single"/>
              </w:rPr>
            </w:pPr>
            <w:hyperlink r:id="rId248" w:history="1">
              <w:r w:rsidR="00EC6133" w:rsidRPr="008C716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Leighanne.michaelson@sheridan.k12.or.us</w:t>
              </w:r>
            </w:hyperlink>
          </w:p>
        </w:tc>
      </w:tr>
      <w:tr w:rsidR="00EC6133" w:rsidRPr="005A6CC6" w14:paraId="510287F8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44C399" w14:textId="6561B67B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lastRenderedPageBreak/>
              <w:t>Willamina SD 30J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10A3D0" w14:textId="67EBC7BB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arrie Zimbrick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5020D" w14:textId="2413C9F5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C7F38" w14:textId="26377F71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5DFAA7" w14:textId="6D947646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76-1501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5A89E" w14:textId="433B3D5B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9" w:history="1">
              <w:r w:rsidR="00EC6133" w:rsidRPr="004E2CC3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arrie.zimbrick@willamina.k12.or.us</w:t>
              </w:r>
            </w:hyperlink>
          </w:p>
        </w:tc>
      </w:tr>
      <w:tr w:rsidR="00EC6133" w:rsidRPr="005A6CC6" w14:paraId="516A3856" w14:textId="77777777" w:rsidTr="00EC6133">
        <w:trPr>
          <w:trHeight w:val="63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271560" w14:textId="6B6C47B6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Yamhill-Carlton 1</w:t>
            </w:r>
          </w:p>
        </w:tc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6BED60" w14:textId="1BB5A0F9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Chad Tollefson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2028E" w14:textId="21ED3D69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8C639" w14:textId="77777777" w:rsidR="00EC6133" w:rsidRPr="005A6CC6" w:rsidRDefault="00EC6133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843F65" w14:textId="6B4ECBC5" w:rsidR="00EC6133" w:rsidRPr="005A6CC6" w:rsidRDefault="00EC6133" w:rsidP="00801C4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503-852-6980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10358" w14:textId="17A88325" w:rsidR="00EC6133" w:rsidRPr="005A6CC6" w:rsidRDefault="00542256" w:rsidP="00801C4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50" w:history="1">
              <w:r w:rsidR="00EC6133" w:rsidRPr="001A23C5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ollefsonc@ycschools.org</w:t>
              </w:r>
            </w:hyperlink>
          </w:p>
        </w:tc>
      </w:tr>
    </w:tbl>
    <w:p w14:paraId="27B42F33" w14:textId="77777777" w:rsidR="00801C45" w:rsidRPr="005A6CC6" w:rsidRDefault="00801C45" w:rsidP="00ED54BF">
      <w:pPr>
        <w:pStyle w:val="Style3"/>
        <w:tabs>
          <w:tab w:val="left" w:pos="11035"/>
        </w:tabs>
        <w:rPr>
          <w:rFonts w:cstheme="minorHAnsi"/>
        </w:rPr>
      </w:pPr>
    </w:p>
    <w:sectPr w:rsidR="00801C45" w:rsidRPr="005A6CC6" w:rsidSect="007C281D">
      <w:headerReference w:type="default" r:id="rId251"/>
      <w:footerReference w:type="default" r:id="rId25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53CC2" w14:textId="77777777" w:rsidR="006A52B8" w:rsidRDefault="006A52B8" w:rsidP="00052CF3">
      <w:pPr>
        <w:spacing w:after="0" w:line="240" w:lineRule="auto"/>
      </w:pPr>
      <w:r>
        <w:separator/>
      </w:r>
    </w:p>
  </w:endnote>
  <w:endnote w:type="continuationSeparator" w:id="0">
    <w:p w14:paraId="010889AF" w14:textId="77777777" w:rsidR="006A52B8" w:rsidRDefault="006A52B8" w:rsidP="00052CF3">
      <w:pPr>
        <w:spacing w:after="0" w:line="240" w:lineRule="auto"/>
      </w:pPr>
      <w:r>
        <w:continuationSeparator/>
      </w:r>
    </w:p>
  </w:endnote>
  <w:endnote w:type="continuationNotice" w:id="1">
    <w:p w14:paraId="1BCEF682" w14:textId="77777777" w:rsidR="00542256" w:rsidRDefault="005422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8880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6A929" w14:textId="5E1B1C35" w:rsidR="006A52B8" w:rsidRDefault="00542256">
        <w:pPr>
          <w:pStyle w:val="Footer"/>
          <w:jc w:val="right"/>
        </w:pPr>
      </w:p>
    </w:sdtContent>
  </w:sdt>
  <w:p w14:paraId="589DBC04" w14:textId="77777777" w:rsidR="006A52B8" w:rsidRDefault="006A52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0716C" w14:textId="241065A8" w:rsidR="006A52B8" w:rsidRPr="00451130" w:rsidRDefault="006A52B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 xml:space="preserve">Foster </w:t>
    </w:r>
    <w:r>
      <w:rPr>
        <w:sz w:val="18"/>
        <w:szCs w:val="18"/>
      </w:rPr>
      <w:t>Care POC List (Rev</w:t>
    </w:r>
    <w:r w:rsidR="00CF3A57">
      <w:rPr>
        <w:sz w:val="18"/>
        <w:szCs w:val="18"/>
      </w:rPr>
      <w:t xml:space="preserve">. </w:t>
    </w:r>
    <w:r w:rsidR="008744F1">
      <w:rPr>
        <w:sz w:val="18"/>
        <w:szCs w:val="18"/>
      </w:rPr>
      <w:t>April 22</w:t>
    </w:r>
    <w:r w:rsidR="008744F1" w:rsidRPr="008744F1">
      <w:rPr>
        <w:sz w:val="18"/>
        <w:szCs w:val="18"/>
        <w:vertAlign w:val="superscript"/>
      </w:rPr>
      <w:t>nd</w:t>
    </w:r>
    <w:r w:rsidR="00CD0BB3">
      <w:rPr>
        <w:sz w:val="18"/>
        <w:szCs w:val="18"/>
      </w:rPr>
      <w:t>, 2024</w:t>
    </w:r>
    <w:r w:rsidRPr="00451130">
      <w:rPr>
        <w:sz w:val="18"/>
        <w:szCs w:val="18"/>
      </w:rPr>
      <w:t xml:space="preserve">) </w:t>
    </w:r>
    <w:r>
      <w:tab/>
    </w:r>
  </w:p>
  <w:p w14:paraId="3E497539" w14:textId="4F46BC6C" w:rsidR="006A52B8" w:rsidRPr="00606815" w:rsidRDefault="006A52B8" w:rsidP="00606815">
    <w:pPr>
      <w:pStyle w:val="Footer"/>
      <w:tabs>
        <w:tab w:val="clear" w:pos="9360"/>
        <w:tab w:val="right" w:pos="10080"/>
      </w:tabs>
      <w:rPr>
        <w:noProof/>
        <w:sz w:val="20"/>
        <w:szCs w:val="20"/>
      </w:rPr>
    </w:pPr>
    <w:r w:rsidRPr="00606815">
      <w:rPr>
        <w:sz w:val="18"/>
        <w:szCs w:val="18"/>
      </w:rPr>
      <w:tab/>
    </w:r>
    <w:r>
      <w:tab/>
    </w:r>
    <w:sdt>
      <w:sdtPr>
        <w:id w:val="-1305539524"/>
        <w:docPartObj>
          <w:docPartGallery w:val="Page Numbers (Bottom of Page)"/>
          <w:docPartUnique/>
        </w:docPartObj>
      </w:sdtPr>
      <w:sdtEndPr>
        <w:rPr>
          <w:noProof/>
          <w:sz w:val="20"/>
          <w:szCs w:val="20"/>
        </w:rPr>
      </w:sdtEndPr>
      <w:sdtContent>
        <w:r w:rsidRPr="00D7329B">
          <w:rPr>
            <w:sz w:val="20"/>
            <w:szCs w:val="20"/>
          </w:rPr>
          <w:fldChar w:fldCharType="begin"/>
        </w:r>
        <w:r w:rsidRPr="00D7329B">
          <w:rPr>
            <w:sz w:val="20"/>
            <w:szCs w:val="20"/>
          </w:rPr>
          <w:instrText xml:space="preserve"> PAGE   \* MERGEFORMAT </w:instrText>
        </w:r>
        <w:r w:rsidRPr="00D7329B">
          <w:rPr>
            <w:sz w:val="20"/>
            <w:szCs w:val="20"/>
          </w:rPr>
          <w:fldChar w:fldCharType="separate"/>
        </w:r>
        <w:r w:rsidR="00676E68">
          <w:rPr>
            <w:noProof/>
            <w:sz w:val="20"/>
            <w:szCs w:val="20"/>
          </w:rPr>
          <w:t>3</w:t>
        </w:r>
        <w:r w:rsidRPr="00D7329B">
          <w:rPr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ED264" w14:textId="77777777" w:rsidR="006A52B8" w:rsidRDefault="006A52B8" w:rsidP="00052CF3">
      <w:pPr>
        <w:spacing w:after="0" w:line="240" w:lineRule="auto"/>
      </w:pPr>
      <w:r>
        <w:separator/>
      </w:r>
    </w:p>
  </w:footnote>
  <w:footnote w:type="continuationSeparator" w:id="0">
    <w:p w14:paraId="6DDD1F78" w14:textId="77777777" w:rsidR="006A52B8" w:rsidRDefault="006A52B8" w:rsidP="00052CF3">
      <w:pPr>
        <w:spacing w:after="0" w:line="240" w:lineRule="auto"/>
      </w:pPr>
      <w:r>
        <w:continuationSeparator/>
      </w:r>
    </w:p>
  </w:footnote>
  <w:footnote w:type="continuationNotice" w:id="1">
    <w:p w14:paraId="4A075CCB" w14:textId="77777777" w:rsidR="00542256" w:rsidRDefault="005422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3380D" w14:textId="77777777" w:rsidR="006A52B8" w:rsidRPr="00D86699" w:rsidRDefault="006A52B8" w:rsidP="009002A1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58240" behindDoc="1" locked="0" layoutInCell="1" allowOverlap="1" wp14:anchorId="3C54F387" wp14:editId="1965BCE7">
          <wp:simplePos x="0" y="0"/>
          <wp:positionH relativeFrom="margin">
            <wp:align>center</wp:align>
          </wp:positionH>
          <wp:positionV relativeFrom="paragraph">
            <wp:posOffset>-457200</wp:posOffset>
          </wp:positionV>
          <wp:extent cx="1888597" cy="938776"/>
          <wp:effectExtent l="0" t="0" r="0" b="0"/>
          <wp:wrapNone/>
          <wp:docPr id="3" name="Picture 3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8597" cy="9387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EE893" w14:textId="77777777" w:rsidR="006A52B8" w:rsidRPr="00D86699" w:rsidRDefault="006A52B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58241" behindDoc="1" locked="0" layoutInCell="1" allowOverlap="1" wp14:anchorId="52417245" wp14:editId="33C98FBE">
          <wp:simplePos x="0" y="0"/>
          <wp:positionH relativeFrom="column">
            <wp:posOffset>2181225</wp:posOffset>
          </wp:positionH>
          <wp:positionV relativeFrom="paragraph">
            <wp:posOffset>-371475</wp:posOffset>
          </wp:positionV>
          <wp:extent cx="2171700" cy="1079500"/>
          <wp:effectExtent l="0" t="0" r="0" b="0"/>
          <wp:wrapNone/>
          <wp:docPr id="1" name="Picture 1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92F6B" w14:textId="7FB37712" w:rsidR="006A52B8" w:rsidRPr="00D86699" w:rsidRDefault="006A52B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10F58"/>
    <w:multiLevelType w:val="hybridMultilevel"/>
    <w:tmpl w:val="0060E10E"/>
    <w:lvl w:ilvl="0" w:tplc="C98A3C0C">
      <w:start w:val="5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91603"/>
    <w:multiLevelType w:val="hybridMultilevel"/>
    <w:tmpl w:val="C5221BFC"/>
    <w:lvl w:ilvl="0" w:tplc="EED05100">
      <w:start w:val="5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9034537">
    <w:abstractNumId w:val="0"/>
  </w:num>
  <w:num w:numId="2" w16cid:durableId="4705630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208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Q3NTA2Nzc2MrNQ0lEKTi0uzszPAykwqQUAgsYfSywAAAA="/>
  </w:docVars>
  <w:rsids>
    <w:rsidRoot w:val="002F54CD"/>
    <w:rsid w:val="00004283"/>
    <w:rsid w:val="000106A7"/>
    <w:rsid w:val="00021F1A"/>
    <w:rsid w:val="00023AC1"/>
    <w:rsid w:val="00031A61"/>
    <w:rsid w:val="00040700"/>
    <w:rsid w:val="00051252"/>
    <w:rsid w:val="00052161"/>
    <w:rsid w:val="0005265B"/>
    <w:rsid w:val="00052CF3"/>
    <w:rsid w:val="0005430A"/>
    <w:rsid w:val="00060968"/>
    <w:rsid w:val="00077E5D"/>
    <w:rsid w:val="00085AB9"/>
    <w:rsid w:val="000A57D3"/>
    <w:rsid w:val="000C611D"/>
    <w:rsid w:val="000D13B1"/>
    <w:rsid w:val="000D39CD"/>
    <w:rsid w:val="000D61CD"/>
    <w:rsid w:val="000E18C2"/>
    <w:rsid w:val="000E4E9B"/>
    <w:rsid w:val="000F03FB"/>
    <w:rsid w:val="000F7749"/>
    <w:rsid w:val="001023AC"/>
    <w:rsid w:val="001024E2"/>
    <w:rsid w:val="00104154"/>
    <w:rsid w:val="00113835"/>
    <w:rsid w:val="00117DAB"/>
    <w:rsid w:val="00121A74"/>
    <w:rsid w:val="00122FF3"/>
    <w:rsid w:val="001362E1"/>
    <w:rsid w:val="00136DDB"/>
    <w:rsid w:val="00143AA8"/>
    <w:rsid w:val="00155EDD"/>
    <w:rsid w:val="001705E0"/>
    <w:rsid w:val="00172372"/>
    <w:rsid w:val="001954D5"/>
    <w:rsid w:val="001A3AE8"/>
    <w:rsid w:val="001A3C8A"/>
    <w:rsid w:val="001B15C6"/>
    <w:rsid w:val="001B52EF"/>
    <w:rsid w:val="001B64BF"/>
    <w:rsid w:val="001C284C"/>
    <w:rsid w:val="001C37A2"/>
    <w:rsid w:val="001C7155"/>
    <w:rsid w:val="001D7AD4"/>
    <w:rsid w:val="001E086E"/>
    <w:rsid w:val="001E0C39"/>
    <w:rsid w:val="001E72DD"/>
    <w:rsid w:val="001F39DE"/>
    <w:rsid w:val="00201D7E"/>
    <w:rsid w:val="00206532"/>
    <w:rsid w:val="00252053"/>
    <w:rsid w:val="002551B1"/>
    <w:rsid w:val="00256647"/>
    <w:rsid w:val="00263771"/>
    <w:rsid w:val="00264A3E"/>
    <w:rsid w:val="00270064"/>
    <w:rsid w:val="00283D5D"/>
    <w:rsid w:val="00286EDD"/>
    <w:rsid w:val="00295BDC"/>
    <w:rsid w:val="00295EF8"/>
    <w:rsid w:val="002A2B01"/>
    <w:rsid w:val="002A5AF1"/>
    <w:rsid w:val="002A6DF0"/>
    <w:rsid w:val="002A7F5C"/>
    <w:rsid w:val="002B04EC"/>
    <w:rsid w:val="002C239A"/>
    <w:rsid w:val="002C3825"/>
    <w:rsid w:val="002C750E"/>
    <w:rsid w:val="002D0AD8"/>
    <w:rsid w:val="002D58D7"/>
    <w:rsid w:val="002E250E"/>
    <w:rsid w:val="002E27AB"/>
    <w:rsid w:val="002F0087"/>
    <w:rsid w:val="002F0927"/>
    <w:rsid w:val="002F54CD"/>
    <w:rsid w:val="00301C35"/>
    <w:rsid w:val="00305FBF"/>
    <w:rsid w:val="00312A43"/>
    <w:rsid w:val="00313E38"/>
    <w:rsid w:val="0031769F"/>
    <w:rsid w:val="003430ED"/>
    <w:rsid w:val="003441A6"/>
    <w:rsid w:val="00345528"/>
    <w:rsid w:val="003467E0"/>
    <w:rsid w:val="00360664"/>
    <w:rsid w:val="00365991"/>
    <w:rsid w:val="00365A7B"/>
    <w:rsid w:val="00366911"/>
    <w:rsid w:val="0037069B"/>
    <w:rsid w:val="00384EDB"/>
    <w:rsid w:val="003934FA"/>
    <w:rsid w:val="003B59C0"/>
    <w:rsid w:val="003C112D"/>
    <w:rsid w:val="003C156E"/>
    <w:rsid w:val="003C1B86"/>
    <w:rsid w:val="003C255C"/>
    <w:rsid w:val="003F1038"/>
    <w:rsid w:val="003F1518"/>
    <w:rsid w:val="003F19AB"/>
    <w:rsid w:val="003F382A"/>
    <w:rsid w:val="00405192"/>
    <w:rsid w:val="00407477"/>
    <w:rsid w:val="00412DA5"/>
    <w:rsid w:val="00416949"/>
    <w:rsid w:val="00416D90"/>
    <w:rsid w:val="00423C55"/>
    <w:rsid w:val="00440804"/>
    <w:rsid w:val="004478B0"/>
    <w:rsid w:val="00451130"/>
    <w:rsid w:val="0045288B"/>
    <w:rsid w:val="00453272"/>
    <w:rsid w:val="00463F37"/>
    <w:rsid w:val="00471237"/>
    <w:rsid w:val="004755A3"/>
    <w:rsid w:val="004957DB"/>
    <w:rsid w:val="004C10DA"/>
    <w:rsid w:val="004E022A"/>
    <w:rsid w:val="004E48ED"/>
    <w:rsid w:val="00503801"/>
    <w:rsid w:val="00525D98"/>
    <w:rsid w:val="00542256"/>
    <w:rsid w:val="00546446"/>
    <w:rsid w:val="00546D3D"/>
    <w:rsid w:val="00561EAD"/>
    <w:rsid w:val="005747B2"/>
    <w:rsid w:val="00574AD9"/>
    <w:rsid w:val="005832CA"/>
    <w:rsid w:val="00591B8E"/>
    <w:rsid w:val="00595D0F"/>
    <w:rsid w:val="005A0FF2"/>
    <w:rsid w:val="005A6CC6"/>
    <w:rsid w:val="005A76BF"/>
    <w:rsid w:val="005B1DD6"/>
    <w:rsid w:val="005D029F"/>
    <w:rsid w:val="005E41F8"/>
    <w:rsid w:val="005E5537"/>
    <w:rsid w:val="005E67C0"/>
    <w:rsid w:val="005F40E8"/>
    <w:rsid w:val="005F55D5"/>
    <w:rsid w:val="005F6DC4"/>
    <w:rsid w:val="00601868"/>
    <w:rsid w:val="00606815"/>
    <w:rsid w:val="0060702D"/>
    <w:rsid w:val="00610954"/>
    <w:rsid w:val="00626B53"/>
    <w:rsid w:val="00631D99"/>
    <w:rsid w:val="00634744"/>
    <w:rsid w:val="006367EF"/>
    <w:rsid w:val="00644464"/>
    <w:rsid w:val="0064781C"/>
    <w:rsid w:val="0066319E"/>
    <w:rsid w:val="00664B31"/>
    <w:rsid w:val="00665E1E"/>
    <w:rsid w:val="00676E68"/>
    <w:rsid w:val="00677A6B"/>
    <w:rsid w:val="00683A5A"/>
    <w:rsid w:val="0069177A"/>
    <w:rsid w:val="006A0C7A"/>
    <w:rsid w:val="006A4D18"/>
    <w:rsid w:val="006A52B8"/>
    <w:rsid w:val="006A603A"/>
    <w:rsid w:val="006A6FBC"/>
    <w:rsid w:val="006B3E0D"/>
    <w:rsid w:val="006B4AC2"/>
    <w:rsid w:val="006C4E0C"/>
    <w:rsid w:val="006D0E51"/>
    <w:rsid w:val="006D2565"/>
    <w:rsid w:val="006D5220"/>
    <w:rsid w:val="006E31C0"/>
    <w:rsid w:val="006E3874"/>
    <w:rsid w:val="006E6777"/>
    <w:rsid w:val="006F5A7A"/>
    <w:rsid w:val="00710F10"/>
    <w:rsid w:val="00711296"/>
    <w:rsid w:val="007124DA"/>
    <w:rsid w:val="00713827"/>
    <w:rsid w:val="007139B1"/>
    <w:rsid w:val="00716EA8"/>
    <w:rsid w:val="00720822"/>
    <w:rsid w:val="00730E8E"/>
    <w:rsid w:val="0073309B"/>
    <w:rsid w:val="00745DF2"/>
    <w:rsid w:val="00754215"/>
    <w:rsid w:val="00761FA7"/>
    <w:rsid w:val="00762A4C"/>
    <w:rsid w:val="00767D91"/>
    <w:rsid w:val="00780E06"/>
    <w:rsid w:val="0078411B"/>
    <w:rsid w:val="00787E1D"/>
    <w:rsid w:val="007967C5"/>
    <w:rsid w:val="00797458"/>
    <w:rsid w:val="007A0E75"/>
    <w:rsid w:val="007B2125"/>
    <w:rsid w:val="007C281D"/>
    <w:rsid w:val="007D27FF"/>
    <w:rsid w:val="007E7174"/>
    <w:rsid w:val="007E7278"/>
    <w:rsid w:val="007F3C13"/>
    <w:rsid w:val="007F6644"/>
    <w:rsid w:val="00801C45"/>
    <w:rsid w:val="008124C4"/>
    <w:rsid w:val="00823D94"/>
    <w:rsid w:val="00826956"/>
    <w:rsid w:val="008335C8"/>
    <w:rsid w:val="00834E4D"/>
    <w:rsid w:val="008435AD"/>
    <w:rsid w:val="00843961"/>
    <w:rsid w:val="00850AEB"/>
    <w:rsid w:val="00862C7B"/>
    <w:rsid w:val="008744F1"/>
    <w:rsid w:val="00877DFC"/>
    <w:rsid w:val="00881DE8"/>
    <w:rsid w:val="008A31B6"/>
    <w:rsid w:val="008A37E8"/>
    <w:rsid w:val="008B7502"/>
    <w:rsid w:val="008C034A"/>
    <w:rsid w:val="008C716F"/>
    <w:rsid w:val="008C786F"/>
    <w:rsid w:val="008D1B40"/>
    <w:rsid w:val="008D58DA"/>
    <w:rsid w:val="008E3705"/>
    <w:rsid w:val="008F53A6"/>
    <w:rsid w:val="009002A1"/>
    <w:rsid w:val="009028C0"/>
    <w:rsid w:val="00903344"/>
    <w:rsid w:val="00926B1B"/>
    <w:rsid w:val="00940CE8"/>
    <w:rsid w:val="009452CA"/>
    <w:rsid w:val="0094775B"/>
    <w:rsid w:val="009605B1"/>
    <w:rsid w:val="00961DC1"/>
    <w:rsid w:val="00962920"/>
    <w:rsid w:val="00964CF4"/>
    <w:rsid w:val="0097356F"/>
    <w:rsid w:val="009827D2"/>
    <w:rsid w:val="009A1ECF"/>
    <w:rsid w:val="009A64EC"/>
    <w:rsid w:val="009C4429"/>
    <w:rsid w:val="009E78CD"/>
    <w:rsid w:val="00A05270"/>
    <w:rsid w:val="00A11B67"/>
    <w:rsid w:val="00A149BC"/>
    <w:rsid w:val="00A24C97"/>
    <w:rsid w:val="00A2540D"/>
    <w:rsid w:val="00A25713"/>
    <w:rsid w:val="00A32747"/>
    <w:rsid w:val="00A34738"/>
    <w:rsid w:val="00A41982"/>
    <w:rsid w:val="00A52104"/>
    <w:rsid w:val="00A524BB"/>
    <w:rsid w:val="00A54993"/>
    <w:rsid w:val="00A605E2"/>
    <w:rsid w:val="00A65FF3"/>
    <w:rsid w:val="00A67D97"/>
    <w:rsid w:val="00A726D0"/>
    <w:rsid w:val="00A72F69"/>
    <w:rsid w:val="00A74FD4"/>
    <w:rsid w:val="00A77BFD"/>
    <w:rsid w:val="00A80488"/>
    <w:rsid w:val="00A81BF4"/>
    <w:rsid w:val="00AA2049"/>
    <w:rsid w:val="00AA4FD7"/>
    <w:rsid w:val="00AB1C5D"/>
    <w:rsid w:val="00AD1B7B"/>
    <w:rsid w:val="00AD3469"/>
    <w:rsid w:val="00AD3B86"/>
    <w:rsid w:val="00AD4126"/>
    <w:rsid w:val="00AE0341"/>
    <w:rsid w:val="00AE665E"/>
    <w:rsid w:val="00AE6A34"/>
    <w:rsid w:val="00AF0302"/>
    <w:rsid w:val="00AF30DF"/>
    <w:rsid w:val="00B00235"/>
    <w:rsid w:val="00B0521B"/>
    <w:rsid w:val="00B06AEB"/>
    <w:rsid w:val="00B12959"/>
    <w:rsid w:val="00B14975"/>
    <w:rsid w:val="00B14F09"/>
    <w:rsid w:val="00B21A1C"/>
    <w:rsid w:val="00B228C0"/>
    <w:rsid w:val="00B2550F"/>
    <w:rsid w:val="00B340B8"/>
    <w:rsid w:val="00B42E0B"/>
    <w:rsid w:val="00B45CD6"/>
    <w:rsid w:val="00B57969"/>
    <w:rsid w:val="00B703BC"/>
    <w:rsid w:val="00B751CE"/>
    <w:rsid w:val="00B82769"/>
    <w:rsid w:val="00B92690"/>
    <w:rsid w:val="00B978D4"/>
    <w:rsid w:val="00BB335B"/>
    <w:rsid w:val="00BD3140"/>
    <w:rsid w:val="00BD39B9"/>
    <w:rsid w:val="00BD53E3"/>
    <w:rsid w:val="00BD7598"/>
    <w:rsid w:val="00BE1FA8"/>
    <w:rsid w:val="00BE3CC4"/>
    <w:rsid w:val="00BF6A77"/>
    <w:rsid w:val="00C044EE"/>
    <w:rsid w:val="00C06A43"/>
    <w:rsid w:val="00C108F2"/>
    <w:rsid w:val="00C2102D"/>
    <w:rsid w:val="00C43266"/>
    <w:rsid w:val="00C45672"/>
    <w:rsid w:val="00C45BE1"/>
    <w:rsid w:val="00C503A9"/>
    <w:rsid w:val="00C52343"/>
    <w:rsid w:val="00C52BCF"/>
    <w:rsid w:val="00C67BAD"/>
    <w:rsid w:val="00C71E95"/>
    <w:rsid w:val="00C82287"/>
    <w:rsid w:val="00C8745B"/>
    <w:rsid w:val="00C9712F"/>
    <w:rsid w:val="00C972F4"/>
    <w:rsid w:val="00CA66D0"/>
    <w:rsid w:val="00CC7D0E"/>
    <w:rsid w:val="00CD0BB3"/>
    <w:rsid w:val="00CD22A3"/>
    <w:rsid w:val="00CD3E48"/>
    <w:rsid w:val="00CE6AF8"/>
    <w:rsid w:val="00CF3A57"/>
    <w:rsid w:val="00CF4579"/>
    <w:rsid w:val="00CF7107"/>
    <w:rsid w:val="00D016A1"/>
    <w:rsid w:val="00D200F9"/>
    <w:rsid w:val="00D26E28"/>
    <w:rsid w:val="00D30B41"/>
    <w:rsid w:val="00D5421A"/>
    <w:rsid w:val="00D5432E"/>
    <w:rsid w:val="00D7329B"/>
    <w:rsid w:val="00DA3EB7"/>
    <w:rsid w:val="00DB02A9"/>
    <w:rsid w:val="00DB3C5B"/>
    <w:rsid w:val="00DB3F9C"/>
    <w:rsid w:val="00DB4A85"/>
    <w:rsid w:val="00DE7A63"/>
    <w:rsid w:val="00DF55B7"/>
    <w:rsid w:val="00E01CBE"/>
    <w:rsid w:val="00E0502C"/>
    <w:rsid w:val="00E10DE8"/>
    <w:rsid w:val="00E17C53"/>
    <w:rsid w:val="00E23EE8"/>
    <w:rsid w:val="00E270A0"/>
    <w:rsid w:val="00E30FE2"/>
    <w:rsid w:val="00E30FFC"/>
    <w:rsid w:val="00E32CBE"/>
    <w:rsid w:val="00E373FD"/>
    <w:rsid w:val="00E4217B"/>
    <w:rsid w:val="00E5439D"/>
    <w:rsid w:val="00E673A5"/>
    <w:rsid w:val="00E723CC"/>
    <w:rsid w:val="00E745E6"/>
    <w:rsid w:val="00E9747C"/>
    <w:rsid w:val="00EA1398"/>
    <w:rsid w:val="00EA2D0F"/>
    <w:rsid w:val="00EA4B1C"/>
    <w:rsid w:val="00EC6133"/>
    <w:rsid w:val="00ED2689"/>
    <w:rsid w:val="00ED54BF"/>
    <w:rsid w:val="00F02E97"/>
    <w:rsid w:val="00F031B1"/>
    <w:rsid w:val="00F16574"/>
    <w:rsid w:val="00F24C1C"/>
    <w:rsid w:val="00F26234"/>
    <w:rsid w:val="00F27FDB"/>
    <w:rsid w:val="00F30054"/>
    <w:rsid w:val="00F40063"/>
    <w:rsid w:val="00F46F6D"/>
    <w:rsid w:val="00F4727D"/>
    <w:rsid w:val="00F57C09"/>
    <w:rsid w:val="00F71767"/>
    <w:rsid w:val="00F902FD"/>
    <w:rsid w:val="00FA1A5A"/>
    <w:rsid w:val="00FA1A80"/>
    <w:rsid w:val="00FB0B28"/>
    <w:rsid w:val="00FD7E46"/>
    <w:rsid w:val="00FE252D"/>
    <w:rsid w:val="00FE5F88"/>
    <w:rsid w:val="05D608FB"/>
    <w:rsid w:val="07EB55B1"/>
    <w:rsid w:val="225066DE"/>
    <w:rsid w:val="30D3570B"/>
    <w:rsid w:val="3FD29547"/>
    <w:rsid w:val="47C427EA"/>
    <w:rsid w:val="4B7D9513"/>
    <w:rsid w:val="500009DD"/>
    <w:rsid w:val="56EA1AEE"/>
    <w:rsid w:val="5A7E9954"/>
    <w:rsid w:val="7B06B82C"/>
    <w:rsid w:val="7D92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/>
    <o:shapelayout v:ext="edit">
      <o:idmap v:ext="edit" data="1"/>
    </o:shapelayout>
  </w:shapeDefaults>
  <w:decimalSymbol w:val="."/>
  <w:listSeparator w:val=","/>
  <w14:docId w14:val="2757C00D"/>
  <w15:chartTrackingRefBased/>
  <w15:docId w15:val="{7A0FF7D2-9F33-447A-B587-15720F91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4C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F54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54CD"/>
    <w:rPr>
      <w:color w:val="0000FF"/>
      <w:u w:val="single"/>
    </w:rPr>
  </w:style>
  <w:style w:type="paragraph" w:customStyle="1" w:styleId="Style3">
    <w:name w:val="Style 3"/>
    <w:basedOn w:val="Heading1"/>
    <w:link w:val="Style3Char"/>
    <w:qFormat/>
    <w:rsid w:val="002F54CD"/>
    <w:pPr>
      <w:spacing w:before="0" w:line="240" w:lineRule="auto"/>
    </w:pPr>
    <w:rPr>
      <w:b/>
      <w:bCs/>
      <w:sz w:val="28"/>
      <w:szCs w:val="28"/>
    </w:rPr>
  </w:style>
  <w:style w:type="character" w:customStyle="1" w:styleId="Style3Char">
    <w:name w:val="Style 3 Char"/>
    <w:basedOn w:val="Heading1Char"/>
    <w:link w:val="Style3"/>
    <w:rsid w:val="002F54C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F54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4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4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CF3"/>
  </w:style>
  <w:style w:type="paragraph" w:styleId="Footer">
    <w:name w:val="footer"/>
    <w:basedOn w:val="Normal"/>
    <w:link w:val="Foot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CF3"/>
  </w:style>
  <w:style w:type="character" w:styleId="FollowedHyperlink">
    <w:name w:val="FollowedHyperlink"/>
    <w:basedOn w:val="DefaultParagraphFont"/>
    <w:uiPriority w:val="99"/>
    <w:semiHidden/>
    <w:unhideWhenUsed/>
    <w:rsid w:val="00A11B67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02A1"/>
    <w:pPr>
      <w:tabs>
        <w:tab w:val="center" w:leader="hyphen" w:pos="3960"/>
        <w:tab w:val="right" w:pos="5130"/>
        <w:tab w:val="right" w:leader="dot" w:pos="10790"/>
      </w:tabs>
      <w:spacing w:after="0" w:line="240" w:lineRule="auto"/>
      <w:ind w:left="810"/>
    </w:pPr>
  </w:style>
  <w:style w:type="paragraph" w:styleId="NormalWeb">
    <w:name w:val="Normal (Web)"/>
    <w:basedOn w:val="Normal"/>
    <w:uiPriority w:val="99"/>
    <w:semiHidden/>
    <w:unhideWhenUsed/>
    <w:rsid w:val="00E421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217B"/>
    <w:rPr>
      <w:b/>
      <w:bCs/>
    </w:rPr>
  </w:style>
  <w:style w:type="character" w:customStyle="1" w:styleId="object">
    <w:name w:val="object"/>
    <w:basedOn w:val="DefaultParagraphFont"/>
    <w:rsid w:val="00117DAB"/>
  </w:style>
  <w:style w:type="paragraph" w:styleId="ListParagraph">
    <w:name w:val="List Paragraph"/>
    <w:basedOn w:val="Normal"/>
    <w:uiPriority w:val="34"/>
    <w:qFormat/>
    <w:rsid w:val="005A6CC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00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vjones@grantspass.k12.or.us" TargetMode="External"/><Relationship Id="rId21" Type="http://schemas.openxmlformats.org/officeDocument/2006/relationships/hyperlink" Target="https://orva.k12.com/who-we-are/school-information.html" TargetMode="External"/><Relationship Id="rId42" Type="http://schemas.openxmlformats.org/officeDocument/2006/relationships/hyperlink" Target="mailto:georges@jewellk12.org" TargetMode="External"/><Relationship Id="rId63" Type="http://schemas.openxmlformats.org/officeDocument/2006/relationships/hyperlink" Target="mailto:kara.pileggi@redmondschools.org" TargetMode="External"/><Relationship Id="rId84" Type="http://schemas.openxmlformats.org/officeDocument/2006/relationships/hyperlink" Target="mailto:khams@condon.k12.or.us" TargetMode="External"/><Relationship Id="rId138" Type="http://schemas.openxmlformats.org/officeDocument/2006/relationships/hyperlink" Target="mailto:kbradford@junctioncity.k12.or.us" TargetMode="External"/><Relationship Id="rId159" Type="http://schemas.openxmlformats.org/officeDocument/2006/relationships/hyperlink" Target="mailto:Kriti.walker@sweethome.k12.or.us" TargetMode="External"/><Relationship Id="rId170" Type="http://schemas.openxmlformats.org/officeDocument/2006/relationships/hyperlink" Target="mailto:dcollins@ontario.k12.or.us" TargetMode="External"/><Relationship Id="rId191" Type="http://schemas.openxmlformats.org/officeDocument/2006/relationships/hyperlink" Target="mailto:singleterry@gresham.k12.or.us" TargetMode="External"/><Relationship Id="rId205" Type="http://schemas.openxmlformats.org/officeDocument/2006/relationships/hyperlink" Target="mailto:jfall@sherman.k12.or.us" TargetMode="External"/><Relationship Id="rId226" Type="http://schemas.openxmlformats.org/officeDocument/2006/relationships/hyperlink" Target="mailto:Lance.homan@josephcharter.org" TargetMode="External"/><Relationship Id="rId247" Type="http://schemas.openxmlformats.org/officeDocument/2006/relationships/hyperlink" Target="mailto:jaspers@newberg.k12.or.us" TargetMode="External"/><Relationship Id="rId107" Type="http://schemas.openxmlformats.org/officeDocument/2006/relationships/hyperlink" Target="mailto:Jason.davies@medford.k12.or.us" TargetMode="External"/><Relationship Id="rId11" Type="http://schemas.openxmlformats.org/officeDocument/2006/relationships/hyperlink" Target="https://district.ode.state.or.us/apps/login/" TargetMode="External"/><Relationship Id="rId32" Type="http://schemas.openxmlformats.org/officeDocument/2006/relationships/hyperlink" Target="mailto:dudleyc@colton.k12.or.us" TargetMode="External"/><Relationship Id="rId53" Type="http://schemas.openxmlformats.org/officeDocument/2006/relationships/hyperlink" Target="mailto:lisad@coos-bay.k12.or.us" TargetMode="External"/><Relationship Id="rId74" Type="http://schemas.openxmlformats.org/officeDocument/2006/relationships/hyperlink" Target="mailto:Christina.walker-clark@oakland.k12.or.us" TargetMode="External"/><Relationship Id="rId128" Type="http://schemas.openxmlformats.org/officeDocument/2006/relationships/hyperlink" Target="mailto:plushschoolclerk@gmail.com" TargetMode="External"/><Relationship Id="rId149" Type="http://schemas.openxmlformats.org/officeDocument/2006/relationships/hyperlink" Target="mailto:Candace.pelt@centrallinn.k12.or.us" TargetMode="External"/><Relationship Id="rId5" Type="http://schemas.openxmlformats.org/officeDocument/2006/relationships/numbering" Target="numbering.xml"/><Relationship Id="rId95" Type="http://schemas.openxmlformats.org/officeDocument/2006/relationships/hyperlink" Target="mailto:kelliemickel@hcsd3.k12.or.us" TargetMode="External"/><Relationship Id="rId160" Type="http://schemas.openxmlformats.org/officeDocument/2006/relationships/hyperlink" Target="mailto:Kriti.walker@sweethome.k12.or.us" TargetMode="External"/><Relationship Id="rId181" Type="http://schemas.openxmlformats.org/officeDocument/2006/relationships/hyperlink" Target="mailto:Zavala_yolanda@silverfalls.k12.or.us" TargetMode="External"/><Relationship Id="rId216" Type="http://schemas.openxmlformats.org/officeDocument/2006/relationships/hyperlink" Target="mailto:Beth.burton@stanfieldsd.org" TargetMode="External"/><Relationship Id="rId237" Type="http://schemas.openxmlformats.org/officeDocument/2006/relationships/hyperlink" Target="mailto:acunao@hsd.k12.or.us" TargetMode="External"/><Relationship Id="rId22" Type="http://schemas.openxmlformats.org/officeDocument/2006/relationships/hyperlink" Target="mailto:barry.nemec@bakersd.org" TargetMode="External"/><Relationship Id="rId43" Type="http://schemas.openxmlformats.org/officeDocument/2006/relationships/hyperlink" Target="mailto:fritzw@knappak12.org" TargetMode="External"/><Relationship Id="rId64" Type="http://schemas.openxmlformats.org/officeDocument/2006/relationships/hyperlink" Target="mailto:Lorna.vangeem@ssd6.org" TargetMode="External"/><Relationship Id="rId118" Type="http://schemas.openxmlformats.org/officeDocument/2006/relationships/hyperlink" Target="mailto:Jessica.durrant@threeriver.k12.or.us" TargetMode="External"/><Relationship Id="rId139" Type="http://schemas.openxmlformats.org/officeDocument/2006/relationships/hyperlink" Target="mailto:hcopeland@lowell.k12.or.us" TargetMode="External"/><Relationship Id="rId85" Type="http://schemas.openxmlformats.org/officeDocument/2006/relationships/hyperlink" Target="mailto:irvingd@grantesd.k12.or.us" TargetMode="External"/><Relationship Id="rId150" Type="http://schemas.openxmlformats.org/officeDocument/2006/relationships/hyperlink" Target="mailto:Gary.vanderstelt@centrallinn.k12.or.us" TargetMode="External"/><Relationship Id="rId171" Type="http://schemas.openxmlformats.org/officeDocument/2006/relationships/hyperlink" Target="mailto:Alisha.mcbride@valesd.org" TargetMode="External"/><Relationship Id="rId192" Type="http://schemas.openxmlformats.org/officeDocument/2006/relationships/hyperlink" Target="mailto:jswewall@mesd.k12.or.us" TargetMode="External"/><Relationship Id="rId206" Type="http://schemas.openxmlformats.org/officeDocument/2006/relationships/hyperlink" Target="mailto:erickak@nknsd.org" TargetMode="External"/><Relationship Id="rId227" Type="http://schemas.openxmlformats.org/officeDocument/2006/relationships/hyperlink" Target="mailto:lbraden@r183sd.org" TargetMode="External"/><Relationship Id="rId248" Type="http://schemas.openxmlformats.org/officeDocument/2006/relationships/hyperlink" Target="mailto:Leighanne.michaelson@sheridan.k12.or.us" TargetMode="External"/><Relationship Id="rId12" Type="http://schemas.openxmlformats.org/officeDocument/2006/relationships/hyperlink" Target="https://odedistrict.oregon.gov/Pages/default.aspx" TargetMode="External"/><Relationship Id="rId33" Type="http://schemas.openxmlformats.org/officeDocument/2006/relationships/hyperlink" Target="mailto:hobsonj@estacada.k12.or.us" TargetMode="External"/><Relationship Id="rId108" Type="http://schemas.openxmlformats.org/officeDocument/2006/relationships/hyperlink" Target="mailto:charlene.patten@phoenix.k12.or.us" TargetMode="External"/><Relationship Id="rId129" Type="http://schemas.openxmlformats.org/officeDocument/2006/relationships/hyperlink" Target="mailto:Brenda.martinek@bethel.k12.or.us" TargetMode="External"/><Relationship Id="rId54" Type="http://schemas.openxmlformats.org/officeDocument/2006/relationships/hyperlink" Target="mailto:Tylar.higgins@mpsd.k12.or.us" TargetMode="External"/><Relationship Id="rId70" Type="http://schemas.openxmlformats.org/officeDocument/2006/relationships/hyperlink" Target="mailto:andy.boe@elkton.k12.or.us" TargetMode="External"/><Relationship Id="rId75" Type="http://schemas.openxmlformats.org/officeDocument/2006/relationships/hyperlink" Target="mailto:Mike.reece@oakland.k12.or.us" TargetMode="External"/><Relationship Id="rId91" Type="http://schemas.openxmlformats.org/officeDocument/2006/relationships/hyperlink" Target="mailto:carsona@harneyesd.k12.or.us" TargetMode="External"/><Relationship Id="rId96" Type="http://schemas.openxmlformats.org/officeDocument/2006/relationships/hyperlink" Target="mailto:mhawley@craneedu.org" TargetMode="External"/><Relationship Id="rId140" Type="http://schemas.openxmlformats.org/officeDocument/2006/relationships/hyperlink" Target="mailto:bmoyer@mapleton.k12.or.us" TargetMode="External"/><Relationship Id="rId145" Type="http://schemas.openxmlformats.org/officeDocument/2006/relationships/hyperlink" Target="mailto:lutz@siuslaw.k12.or.us" TargetMode="External"/><Relationship Id="rId161" Type="http://schemas.openxmlformats.org/officeDocument/2006/relationships/hyperlink" Target="mailto:Nick.ketterlking@adriansd.org" TargetMode="External"/><Relationship Id="rId166" Type="http://schemas.openxmlformats.org/officeDocument/2006/relationships/hyperlink" Target="mailto:Angie.arriola@malesd.org" TargetMode="External"/><Relationship Id="rId182" Type="http://schemas.openxmlformats.org/officeDocument/2006/relationships/hyperlink" Target="mailto:Joe.wehrli@stpaul.k12.or.us" TargetMode="External"/><Relationship Id="rId187" Type="http://schemas.openxmlformats.org/officeDocument/2006/relationships/hyperlink" Target="mailto:Lori_palmiter@csd28j.org" TargetMode="External"/><Relationship Id="rId217" Type="http://schemas.openxmlformats.org/officeDocument/2006/relationships/hyperlink" Target="mailto:Laura.orr@ukiah.k12.or.u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12" Type="http://schemas.openxmlformats.org/officeDocument/2006/relationships/hyperlink" Target="mailto:Neely.mckay@hermistonsd.org" TargetMode="External"/><Relationship Id="rId233" Type="http://schemas.openxmlformats.org/officeDocument/2006/relationships/hyperlink" Target="mailto:leanng@banks.k12.or.us" TargetMode="External"/><Relationship Id="rId238" Type="http://schemas.openxmlformats.org/officeDocument/2006/relationships/hyperlink" Target="mailto:upinto@sherwood.k12.or.us" TargetMode="External"/><Relationship Id="rId254" Type="http://schemas.openxmlformats.org/officeDocument/2006/relationships/theme" Target="theme/theme1.xml"/><Relationship Id="rId23" Type="http://schemas.openxmlformats.org/officeDocument/2006/relationships/hyperlink" Target="mailto:cassie.moore@burntriversd.org" TargetMode="External"/><Relationship Id="rId28" Type="http://schemas.openxmlformats.org/officeDocument/2006/relationships/hyperlink" Target="mailto:Bill.crowson@monroe.k12.or.us" TargetMode="External"/><Relationship Id="rId49" Type="http://schemas.openxmlformats.org/officeDocument/2006/relationships/hyperlink" Target="mailto:jenniferb@sthelens.k12.or.us" TargetMode="External"/><Relationship Id="rId114" Type="http://schemas.openxmlformats.org/officeDocument/2006/relationships/hyperlink" Target="mailto:bgarland@culver.k12.or.us" TargetMode="External"/><Relationship Id="rId119" Type="http://schemas.openxmlformats.org/officeDocument/2006/relationships/hyperlink" Target="mailto:Jessica.knable@threeriver.k12.or.us" TargetMode="External"/><Relationship Id="rId44" Type="http://schemas.openxmlformats.org/officeDocument/2006/relationships/hyperlink" Target="mailto:jrisner@seasidek12.org" TargetMode="External"/><Relationship Id="rId60" Type="http://schemas.openxmlformats.org/officeDocument/2006/relationships/hyperlink" Target="mailto:emilburn@ccsd.k12.or.us" TargetMode="External"/><Relationship Id="rId65" Type="http://schemas.openxmlformats.org/officeDocument/2006/relationships/hyperlink" Target="mailto:Jeanine.dever@camasvalley.k12.or.us" TargetMode="External"/><Relationship Id="rId81" Type="http://schemas.openxmlformats.org/officeDocument/2006/relationships/hyperlink" Target="mailto:chandlerr@wdsd.org" TargetMode="External"/><Relationship Id="rId86" Type="http://schemas.openxmlformats.org/officeDocument/2006/relationships/hyperlink" Target="mailto:attlespergerj@grantesd.k12.or.us" TargetMode="External"/><Relationship Id="rId130" Type="http://schemas.openxmlformats.org/officeDocument/2006/relationships/hyperlink" Target="mailto:kseverino@blachly.k12.or.us" TargetMode="External"/><Relationship Id="rId135" Type="http://schemas.openxmlformats.org/officeDocument/2006/relationships/hyperlink" Target="mailto:Coy_m@4j.lane.edu" TargetMode="External"/><Relationship Id="rId151" Type="http://schemas.openxmlformats.org/officeDocument/2006/relationships/hyperlink" Target="mailto:Marivi.wright@albany.k12.or.us" TargetMode="External"/><Relationship Id="rId156" Type="http://schemas.openxmlformats.org/officeDocument/2006/relationships/hyperlink" Target="mailto:Angela.rasmussen@santiam.k12.or.us" TargetMode="External"/><Relationship Id="rId177" Type="http://schemas.openxmlformats.org/officeDocument/2006/relationships/hyperlink" Target="mailto:Darla.boen@masd91.org" TargetMode="External"/><Relationship Id="rId198" Type="http://schemas.openxmlformats.org/officeDocument/2006/relationships/hyperlink" Target="mailto:tmatsen@rsd7.net" TargetMode="External"/><Relationship Id="rId172" Type="http://schemas.openxmlformats.org/officeDocument/2006/relationships/hyperlink" Target="mailto:charmon@cascade.k12.or.us" TargetMode="External"/><Relationship Id="rId193" Type="http://schemas.openxmlformats.org/officeDocument/2006/relationships/hyperlink" Target="mailto:wmendez@mesd.k12.or.us" TargetMode="External"/><Relationship Id="rId202" Type="http://schemas.openxmlformats.org/officeDocument/2006/relationships/hyperlink" Target="mailto:Autymn.galbraith@dsd2.org" TargetMode="External"/><Relationship Id="rId207" Type="http://schemas.openxmlformats.org/officeDocument/2006/relationships/hyperlink" Target="mailto:megank@nestucca.k12.or.us" TargetMode="External"/><Relationship Id="rId223" Type="http://schemas.openxmlformats.org/officeDocument/2006/relationships/hyperlink" Target="mailto:Lance.dixon@npowdersd.org" TargetMode="External"/><Relationship Id="rId228" Type="http://schemas.openxmlformats.org/officeDocument/2006/relationships/hyperlink" Target="mailto:lbraden@r183sd.org" TargetMode="External"/><Relationship Id="rId244" Type="http://schemas.openxmlformats.org/officeDocument/2006/relationships/hyperlink" Target="mailto:Kevin.blanco@amity.k12.or.us" TargetMode="External"/><Relationship Id="rId249" Type="http://schemas.openxmlformats.org/officeDocument/2006/relationships/hyperlink" Target="mailto:Carrie.zimbrick@willamina.k12.or.us" TargetMode="External"/><Relationship Id="rId13" Type="http://schemas.openxmlformats.org/officeDocument/2006/relationships/hyperlink" Target="https://district.ode.state.or.us/apps/login/searchSA.aspx" TargetMode="External"/><Relationship Id="rId18" Type="http://schemas.openxmlformats.org/officeDocument/2006/relationships/hyperlink" Target="mailto:aevans@oregoncharter.org" TargetMode="External"/><Relationship Id="rId39" Type="http://schemas.openxmlformats.org/officeDocument/2006/relationships/hyperlink" Target="mailto:katie.schweitzer@ortrail.k12.or.us" TargetMode="External"/><Relationship Id="rId109" Type="http://schemas.openxmlformats.org/officeDocument/2006/relationships/hyperlink" Target="mailto:deirdre@pinehurst.k12.or.us" TargetMode="External"/><Relationship Id="rId34" Type="http://schemas.openxmlformats.org/officeDocument/2006/relationships/hyperlink" Target="mailto:sheltonm@gladstone.k12.or.us" TargetMode="External"/><Relationship Id="rId50" Type="http://schemas.openxmlformats.org/officeDocument/2006/relationships/hyperlink" Target="mailto:jhelmen@vernoniak12.org" TargetMode="External"/><Relationship Id="rId55" Type="http://schemas.openxmlformats.org/officeDocument/2006/relationships/hyperlink" Target="mailto:danielwhittaker@mpsd.k12.or.us" TargetMode="External"/><Relationship Id="rId76" Type="http://schemas.openxmlformats.org/officeDocument/2006/relationships/hyperlink" Target="mailto:jzwemke@reedsport.k12.or.us" TargetMode="External"/><Relationship Id="rId97" Type="http://schemas.openxmlformats.org/officeDocument/2006/relationships/hyperlink" Target="mailto:mhawley@craneedu.org" TargetMode="External"/><Relationship Id="rId104" Type="http://schemas.openxmlformats.org/officeDocument/2006/relationships/hyperlink" Target="mailto:Christine.beck@district6.org" TargetMode="External"/><Relationship Id="rId120" Type="http://schemas.openxmlformats.org/officeDocument/2006/relationships/hyperlink" Target="mailto:ramirezs@kcsd.k12.or.us" TargetMode="External"/><Relationship Id="rId125" Type="http://schemas.openxmlformats.org/officeDocument/2006/relationships/hyperlink" Target="mailto:gbuermann@lakeesd.k12.or.us" TargetMode="External"/><Relationship Id="rId141" Type="http://schemas.openxmlformats.org/officeDocument/2006/relationships/hyperlink" Target="mailto:Lbrecht-kwirant@marcola.k12.or.us" TargetMode="External"/><Relationship Id="rId146" Type="http://schemas.openxmlformats.org/officeDocument/2006/relationships/hyperlink" Target="mailto:Chad.hamilton@slane.k12.or.us" TargetMode="External"/><Relationship Id="rId167" Type="http://schemas.openxmlformats.org/officeDocument/2006/relationships/hyperlink" Target="mailto:Angie.arriola@malesd.org" TargetMode="External"/><Relationship Id="rId188" Type="http://schemas.openxmlformats.org/officeDocument/2006/relationships/hyperlink" Target="mailto:Cathy_rosenthal@csd28j.org" TargetMode="External"/><Relationship Id="rId7" Type="http://schemas.openxmlformats.org/officeDocument/2006/relationships/settings" Target="settings.xml"/><Relationship Id="rId71" Type="http://schemas.openxmlformats.org/officeDocument/2006/relationships/hyperlink" Target="mailto:bmcmillen@glendale.k12.or.us" TargetMode="External"/><Relationship Id="rId92" Type="http://schemas.openxmlformats.org/officeDocument/2006/relationships/hyperlink" Target="mailto:Criss.s@harneyesd.k12.or.us" TargetMode="External"/><Relationship Id="rId162" Type="http://schemas.openxmlformats.org/officeDocument/2006/relationships/hyperlink" Target="mailto:Steve.bishop@annexsd.org" TargetMode="External"/><Relationship Id="rId183" Type="http://schemas.openxmlformats.org/officeDocument/2006/relationships/hyperlink" Target="mailto:Oralia.vargas@stpaul.k12.or.us" TargetMode="External"/><Relationship Id="rId213" Type="http://schemas.openxmlformats.org/officeDocument/2006/relationships/hyperlink" Target="mailto:Ami.muilenburg@miltfree.k12.or.us" TargetMode="External"/><Relationship Id="rId218" Type="http://schemas.openxmlformats.org/officeDocument/2006/relationships/hyperlink" Target="mailto:sipeh@umatillasd.org" TargetMode="External"/><Relationship Id="rId234" Type="http://schemas.openxmlformats.org/officeDocument/2006/relationships/hyperlink" Target="mailto:Anne_carlson@beaverton.k12.or.us" TargetMode="External"/><Relationship Id="rId239" Type="http://schemas.openxmlformats.org/officeDocument/2006/relationships/hyperlink" Target="mailto:hreang@ttsd.k12.or.us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Susan.halliday@philomath.k12.or.us" TargetMode="External"/><Relationship Id="rId250" Type="http://schemas.openxmlformats.org/officeDocument/2006/relationships/hyperlink" Target="mailto:tollefsonc@ycschools.org" TargetMode="External"/><Relationship Id="rId24" Type="http://schemas.openxmlformats.org/officeDocument/2006/relationships/hyperlink" Target="mailto:scott.bullock@huntingtonsd.org" TargetMode="External"/><Relationship Id="rId40" Type="http://schemas.openxmlformats.org/officeDocument/2006/relationships/hyperlink" Target="mailto:hyattn@wlwv.k12.or.us" TargetMode="External"/><Relationship Id="rId45" Type="http://schemas.openxmlformats.org/officeDocument/2006/relationships/hyperlink" Target="mailto:akynsi@csd.k12.or.us" TargetMode="External"/><Relationship Id="rId66" Type="http://schemas.openxmlformats.org/officeDocument/2006/relationships/hyperlink" Target="mailto:hbemetz@roseburg.k12.or.us" TargetMode="External"/><Relationship Id="rId87" Type="http://schemas.openxmlformats.org/officeDocument/2006/relationships/hyperlink" Target="mailto:garingerj@grantesd.k12.or.us" TargetMode="External"/><Relationship Id="rId110" Type="http://schemas.openxmlformats.org/officeDocument/2006/relationships/hyperlink" Target="mailto:lacyt@prospect.k12.or.us" TargetMode="External"/><Relationship Id="rId115" Type="http://schemas.openxmlformats.org/officeDocument/2006/relationships/hyperlink" Target="mailto:gnoe@culver.k12.or.us" TargetMode="External"/><Relationship Id="rId131" Type="http://schemas.openxmlformats.org/officeDocument/2006/relationships/hyperlink" Target="mailto:dboyd@blachly.k12.or.us" TargetMode="External"/><Relationship Id="rId136" Type="http://schemas.openxmlformats.org/officeDocument/2006/relationships/hyperlink" Target="mailto:rklingsporn@fernridge.k12.or.us" TargetMode="External"/><Relationship Id="rId157" Type="http://schemas.openxmlformats.org/officeDocument/2006/relationships/hyperlink" Target="mailto:martinellis@sciok12.org" TargetMode="External"/><Relationship Id="rId178" Type="http://schemas.openxmlformats.org/officeDocument/2006/relationships/hyperlink" Target="mailto:Charyl.dyer@nmarion.k12.or.us" TargetMode="External"/><Relationship Id="rId61" Type="http://schemas.openxmlformats.org/officeDocument/2006/relationships/hyperlink" Target="mailto:Ashley.jones@2cj.k12.or.us" TargetMode="External"/><Relationship Id="rId82" Type="http://schemas.openxmlformats.org/officeDocument/2006/relationships/hyperlink" Target="mailto:enrightt@estacada.k12.or.us" TargetMode="External"/><Relationship Id="rId152" Type="http://schemas.openxmlformats.org/officeDocument/2006/relationships/hyperlink" Target="mailto:Steve.woods@harrisburg.k12.or.us" TargetMode="External"/><Relationship Id="rId173" Type="http://schemas.openxmlformats.org/officeDocument/2006/relationships/hyperlink" Target="mailto:Creighton_helms@gervais.k12.or.us" TargetMode="External"/><Relationship Id="rId194" Type="http://schemas.openxmlformats.org/officeDocument/2006/relationships/hyperlink" Target="mailto:Julie_knoles@parkrose.k12.or.us" TargetMode="External"/><Relationship Id="rId199" Type="http://schemas.openxmlformats.org/officeDocument/2006/relationships/hyperlink" Target="mailto:cpatrick@riverdale.k12.or.us" TargetMode="External"/><Relationship Id="rId203" Type="http://schemas.openxmlformats.org/officeDocument/2006/relationships/hyperlink" Target="mailto:Corrine.symolon@fallscityschools.org" TargetMode="External"/><Relationship Id="rId208" Type="http://schemas.openxmlformats.org/officeDocument/2006/relationships/hyperlink" Target="mailto:abrogouac@tillamook.k12.or.us" TargetMode="External"/><Relationship Id="rId229" Type="http://schemas.openxmlformats.org/officeDocument/2006/relationships/hyperlink" Target="mailto:jjohnson@wallowa.k12.or.us" TargetMode="External"/><Relationship Id="rId19" Type="http://schemas.openxmlformats.org/officeDocument/2006/relationships/hyperlink" Target="https://www.oregoncharter.org/" TargetMode="External"/><Relationship Id="rId224" Type="http://schemas.openxmlformats.org/officeDocument/2006/relationships/hyperlink" Target="mailto:Peggy.nowak@unionsd5.org" TargetMode="External"/><Relationship Id="rId240" Type="http://schemas.openxmlformats.org/officeDocument/2006/relationships/hyperlink" Target="mailto:dsims@ttsd.k12.or.us" TargetMode="External"/><Relationship Id="rId245" Type="http://schemas.openxmlformats.org/officeDocument/2006/relationships/hyperlink" Target="mailto:Eric.palacios@dayton.k12.or.us" TargetMode="External"/><Relationship Id="rId14" Type="http://schemas.openxmlformats.org/officeDocument/2006/relationships/header" Target="header1.xml"/><Relationship Id="rId30" Type="http://schemas.openxmlformats.org/officeDocument/2006/relationships/hyperlink" Target="mailto:kathy.sullivan@canby.k12.or.us" TargetMode="External"/><Relationship Id="rId35" Type="http://schemas.openxmlformats.org/officeDocument/2006/relationships/hyperlink" Target="mailto:sandersj@loswego.k12.or.us" TargetMode="External"/><Relationship Id="rId56" Type="http://schemas.openxmlformats.org/officeDocument/2006/relationships/hyperlink" Target="mailto:mshorb@powersschools.com" TargetMode="External"/><Relationship Id="rId77" Type="http://schemas.openxmlformats.org/officeDocument/2006/relationships/hyperlink" Target="mailto:Karinda.rainwater@riddle.k12.or.us" TargetMode="External"/><Relationship Id="rId100" Type="http://schemas.openxmlformats.org/officeDocument/2006/relationships/hyperlink" Target="mailto:Criss.s@harneyesd.k12.or.us" TargetMode="External"/><Relationship Id="rId105" Type="http://schemas.openxmlformats.org/officeDocument/2006/relationships/hyperlink" Target="mailto:valavalac@eaglepnt.k12.or.us" TargetMode="External"/><Relationship Id="rId126" Type="http://schemas.openxmlformats.org/officeDocument/2006/relationships/hyperlink" Target="mailto:p.hauder@paisleyschooldistrict.com" TargetMode="External"/><Relationship Id="rId147" Type="http://schemas.openxmlformats.org/officeDocument/2006/relationships/hyperlink" Target="mailto:Zoe.prince-brooks@springfield.k12.or.us" TargetMode="External"/><Relationship Id="rId168" Type="http://schemas.openxmlformats.org/officeDocument/2006/relationships/hyperlink" Target="mailto:rhawkins@nyssasd.org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mailto:sschmerer@bandon.k12.or.us" TargetMode="External"/><Relationship Id="rId72" Type="http://schemas.openxmlformats.org/officeDocument/2006/relationships/hyperlink" Target="mailto:jmarkillie@glide.k12.or.us" TargetMode="External"/><Relationship Id="rId93" Type="http://schemas.openxmlformats.org/officeDocument/2006/relationships/hyperlink" Target="mailto:drewseyclerk@harneyesd.k12.or.us" TargetMode="External"/><Relationship Id="rId98" Type="http://schemas.openxmlformats.org/officeDocument/2006/relationships/hyperlink" Target="mailto:Criss.s@harneyesd.k12.or.us" TargetMode="External"/><Relationship Id="rId121" Type="http://schemas.openxmlformats.org/officeDocument/2006/relationships/hyperlink" Target="mailto:doverik@kfalls.k12.or.us" TargetMode="External"/><Relationship Id="rId142" Type="http://schemas.openxmlformats.org/officeDocument/2006/relationships/hyperlink" Target="mailto:Brent.meister@mckenziesd.org" TargetMode="External"/><Relationship Id="rId163" Type="http://schemas.openxmlformats.org/officeDocument/2006/relationships/hyperlink" Target="mailto:Angie.arriola@malesd.org" TargetMode="External"/><Relationship Id="rId184" Type="http://schemas.openxmlformats.org/officeDocument/2006/relationships/hyperlink" Target="mailto:mfernandez@woodburnsd.org" TargetMode="External"/><Relationship Id="rId189" Type="http://schemas.openxmlformats.org/officeDocument/2006/relationships/hyperlink" Target="mailto:jbrandow@corbett.k12.or.us" TargetMode="External"/><Relationship Id="rId219" Type="http://schemas.openxmlformats.org/officeDocument/2006/relationships/hyperlink" Target="mailto:Dustin.clark@covesd.org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mailto:jsmith@pendletonsd.org" TargetMode="External"/><Relationship Id="rId230" Type="http://schemas.openxmlformats.org/officeDocument/2006/relationships/hyperlink" Target="mailto:beverson@dufur.k12.or.us" TargetMode="External"/><Relationship Id="rId235" Type="http://schemas.openxmlformats.org/officeDocument/2006/relationships/hyperlink" Target="mailto:dpero@fgsd.k12.or.us" TargetMode="External"/><Relationship Id="rId251" Type="http://schemas.openxmlformats.org/officeDocument/2006/relationships/header" Target="header3.xml"/><Relationship Id="rId25" Type="http://schemas.openxmlformats.org/officeDocument/2006/relationships/hyperlink" Target="mailto:lbutler@pineeaglesd.org" TargetMode="External"/><Relationship Id="rId46" Type="http://schemas.openxmlformats.org/officeDocument/2006/relationships/hyperlink" Target="mailto:ykrause@csd.k12.or.us" TargetMode="External"/><Relationship Id="rId67" Type="http://schemas.openxmlformats.org/officeDocument/2006/relationships/hyperlink" Target="mailto:mroberts@roseburg.k12.or.us" TargetMode="External"/><Relationship Id="rId116" Type="http://schemas.openxmlformats.org/officeDocument/2006/relationships/hyperlink" Target="mailto:kgehrig@509j.net" TargetMode="External"/><Relationship Id="rId137" Type="http://schemas.openxmlformats.org/officeDocument/2006/relationships/hyperlink" Target="mailto:rdube@fernridge.k12.or.us" TargetMode="External"/><Relationship Id="rId158" Type="http://schemas.openxmlformats.org/officeDocument/2006/relationships/hyperlink" Target="mailto:dirksn@sciok12.org" TargetMode="External"/><Relationship Id="rId20" Type="http://schemas.openxmlformats.org/officeDocument/2006/relationships/hyperlink" Target="mailto:cjaukkPortland%20uri@oregonva.org" TargetMode="External"/><Relationship Id="rId41" Type="http://schemas.openxmlformats.org/officeDocument/2006/relationships/hyperlink" Target="mailto:troe@astoriak12.org" TargetMode="External"/><Relationship Id="rId62" Type="http://schemas.openxmlformats.org/officeDocument/2006/relationships/hyperlink" Target="mailto:Sandy.schmidt@bend.k12.or.us" TargetMode="External"/><Relationship Id="rId83" Type="http://schemas.openxmlformats.org/officeDocument/2006/relationships/hyperlink" Target="mailto:slane@arlington.k12.or.us" TargetMode="External"/><Relationship Id="rId88" Type="http://schemas.openxmlformats.org/officeDocument/2006/relationships/hyperlink" Target="mailto:howlandm@grantesd.k12.or.us" TargetMode="External"/><Relationship Id="rId111" Type="http://schemas.openxmlformats.org/officeDocument/2006/relationships/hyperlink" Target="mailto:April.harrison@rogueriver.k12.or.us" TargetMode="External"/><Relationship Id="rId132" Type="http://schemas.openxmlformats.org/officeDocument/2006/relationships/hyperlink" Target="mailto:aaguero@creswell.k12.or.us" TargetMode="External"/><Relationship Id="rId153" Type="http://schemas.openxmlformats.org/officeDocument/2006/relationships/hyperlink" Target="mailto:Amy.traw@harrisburg.k12.or.us" TargetMode="External"/><Relationship Id="rId174" Type="http://schemas.openxmlformats.org/officeDocument/2006/relationships/hyperlink" Target="mailto:Diana_bartch@gervais.k12.or.us" TargetMode="External"/><Relationship Id="rId179" Type="http://schemas.openxmlformats.org/officeDocument/2006/relationships/hyperlink" Target="mailto:Susy.saray@nsantiam.k12.or.us" TargetMode="External"/><Relationship Id="rId195" Type="http://schemas.openxmlformats.org/officeDocument/2006/relationships/hyperlink" Target="mailto:chgreen@pps.net" TargetMode="External"/><Relationship Id="rId209" Type="http://schemas.openxmlformats.org/officeDocument/2006/relationships/hyperlink" Target="mailto:Kerri.coffman@athwestsd.org" TargetMode="External"/><Relationship Id="rId190" Type="http://schemas.openxmlformats.org/officeDocument/2006/relationships/hyperlink" Target="mailto:Florence_protopapas@ddsd40.org" TargetMode="External"/><Relationship Id="rId204" Type="http://schemas.openxmlformats.org/officeDocument/2006/relationships/hyperlink" Target="mailto:Dan.dugan@perrydale.k12.or.us" TargetMode="External"/><Relationship Id="rId220" Type="http://schemas.openxmlformats.org/officeDocument/2006/relationships/hyperlink" Target="mailto:Dianne.greif@elginsd.org" TargetMode="External"/><Relationship Id="rId225" Type="http://schemas.openxmlformats.org/officeDocument/2006/relationships/hyperlink" Target="mailto:rnordtvedt@enterprise.k12.or.us" TargetMode="External"/><Relationship Id="rId241" Type="http://schemas.openxmlformats.org/officeDocument/2006/relationships/hyperlink" Target="mailto:jmcmurray@fossil.k12.or.us" TargetMode="External"/><Relationship Id="rId246" Type="http://schemas.openxmlformats.org/officeDocument/2006/relationships/hyperlink" Target="mailto:ssimonyi@msd.k12.or.us" TargetMode="External"/><Relationship Id="rId15" Type="http://schemas.openxmlformats.org/officeDocument/2006/relationships/footer" Target="footer1.xml"/><Relationship Id="rId36" Type="http://schemas.openxmlformats.org/officeDocument/2006/relationships/hyperlink" Target="mailto:robin.shobe@molallariv.k12.or.us" TargetMode="External"/><Relationship Id="rId57" Type="http://schemas.openxmlformats.org/officeDocument/2006/relationships/hyperlink" Target="mailto:malea.horn@crookcountyschools.org" TargetMode="External"/><Relationship Id="rId106" Type="http://schemas.openxmlformats.org/officeDocument/2006/relationships/hyperlink" Target="mailto:Andrea.partsafas@medford.k12.or.us" TargetMode="External"/><Relationship Id="rId127" Type="http://schemas.openxmlformats.org/officeDocument/2006/relationships/hyperlink" Target="mailto:luann.anderson@gmail.com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stonel@colton.k12.or.us" TargetMode="External"/><Relationship Id="rId52" Type="http://schemas.openxmlformats.org/officeDocument/2006/relationships/hyperlink" Target="mailto:melindat@coos-bay.k12.or.us" TargetMode="External"/><Relationship Id="rId73" Type="http://schemas.openxmlformats.org/officeDocument/2006/relationships/hyperlink" Target="mailto:Jody.Cyr@northdouglas.k12.or.us" TargetMode="External"/><Relationship Id="rId78" Type="http://schemas.openxmlformats.org/officeDocument/2006/relationships/hyperlink" Target="mailto:rick.burton@susd.k12.or.us" TargetMode="External"/><Relationship Id="rId94" Type="http://schemas.openxmlformats.org/officeDocument/2006/relationships/hyperlink" Target="mailto:mhawley@craneedu.org" TargetMode="External"/><Relationship Id="rId99" Type="http://schemas.openxmlformats.org/officeDocument/2006/relationships/hyperlink" Target="mailto:hauserj@harneyesd.k12.or.us" TargetMode="External"/><Relationship Id="rId101" Type="http://schemas.openxmlformats.org/officeDocument/2006/relationships/hyperlink" Target="mailto:jopie@centurytel.net" TargetMode="External"/><Relationship Id="rId122" Type="http://schemas.openxmlformats.org/officeDocument/2006/relationships/hyperlink" Target="mailto:bartelsf@kfalls.k12.or.us" TargetMode="External"/><Relationship Id="rId143" Type="http://schemas.openxmlformats.org/officeDocument/2006/relationships/hyperlink" Target="mailto:mosborn@oakridge.k12.or.us" TargetMode="External"/><Relationship Id="rId148" Type="http://schemas.openxmlformats.org/officeDocument/2006/relationships/hyperlink" Target="mailto:Woody.crobar@lincoln.k12.or.us" TargetMode="External"/><Relationship Id="rId164" Type="http://schemas.openxmlformats.org/officeDocument/2006/relationships/hyperlink" Target="mailto:Ron.talbot@harpersd.org" TargetMode="External"/><Relationship Id="rId169" Type="http://schemas.openxmlformats.org/officeDocument/2006/relationships/hyperlink" Target="mailto:jmarquez@ontario.k12.or.us" TargetMode="External"/><Relationship Id="rId185" Type="http://schemas.openxmlformats.org/officeDocument/2006/relationships/hyperlink" Target="mailto:Cydney.mcelligott@ionesd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mailto:Nguyen_stephanie@salkeiz.k12.or.us" TargetMode="External"/><Relationship Id="rId210" Type="http://schemas.openxmlformats.org/officeDocument/2006/relationships/hyperlink" Target="mailto:rsmith@echosd5.org" TargetMode="External"/><Relationship Id="rId215" Type="http://schemas.openxmlformats.org/officeDocument/2006/relationships/hyperlink" Target="mailto:Troy.jerome@pilotrocksd.org" TargetMode="External"/><Relationship Id="rId236" Type="http://schemas.openxmlformats.org/officeDocument/2006/relationships/hyperlink" Target="mailto:loweryc@gastonk12.org" TargetMode="External"/><Relationship Id="rId26" Type="http://schemas.openxmlformats.org/officeDocument/2006/relationships/hyperlink" Target="mailto:sara.littlefield@alsea.k12.or.us" TargetMode="External"/><Relationship Id="rId231" Type="http://schemas.openxmlformats.org/officeDocument/2006/relationships/hyperlink" Target="mailto:millerc@nwasco.k12.or.us" TargetMode="External"/><Relationship Id="rId252" Type="http://schemas.openxmlformats.org/officeDocument/2006/relationships/footer" Target="footer2.xml"/><Relationship Id="rId47" Type="http://schemas.openxmlformats.org/officeDocument/2006/relationships/hyperlink" Target="mailto:Debby_webster@rsd.k12.or.us" TargetMode="External"/><Relationship Id="rId68" Type="http://schemas.openxmlformats.org/officeDocument/2006/relationships/hyperlink" Target="mailto:Cathy.knapp@dayscreek.k12.or.us" TargetMode="External"/><Relationship Id="rId89" Type="http://schemas.openxmlformats.org/officeDocument/2006/relationships/hyperlink" Target="mailto:thomasl@grantesd.k12.or.us" TargetMode="External"/><Relationship Id="rId112" Type="http://schemas.openxmlformats.org/officeDocument/2006/relationships/hyperlink" Target="mailto:clerk@ashwood.k12.or.us" TargetMode="External"/><Relationship Id="rId133" Type="http://schemas.openxmlformats.org/officeDocument/2006/relationships/hyperlink" Target="mailto:shanson@creswell.k12.or.us" TargetMode="External"/><Relationship Id="rId154" Type="http://schemas.openxmlformats.org/officeDocument/2006/relationships/hyperlink" Target="mailto:Julie.miller@lebanon.k12.or.us" TargetMode="External"/><Relationship Id="rId175" Type="http://schemas.openxmlformats.org/officeDocument/2006/relationships/hyperlink" Target="mailto:Katrina.womack@jefferson.k12.or.us" TargetMode="External"/><Relationship Id="rId196" Type="http://schemas.openxmlformats.org/officeDocument/2006/relationships/hyperlink" Target="mailto:jastrange@pps.net" TargetMode="External"/><Relationship Id="rId200" Type="http://schemas.openxmlformats.org/officeDocument/2006/relationships/hyperlink" Target="mailto:mrincon@central.k12.or.us" TargetMode="External"/><Relationship Id="rId16" Type="http://schemas.openxmlformats.org/officeDocument/2006/relationships/header" Target="header2.xml"/><Relationship Id="rId221" Type="http://schemas.openxmlformats.org/officeDocument/2006/relationships/hyperlink" Target="mailto:Randy.waite@imblersd.org" TargetMode="External"/><Relationship Id="rId242" Type="http://schemas.openxmlformats.org/officeDocument/2006/relationships/hyperlink" Target="mailto:svargas@mitchell.k12.or.us" TargetMode="External"/><Relationship Id="rId37" Type="http://schemas.openxmlformats.org/officeDocument/2006/relationships/hyperlink" Target="mailto:robersonj@nclack.k12.or.us" TargetMode="External"/><Relationship Id="rId58" Type="http://schemas.openxmlformats.org/officeDocument/2006/relationships/hyperlink" Target="mailto:jenniferd@brookings.k12.or.us" TargetMode="External"/><Relationship Id="rId79" Type="http://schemas.openxmlformats.org/officeDocument/2006/relationships/hyperlink" Target="mailto:Shanna.mcmahan@sutherlin.k12.or.us" TargetMode="External"/><Relationship Id="rId102" Type="http://schemas.openxmlformats.org/officeDocument/2006/relationships/hyperlink" Target="mailto:Erika.bare@ashland.k12.or.us" TargetMode="External"/><Relationship Id="rId123" Type="http://schemas.openxmlformats.org/officeDocument/2006/relationships/hyperlink" Target="mailto:lstratton@lakeesd.k12.or.us" TargetMode="External"/><Relationship Id="rId144" Type="http://schemas.openxmlformats.org/officeDocument/2006/relationships/hyperlink" Target="mailto:dstoneberg@pleasanthill.k12.or.us" TargetMode="External"/><Relationship Id="rId90" Type="http://schemas.openxmlformats.org/officeDocument/2006/relationships/hyperlink" Target="mailto:combss@grantesd.k12.or.us" TargetMode="External"/><Relationship Id="rId165" Type="http://schemas.openxmlformats.org/officeDocument/2006/relationships/hyperlink" Target="mailto:Tyler.johnson@jordanvalleysd.org" TargetMode="External"/><Relationship Id="rId186" Type="http://schemas.openxmlformats.org/officeDocument/2006/relationships/hyperlink" Target="mailto:Marie.shimer@morrowsd.org" TargetMode="External"/><Relationship Id="rId211" Type="http://schemas.openxmlformats.org/officeDocument/2006/relationships/hyperlink" Target="mailto:Brad.bixler@helixsd.org" TargetMode="External"/><Relationship Id="rId232" Type="http://schemas.openxmlformats.org/officeDocument/2006/relationships/hyperlink" Target="mailto:marke@swasco.net" TargetMode="External"/><Relationship Id="rId253" Type="http://schemas.openxmlformats.org/officeDocument/2006/relationships/fontTable" Target="fontTable.xml"/><Relationship Id="rId27" Type="http://schemas.openxmlformats.org/officeDocument/2006/relationships/hyperlink" Target="mailto:sarah.devine@corvallis.k12.or.us" TargetMode="External"/><Relationship Id="rId48" Type="http://schemas.openxmlformats.org/officeDocument/2006/relationships/hyperlink" Target="mailto:jengstrom@scappoose.k12.or.us" TargetMode="External"/><Relationship Id="rId69" Type="http://schemas.openxmlformats.org/officeDocument/2006/relationships/hyperlink" Target="mailto:Andrea.shaver@douglasesd.k12.or.us" TargetMode="External"/><Relationship Id="rId113" Type="http://schemas.openxmlformats.org/officeDocument/2006/relationships/hyperlink" Target="mailto:dsharp@blackbutte.k12.or.us" TargetMode="External"/><Relationship Id="rId134" Type="http://schemas.openxmlformats.org/officeDocument/2006/relationships/hyperlink" Target="mailto:pfox@cal.k12.or.us" TargetMode="External"/><Relationship Id="rId80" Type="http://schemas.openxmlformats.org/officeDocument/2006/relationships/hyperlink" Target="mailto:Debbie.foley@sutherlin.k12.or.us" TargetMode="External"/><Relationship Id="rId155" Type="http://schemas.openxmlformats.org/officeDocument/2006/relationships/hyperlink" Target="mailto:Maggi.estes@lebanon.k12.or.us" TargetMode="External"/><Relationship Id="rId176" Type="http://schemas.openxmlformats.org/officeDocument/2006/relationships/hyperlink" Target="mailto:Erica.gordon@masd91.org" TargetMode="External"/><Relationship Id="rId197" Type="http://schemas.openxmlformats.org/officeDocument/2006/relationships/hyperlink" Target="mailto:haltiero@rsd7.net" TargetMode="External"/><Relationship Id="rId201" Type="http://schemas.openxmlformats.org/officeDocument/2006/relationships/hyperlink" Target="mailto:jkerr@central.k12.or.us" TargetMode="External"/><Relationship Id="rId222" Type="http://schemas.openxmlformats.org/officeDocument/2006/relationships/hyperlink" Target="mailto:Erika.pinkerton@lagrandesd.org" TargetMode="External"/><Relationship Id="rId243" Type="http://schemas.openxmlformats.org/officeDocument/2006/relationships/hyperlink" Target="mailto:llyon@spray.k12.or.us" TargetMode="External"/><Relationship Id="rId17" Type="http://schemas.openxmlformats.org/officeDocument/2006/relationships/hyperlink" Target="mailto:igearhart@oregoncharter.org" TargetMode="External"/><Relationship Id="rId38" Type="http://schemas.openxmlformats.org/officeDocument/2006/relationships/hyperlink" Target="mailto:Anabela.paris@orecity.k12.or.us" TargetMode="External"/><Relationship Id="rId59" Type="http://schemas.openxmlformats.org/officeDocument/2006/relationships/hyperlink" Target="mailto:michaelk@brookings.k12.or.us" TargetMode="External"/><Relationship Id="rId103" Type="http://schemas.openxmlformats.org/officeDocument/2006/relationships/hyperlink" Target="mailto:jfreeman@buttefalls.k12.or.us" TargetMode="External"/><Relationship Id="rId124" Type="http://schemas.openxmlformats.org/officeDocument/2006/relationships/hyperlink" Target="mailto:Schulze.jennifer@lakeview.k12.or.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ae1fcad9-21ff-4eba-931a-cf5b98fd5c94">2020-10-12T07:00:00+00:00</Remediation_x0020_Date>
    <Estimated_x0020_Creation_x0020_Date xmlns="ae1fcad9-21ff-4eba-931a-cf5b98fd5c94" xsi:nil="true"/>
    <PublishingExpirationDate xmlns="http://schemas.microsoft.com/sharepoint/v3" xsi:nil="true"/>
    <PublishingStartDate xmlns="http://schemas.microsoft.com/sharepoint/v3" xsi:nil="true"/>
    <Priority xmlns="ae1fcad9-21ff-4eba-931a-cf5b98fd5c94">New</Priority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BD8ED5A51A8C4BBB51A8C8FA0C7986" ma:contentTypeVersion="7" ma:contentTypeDescription="Create a new document." ma:contentTypeScope="" ma:versionID="f5d573b361d780758d54172863e15e27">
  <xsd:schema xmlns:xsd="http://www.w3.org/2001/XMLSchema" xmlns:xs="http://www.w3.org/2001/XMLSchema" xmlns:p="http://schemas.microsoft.com/office/2006/metadata/properties" xmlns:ns1="http://schemas.microsoft.com/sharepoint/v3" xmlns:ns2="ae1fcad9-21ff-4eba-931a-cf5b98fd5c94" xmlns:ns3="54031767-dd6d-417c-ab73-583408f47564" targetNamespace="http://schemas.microsoft.com/office/2006/metadata/properties" ma:root="true" ma:fieldsID="c5a582dca13c1dfce52820f8f990d2ce" ns1:_="" ns2:_="" ns3:_="">
    <xsd:import namespace="http://schemas.microsoft.com/sharepoint/v3"/>
    <xsd:import namespace="ae1fcad9-21ff-4eba-931a-cf5b98fd5c94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fcad9-21ff-4eba-931a-cf5b98fd5c94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5D6521-7644-4321-A314-AC473F3BB6BB}">
  <ds:schemaRefs>
    <ds:schemaRef ds:uri="54031767-dd6d-417c-ab73-583408f47564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e1fcad9-21ff-4eba-931a-cf5b98fd5c9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5E48A1F-5480-4596-B81C-C04DFACF2E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CA258D-1E73-4DCD-B73C-A351DDE5F5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e1fcad9-21ff-4eba-931a-cf5b98fd5c94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1B2ED-7434-4D4E-B574-7A082D0127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5269</Words>
  <Characters>30036</Characters>
  <Application>Microsoft Office Word</Application>
  <DocSecurity>0</DocSecurity>
  <Lines>250</Lines>
  <Paragraphs>70</Paragraphs>
  <ScaleCrop>false</ScaleCrop>
  <Company>Oregon Department of Education</Company>
  <LinksUpToDate>false</LinksUpToDate>
  <CharactersWithSpaces>3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Foster POC &amp; MV Liaison Contact List-WEBPAGE</dc:title>
  <dc:subject/>
  <dc:creator>Khansaa.Bakri@ode.state.or.us</dc:creator>
  <cp:keywords/>
  <dc:description/>
  <cp:lastModifiedBy>ARBUCKLE Sarah * ODE</cp:lastModifiedBy>
  <cp:revision>50</cp:revision>
  <dcterms:created xsi:type="dcterms:W3CDTF">2023-09-26T01:27:00Z</dcterms:created>
  <dcterms:modified xsi:type="dcterms:W3CDTF">2024-04-2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BD8ED5A51A8C4BBB51A8C8FA0C7986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0-16T14:07:58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c2f4a6a8-ee73-4d0d-a0ef-e5625423931a</vt:lpwstr>
  </property>
  <property fmtid="{D5CDD505-2E9C-101B-9397-08002B2CF9AE}" pid="9" name="MSIP_Label_61f40bdc-19d8-4b8e-be88-e9eb9bcca8b8_ContentBits">
    <vt:lpwstr>0</vt:lpwstr>
  </property>
</Properties>
</file>